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8181F6" w14:textId="5EE82D30" w:rsidR="001B5308" w:rsidRDefault="008F321A" w:rsidP="002A44AF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2A44AF">
        <w:rPr>
          <w:noProof/>
        </w:rPr>
        <w:t xml:space="preserve"> </w:t>
      </w:r>
      <w:r w:rsidR="000866D2" w:rsidRPr="000866D2">
        <w:rPr>
          <w:noProof/>
        </w:rPr>
        <w:t>Collecting Stars</w:t>
      </w:r>
      <w:r w:rsidR="000866D2">
        <w:rPr>
          <w:noProof/>
        </w:rPr>
        <w:t xml:space="preserve"> Game</w:t>
      </w:r>
    </w:p>
    <w:p w14:paraId="1EA18D1A" w14:textId="0C1A75AA" w:rsidR="00A95AD6" w:rsidRDefault="00D43846" w:rsidP="002A44AF">
      <w:pPr>
        <w:ind w:firstLine="720"/>
        <w:jc w:val="center"/>
        <w:rPr>
          <w:i/>
          <w:noProof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9899CA0" wp14:editId="4C9125BE">
                <wp:simplePos x="0" y="0"/>
                <wp:positionH relativeFrom="column">
                  <wp:posOffset>2275205</wp:posOffset>
                </wp:positionH>
                <wp:positionV relativeFrom="paragraph">
                  <wp:posOffset>4533</wp:posOffset>
                </wp:positionV>
                <wp:extent cx="2294255" cy="1536700"/>
                <wp:effectExtent l="0" t="0" r="0" b="0"/>
                <wp:wrapTopAndBottom/>
                <wp:docPr id="190852435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4255" cy="1536700"/>
                          <a:chOff x="0" y="0"/>
                          <a:chExt cx="2294842" cy="1536700"/>
                        </a:xfrm>
                      </wpg:grpSpPr>
                      <wpg:grpSp>
                        <wpg:cNvPr id="87986345" name="Group 87986345"/>
                        <wpg:cNvGrpSpPr/>
                        <wpg:grpSpPr>
                          <a:xfrm>
                            <a:off x="0" y="237281"/>
                            <a:ext cx="1000758" cy="826773"/>
                            <a:chOff x="0" y="237281"/>
                            <a:chExt cx="6274079" cy="5476646"/>
                          </a:xfrm>
                        </wpg:grpSpPr>
                        <pic:pic xmlns:pic="http://schemas.openxmlformats.org/drawingml/2006/picture">
                          <pic:nvPicPr>
                            <pic:cNvPr id="1077712560" name="Picture 1077712560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457333" y="3378222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677943154" name="Picture 677943154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581254" y="1983762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295466383" name="Picture 295466383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3126850" y="2802110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834980059" name="Picture 834980059" descr="Free star sparkle glitter vector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939277" y="2772484"/>
                              <a:ext cx="983767" cy="936096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  <wpg:grpSp>
                          <wpg:cNvPr id="686033054" name="Group 686033054"/>
                          <wpg:cNvGrpSpPr/>
                          <wpg:grpSpPr>
                            <a:xfrm>
                              <a:off x="0" y="237281"/>
                              <a:ext cx="6274079" cy="5476646"/>
                              <a:chOff x="0" y="237281"/>
                              <a:chExt cx="6274079" cy="5476646"/>
                            </a:xfrm>
                          </wpg:grpSpPr>
                          <pic:pic xmlns:pic="http://schemas.openxmlformats.org/drawingml/2006/picture">
                            <pic:nvPicPr>
                              <pic:cNvPr id="1402981410" name="Picture 1402981410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023435" y="376572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153697256" name="Picture 1153697256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701141" y="237281"/>
                                <a:ext cx="3032580" cy="288562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456988265" name="Picture 456988265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2534617" y="3259563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812900426" name="Picture 812900426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3729853" y="2186812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655466187" name="Picture 655466187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1220854" y="3292989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  <pic:pic xmlns:pic="http://schemas.openxmlformats.org/drawingml/2006/picture">
                            <pic:nvPicPr>
                              <pic:cNvPr id="1227691434" name="Picture 1227691434" descr="Free star sparkle glitter vector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2018498"/>
                                <a:ext cx="2544226" cy="2420938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pic:spPr>
                          </pic:pic>
                        </wpg:grpSp>
                      </wpg:grpSp>
                      <pic:pic xmlns:pic="http://schemas.openxmlformats.org/drawingml/2006/picture">
                        <pic:nvPicPr>
                          <pic:cNvPr id="1068909054" name="Picture 1068909054" descr="a boy trying to catch something with bare hands vector digital image. Image 3 of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758142" y="0"/>
                            <a:ext cx="1536700" cy="1536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813C6D3" id="Group 7" o:spid="_x0000_s1026" style="position:absolute;margin-left:179.15pt;margin-top:.35pt;width:180.65pt;height:121pt;z-index:251666432" coordsize="22948,15367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">
                <v:group id="Group 87986345" o:spid="_x0000_s1027" style="position:absolute;top:2372;width:10007;height:8268" coordorigin=",2372" coordsize="62740,54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077712560" o:spid="_x0000_s1028" type="#_x0000_t75" alt="Free star sparkle glitter vector" style="position:absolute;left:24573;top:33782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">
                    <v:imagedata r:id="rId14" o:title="Free star sparkle glitter vector"/>
                  </v:shape>
                  <v:shape id="Picture 677943154" o:spid="_x0000_s1029" type="#_x0000_t75" alt="Free star sparkle glitter vector" style="position:absolute;left:25812;top:19837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">
                    <v:imagedata r:id="rId15" o:title="Free star sparkle glitter vector"/>
                  </v:shape>
                  <v:shape id="Picture 295466383" o:spid="_x0000_s1030" type="#_x0000_t75" alt="Free star sparkle glitter vector" style="position:absolute;left:31268;top:28021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">
                    <v:imagedata r:id="rId15" o:title="Free star sparkle glitter vector"/>
                  </v:shape>
                  <v:shape id="Picture 834980059" o:spid="_x0000_s1031" type="#_x0000_t75" alt="Free star sparkle glitter vector" style="position:absolute;left:19392;top:27724;width:9838;height:9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">
                    <v:imagedata r:id="rId15" o:title="Free star sparkle glitter vector"/>
                  </v:shape>
                  <v:group id="Group 686033054" o:spid="_x0000_s1032" style="position:absolute;top:2372;width:62740;height:54767" coordorigin=",2372" coordsize="62740,54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">
                    <v:shape id="Picture 1402981410" o:spid="_x0000_s1033" type="#_x0000_t75" alt="Free star sparkle glitter vector" style="position:absolute;left:10234;top:3765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">
                      <v:imagedata r:id="rId16" o:title="Free star sparkle glitter vector"/>
                    </v:shape>
                    <v:shape id="Picture 1153697256" o:spid="_x0000_s1034" type="#_x0000_t75" alt="Free star sparkle glitter vector" style="position:absolute;left:27011;top:2372;width:30326;height:288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">
                      <v:imagedata r:id="rId17" o:title="Free star sparkle glitter vector"/>
                    </v:shape>
                    <v:shape id="Picture 456988265" o:spid="_x0000_s1035" type="#_x0000_t75" alt="Free star sparkle glitter vector" style="position:absolute;left:25346;top:32595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">
                      <v:imagedata r:id="rId16" o:title="Free star sparkle glitter vector"/>
                    </v:shape>
                    <v:shape id="Picture 812900426" o:spid="_x0000_s1036" type="#_x0000_t75" alt="Free star sparkle glitter vector" style="position:absolute;left:37298;top:21868;width:25442;height:24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">
                      <v:imagedata r:id="rId16" o:title="Free star sparkle glitter vector"/>
                    </v:shape>
                    <v:shape id="Picture 655466187" o:spid="_x0000_s1037" type="#_x0000_t75" alt="Free star sparkle glitter vector" style="position:absolute;left:12208;top:32929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">
                      <v:imagedata r:id="rId16" o:title="Free star sparkle glitter vector"/>
                    </v:shape>
                    <v:shape id="Picture 1227691434" o:spid="_x0000_s1038" type="#_x0000_t75" alt="Free star sparkle glitter vector" style="position:absolute;top:20184;width:25442;height:24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">
                      <v:imagedata r:id="rId16" o:title="Free star sparkle glitter vector"/>
                    </v:shape>
                  </v:group>
                </v:group>
                <v:shape id="Picture 1068909054" o:spid="_x0000_s1039" type="#_x0000_t75" alt="a boy trying to catch something with bare hands vector digital image. Image 3 of 3" style="position:absolute;left:7581;width:15367;height:1536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">
                  <v:imagedata r:id="rId18" o:title="a boy trying to catch something with bare hands vector digital image"/>
                </v:shape>
                <w10:wrap type="topAndBottom"/>
              </v:group>
            </w:pict>
          </mc:Fallback>
        </mc:AlternateContent>
      </w:r>
    </w:p>
    <w:p w14:paraId="0CA651F0" w14:textId="4E90D37B" w:rsidR="000B7220" w:rsidRPr="00912DC9" w:rsidRDefault="005D2EA4" w:rsidP="002A44AF">
      <w:pPr>
        <w:ind w:firstLine="720"/>
        <w:jc w:val="center"/>
        <w:rPr>
          <w:i/>
          <w:noProof/>
        </w:rPr>
      </w:pPr>
      <w:r w:rsidRPr="005D2EA4">
        <w:rPr>
          <w:i/>
          <w:noProof/>
        </w:rPr>
        <w:t xml:space="preserve">In this thrilling adventure, you are a </w:t>
      </w:r>
      <w:r>
        <w:rPr>
          <w:i/>
          <w:noProof/>
        </w:rPr>
        <w:t>star collector</w:t>
      </w:r>
      <w:r w:rsidRPr="005D2EA4">
        <w:rPr>
          <w:i/>
          <w:noProof/>
        </w:rPr>
        <w:t xml:space="preserve"> navigating a mysterious, obstacle-filled field</w:t>
      </w:r>
      <w:r w:rsidR="001D3908">
        <w:rPr>
          <w:i/>
          <w:noProof/>
        </w:rPr>
        <w:t>,</w:t>
      </w:r>
      <w:r w:rsidRPr="005D2EA4">
        <w:rPr>
          <w:i/>
          <w:noProof/>
        </w:rPr>
        <w:t xml:space="preserve"> </w:t>
      </w:r>
      <w:r w:rsidR="00E159BD">
        <w:rPr>
          <w:i/>
          <w:noProof/>
        </w:rPr>
        <w:t>searching for</w:t>
      </w:r>
      <w:r w:rsidRPr="005D2EA4">
        <w:rPr>
          <w:i/>
          <w:noProof/>
        </w:rPr>
        <w:t xml:space="preserve"> </w:t>
      </w:r>
      <w:r w:rsidR="001D3908">
        <w:rPr>
          <w:i/>
          <w:noProof/>
        </w:rPr>
        <w:t>ten</w:t>
      </w:r>
      <w:r w:rsidRPr="005D2EA4">
        <w:rPr>
          <w:i/>
          <w:noProof/>
        </w:rPr>
        <w:t xml:space="preserve"> elusive stars. Use your wits and skillful movements to gather stars, avoid obstacles, and achieve victory before your stars run out!</w:t>
      </w:r>
    </w:p>
    <w:p w14:paraId="662326E7" w14:textId="7153951A" w:rsidR="007C2D3C" w:rsidRDefault="007C2D3C" w:rsidP="00731F54">
      <w:pPr>
        <w:rPr>
          <w:noProof/>
        </w:rPr>
      </w:pPr>
      <w:r w:rsidRPr="007C2D3C">
        <w:rPr>
          <w:noProof/>
        </w:rPr>
        <w:t xml:space="preserve">On the </w:t>
      </w:r>
      <w:r w:rsidRPr="007C2D3C">
        <w:rPr>
          <w:b/>
          <w:bCs/>
          <w:noProof/>
        </w:rPr>
        <w:t>first line</w:t>
      </w:r>
      <w:r w:rsidRPr="007C2D3C">
        <w:rPr>
          <w:noProof/>
        </w:rPr>
        <w:t xml:space="preserve">, you will be given </w:t>
      </w:r>
      <w:r w:rsidR="008C4E83" w:rsidRPr="008C4E83">
        <w:rPr>
          <w:noProof/>
        </w:rPr>
        <w:t>an</w:t>
      </w:r>
      <w:r w:rsidRPr="007C2D3C">
        <w:rPr>
          <w:b/>
          <w:bCs/>
          <w:noProof/>
        </w:rPr>
        <w:t xml:space="preserve"> </w:t>
      </w:r>
      <w:r w:rsidR="008C4E83">
        <w:rPr>
          <w:b/>
          <w:bCs/>
          <w:noProof/>
        </w:rPr>
        <w:t>integer</w:t>
      </w:r>
      <w:r>
        <w:rPr>
          <w:b/>
          <w:bCs/>
          <w:noProof/>
        </w:rPr>
        <w:t xml:space="preserve"> N</w:t>
      </w:r>
      <w:r w:rsidRPr="007C2D3C">
        <w:rPr>
          <w:noProof/>
        </w:rPr>
        <w:t>,</w:t>
      </w:r>
      <w:r w:rsidRPr="007C2D3C">
        <w:rPr>
          <w:b/>
          <w:bCs/>
          <w:noProof/>
        </w:rPr>
        <w:t xml:space="preserve"> representing the size</w:t>
      </w:r>
      <w:r w:rsidRPr="007C2D3C">
        <w:rPr>
          <w:noProof/>
        </w:rPr>
        <w:t xml:space="preserve"> of the </w:t>
      </w:r>
      <w:r w:rsidRPr="007C2D3C">
        <w:rPr>
          <w:b/>
          <w:bCs/>
          <w:noProof/>
        </w:rPr>
        <w:t>field</w:t>
      </w:r>
      <w:r w:rsidRPr="007C2D3C">
        <w:rPr>
          <w:noProof/>
        </w:rPr>
        <w:t xml:space="preserve"> with a </w:t>
      </w:r>
      <w:r w:rsidRPr="007C2D3C">
        <w:rPr>
          <w:b/>
          <w:bCs/>
          <w:noProof/>
        </w:rPr>
        <w:t>square shape</w:t>
      </w:r>
      <w:r w:rsidRPr="007C2D3C">
        <w:rPr>
          <w:noProof/>
        </w:rPr>
        <w:t>.</w:t>
      </w:r>
    </w:p>
    <w:p w14:paraId="1B5AEC92" w14:textId="1A99043D" w:rsidR="00D74300" w:rsidRDefault="007C2D3C" w:rsidP="00731F54">
      <w:pPr>
        <w:rPr>
          <w:noProof/>
        </w:rPr>
      </w:pPr>
      <w:r w:rsidRPr="007C2D3C">
        <w:rPr>
          <w:noProof/>
        </w:rPr>
        <w:t xml:space="preserve">On the </w:t>
      </w:r>
      <w:r w:rsidRPr="007C2D3C">
        <w:rPr>
          <w:b/>
          <w:bCs/>
          <w:noProof/>
        </w:rPr>
        <w:t>following N lines</w:t>
      </w:r>
      <w:r w:rsidRPr="007C2D3C">
        <w:rPr>
          <w:noProof/>
        </w:rPr>
        <w:t xml:space="preserve">, you will be given the </w:t>
      </w:r>
      <w:r w:rsidRPr="007C2D3C">
        <w:rPr>
          <w:b/>
          <w:bCs/>
          <w:noProof/>
        </w:rPr>
        <w:t>field</w:t>
      </w:r>
      <w:r w:rsidRPr="007C2D3C">
        <w:rPr>
          <w:noProof/>
        </w:rPr>
        <w:t xml:space="preserve"> </w:t>
      </w:r>
      <w:r w:rsidR="00D71151">
        <w:rPr>
          <w:noProof/>
        </w:rPr>
        <w:t>containing</w:t>
      </w:r>
      <w:r>
        <w:rPr>
          <w:noProof/>
        </w:rPr>
        <w:t xml:space="preserve"> symbols</w:t>
      </w:r>
      <w:r w:rsidR="00541F09">
        <w:rPr>
          <w:noProof/>
        </w:rPr>
        <w:t xml:space="preserve">, separated by </w:t>
      </w:r>
      <w:r w:rsidR="003C2E57">
        <w:rPr>
          <w:noProof/>
        </w:rPr>
        <w:t xml:space="preserve">a </w:t>
      </w:r>
      <w:r w:rsidR="00541F09">
        <w:rPr>
          <w:noProof/>
        </w:rPr>
        <w:t>single space</w:t>
      </w:r>
      <w:r w:rsidR="00D74300" w:rsidRPr="00912DC9">
        <w:rPr>
          <w:noProof/>
        </w:rPr>
        <w:t>.</w:t>
      </w:r>
      <w:r w:rsidR="00D2036B">
        <w:rPr>
          <w:noProof/>
        </w:rPr>
        <w:t xml:space="preserve"> See the </w:t>
      </w:r>
      <w:hyperlink w:anchor="_Examples" w:history="1">
        <w:r w:rsidR="00D2036B" w:rsidRPr="00D2036B">
          <w:rPr>
            <w:rStyle w:val="Hyperlink"/>
            <w:b/>
            <w:bCs/>
            <w:noProof/>
          </w:rPr>
          <w:t>Examples</w:t>
        </w:r>
      </w:hyperlink>
      <w:r w:rsidR="00D2036B">
        <w:rPr>
          <w:noProof/>
        </w:rPr>
        <w:t xml:space="preserve"> section.</w:t>
      </w:r>
    </w:p>
    <w:p w14:paraId="32D4C750" w14:textId="432DB51F" w:rsidR="00DC3A53" w:rsidRDefault="007C2D3C" w:rsidP="00A2771C">
      <w:pPr>
        <w:rPr>
          <w:noProof/>
        </w:rPr>
      </w:pPr>
      <w:r>
        <w:rPr>
          <w:noProof/>
        </w:rPr>
        <w:t>Y</w:t>
      </w:r>
      <w:r w:rsidRPr="007C2D3C">
        <w:rPr>
          <w:noProof/>
        </w:rPr>
        <w:t xml:space="preserve">our </w:t>
      </w:r>
      <w:r w:rsidRPr="007C2D3C">
        <w:rPr>
          <w:b/>
          <w:bCs/>
          <w:noProof/>
        </w:rPr>
        <w:t>goal</w:t>
      </w:r>
      <w:r w:rsidRPr="007C2D3C">
        <w:rPr>
          <w:noProof/>
        </w:rPr>
        <w:t xml:space="preserve"> is to </w:t>
      </w:r>
      <w:r w:rsidRPr="007C2D3C">
        <w:rPr>
          <w:b/>
          <w:bCs/>
          <w:noProof/>
        </w:rPr>
        <w:t>collect 10 stars</w:t>
      </w:r>
      <w:r w:rsidRPr="007C2D3C">
        <w:rPr>
          <w:noProof/>
        </w:rPr>
        <w:t>.</w:t>
      </w:r>
      <w:r w:rsidR="009816A6" w:rsidRPr="009816A6">
        <w:rPr>
          <w:noProof/>
        </w:rPr>
        <w:t xml:space="preserve"> </w:t>
      </w:r>
      <w:r w:rsidR="009816A6" w:rsidRPr="009816A6">
        <w:rPr>
          <w:noProof/>
        </w:rPr>
        <w:drawing>
          <wp:inline distT="0" distB="0" distL="0" distR="0" wp14:anchorId="45C2E664" wp14:editId="6BA92517">
            <wp:extent cx="398731" cy="379409"/>
            <wp:effectExtent l="0" t="0" r="1905" b="1905"/>
            <wp:docPr id="12" name="Picture 6" descr="Free star sparkle glitter vector">
              <a:extLst xmlns:a="http://schemas.openxmlformats.org/drawingml/2006/main">
                <a:ext uri="{FF2B5EF4-FFF2-40B4-BE49-F238E27FC236}">
                  <a16:creationId xmlns:a16="http://schemas.microsoft.com/office/drawing/2014/main" id="{835C9A80-6B14-B65E-6CFA-C9A2832666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Free star sparkle glitter vector">
                      <a:extLst>
                        <a:ext uri="{FF2B5EF4-FFF2-40B4-BE49-F238E27FC236}">
                          <a16:creationId xmlns:a16="http://schemas.microsoft.com/office/drawing/2014/main" id="{835C9A80-6B14-B65E-6CFA-C9A2832666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19966" cy="39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4337C8" w:rsidRPr="004337C8"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10</w:t>
      </w:r>
    </w:p>
    <w:p w14:paraId="2E084C31" w14:textId="39D43DAB" w:rsidR="00AB6DDD" w:rsidRDefault="00AB6DDD" w:rsidP="00731F54">
      <w:pPr>
        <w:rPr>
          <w:noProof/>
        </w:rPr>
      </w:pPr>
      <w:r w:rsidRPr="00AB6DDD">
        <w:rPr>
          <w:noProof/>
        </w:rPr>
        <w:t xml:space="preserve">The </w:t>
      </w:r>
      <w:r w:rsidR="004337C8">
        <w:rPr>
          <w:b/>
          <w:bCs/>
          <w:noProof/>
        </w:rPr>
        <w:t>field</w:t>
      </w:r>
      <w:r w:rsidRPr="00AB6DDD">
        <w:rPr>
          <w:b/>
          <w:bCs/>
          <w:noProof/>
        </w:rPr>
        <w:t xml:space="preserve"> will contain randomly positioned elements</w:t>
      </w:r>
      <w:r>
        <w:rPr>
          <w:noProof/>
        </w:rPr>
        <w:t xml:space="preserve"> -</w:t>
      </w:r>
      <w:r w:rsidRPr="00AB6DDD">
        <w:rPr>
          <w:noProof/>
        </w:rPr>
        <w:t xml:space="preserve"> a </w:t>
      </w:r>
      <w:r w:rsidR="004337C8">
        <w:rPr>
          <w:b/>
          <w:bCs/>
          <w:noProof/>
        </w:rPr>
        <w:t>player</w:t>
      </w:r>
      <w:r w:rsidRPr="00AB6DDD">
        <w:rPr>
          <w:noProof/>
        </w:rPr>
        <w:t xml:space="preserve">, </w:t>
      </w:r>
      <w:r w:rsidR="004337C8">
        <w:rPr>
          <w:b/>
          <w:bCs/>
          <w:noProof/>
        </w:rPr>
        <w:t>stars</w:t>
      </w:r>
      <w:r w:rsidRPr="00AB6DDD">
        <w:rPr>
          <w:noProof/>
        </w:rPr>
        <w:t xml:space="preserve">, </w:t>
      </w:r>
      <w:r w:rsidR="004337C8">
        <w:rPr>
          <w:noProof/>
        </w:rPr>
        <w:t xml:space="preserve">and </w:t>
      </w:r>
      <w:r w:rsidR="004337C8" w:rsidRPr="00446ED9">
        <w:rPr>
          <w:b/>
          <w:bCs/>
          <w:noProof/>
        </w:rPr>
        <w:t>obstacles</w:t>
      </w:r>
      <w:r>
        <w:rPr>
          <w:noProof/>
        </w:rPr>
        <w:t>:</w:t>
      </w:r>
    </w:p>
    <w:p w14:paraId="66ECB2CD" w14:textId="0013D248" w:rsidR="004337C8" w:rsidRDefault="004337C8" w:rsidP="004337C8">
      <w:pPr>
        <w:pStyle w:val="ListParagraph"/>
        <w:numPr>
          <w:ilvl w:val="0"/>
          <w:numId w:val="7"/>
        </w:numPr>
        <w:rPr>
          <w:noProof/>
        </w:rPr>
      </w:pPr>
      <w:r w:rsidRPr="000F2DD9">
        <w:rPr>
          <w:b/>
          <w:bCs/>
          <w:noProof/>
        </w:rPr>
        <w:t>One player</w:t>
      </w:r>
      <w:r w:rsidR="00DB3CD8">
        <w:rPr>
          <w:noProof/>
        </w:rPr>
        <w:t xml:space="preserve">, </w:t>
      </w:r>
      <w:r w:rsidRPr="000F2DD9">
        <w:rPr>
          <w:b/>
          <w:bCs/>
          <w:noProof/>
        </w:rPr>
        <w:t>marked</w:t>
      </w:r>
      <w:r>
        <w:rPr>
          <w:noProof/>
        </w:rPr>
        <w:t xml:space="preserve"> with the </w:t>
      </w:r>
      <w:r w:rsidR="00435BBA">
        <w:rPr>
          <w:b/>
          <w:bCs/>
          <w:noProof/>
        </w:rPr>
        <w:t>letter</w:t>
      </w:r>
      <w:r w:rsidRPr="000F2DD9">
        <w:rPr>
          <w:b/>
          <w:bCs/>
          <w:noProof/>
        </w:rPr>
        <w:t xml:space="preserve"> </w:t>
      </w:r>
      <w:r w:rsidRPr="000F2DD9">
        <w:rPr>
          <w:rFonts w:ascii="Consolas" w:hAnsi="Consolas"/>
          <w:b/>
          <w:bCs/>
          <w:noProof/>
        </w:rPr>
        <w:t>"P"</w:t>
      </w:r>
    </w:p>
    <w:p w14:paraId="21945591" w14:textId="42D2147F" w:rsidR="004337C8" w:rsidRDefault="004337C8" w:rsidP="004337C8">
      <w:pPr>
        <w:pStyle w:val="ListParagraph"/>
        <w:numPr>
          <w:ilvl w:val="0"/>
          <w:numId w:val="7"/>
        </w:numPr>
        <w:rPr>
          <w:noProof/>
        </w:rPr>
      </w:pPr>
      <w:r w:rsidRPr="000F2DD9">
        <w:rPr>
          <w:b/>
          <w:bCs/>
          <w:noProof/>
        </w:rPr>
        <w:t>Stars</w:t>
      </w:r>
      <w:r w:rsidR="00555079">
        <w:rPr>
          <w:noProof/>
        </w:rPr>
        <w:t xml:space="preserve">, </w:t>
      </w:r>
      <w:r w:rsidR="00555079" w:rsidRPr="000F2DD9">
        <w:rPr>
          <w:b/>
          <w:bCs/>
          <w:noProof/>
        </w:rPr>
        <w:t>marked</w:t>
      </w:r>
      <w:r w:rsidR="00555079">
        <w:rPr>
          <w:noProof/>
        </w:rPr>
        <w:t xml:space="preserve"> with the </w:t>
      </w:r>
      <w:r w:rsidR="00435BBA" w:rsidRPr="00435BBA">
        <w:rPr>
          <w:b/>
          <w:bCs/>
          <w:noProof/>
        </w:rPr>
        <w:t>asterisk</w:t>
      </w:r>
      <w:r w:rsidR="00435BBA">
        <w:rPr>
          <w:noProof/>
        </w:rPr>
        <w:t xml:space="preserve"> </w:t>
      </w:r>
      <w:r w:rsidR="00555079" w:rsidRPr="000F2DD9">
        <w:rPr>
          <w:b/>
          <w:bCs/>
          <w:noProof/>
        </w:rPr>
        <w:t xml:space="preserve">symbol </w:t>
      </w:r>
      <w:r w:rsidR="00555079" w:rsidRPr="000F2DD9">
        <w:rPr>
          <w:rFonts w:ascii="Consolas" w:hAnsi="Consolas"/>
          <w:b/>
          <w:bCs/>
          <w:noProof/>
        </w:rPr>
        <w:t>"</w:t>
      </w:r>
      <w:r w:rsidR="00555079">
        <w:rPr>
          <w:rFonts w:ascii="Consolas" w:hAnsi="Consolas"/>
          <w:b/>
          <w:bCs/>
          <w:noProof/>
        </w:rPr>
        <w:t>*</w:t>
      </w:r>
      <w:r w:rsidR="00555079" w:rsidRPr="000F2DD9">
        <w:rPr>
          <w:rFonts w:ascii="Consolas" w:hAnsi="Consolas"/>
          <w:b/>
          <w:bCs/>
          <w:noProof/>
        </w:rPr>
        <w:t>"</w:t>
      </w:r>
    </w:p>
    <w:p w14:paraId="33E5A1A5" w14:textId="758AE02C" w:rsidR="00D009A6" w:rsidRPr="00F92C09" w:rsidRDefault="004337C8" w:rsidP="004337C8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noProof/>
          <w:lang w:val="bg-BG"/>
        </w:rPr>
      </w:pPr>
      <w:r w:rsidRPr="00F92C09">
        <w:rPr>
          <w:b/>
          <w:bCs/>
          <w:noProof/>
        </w:rPr>
        <w:t>Obstacles</w:t>
      </w:r>
      <w:r>
        <w:rPr>
          <w:noProof/>
        </w:rPr>
        <w:t xml:space="preserve"> </w:t>
      </w:r>
      <w:r w:rsidRPr="00F92C09">
        <w:rPr>
          <w:b/>
          <w:bCs/>
          <w:noProof/>
        </w:rPr>
        <w:t>marked</w:t>
      </w:r>
      <w:r>
        <w:rPr>
          <w:noProof/>
        </w:rPr>
        <w:t xml:space="preserve"> with </w:t>
      </w:r>
      <w:r w:rsidR="00435BBA" w:rsidRPr="00435BBA">
        <w:rPr>
          <w:b/>
          <w:bCs/>
          <w:noProof/>
        </w:rPr>
        <w:t>hashtag</w:t>
      </w:r>
      <w:r w:rsidR="0045096B">
        <w:rPr>
          <w:b/>
          <w:bCs/>
          <w:noProof/>
        </w:rPr>
        <w:t xml:space="preserve"> symbol</w:t>
      </w:r>
      <w:r w:rsidR="00435BBA">
        <w:rPr>
          <w:noProof/>
        </w:rPr>
        <w:t xml:space="preserve"> </w:t>
      </w:r>
      <w:r w:rsidRPr="00F92C09">
        <w:rPr>
          <w:rFonts w:ascii="Consolas" w:hAnsi="Consolas"/>
          <w:b/>
          <w:bCs/>
          <w:noProof/>
        </w:rPr>
        <w:t>"#"</w:t>
      </w:r>
    </w:p>
    <w:p w14:paraId="6F530593" w14:textId="739A7869" w:rsidR="00DC3A53" w:rsidRDefault="009D3DBD" w:rsidP="002A44AF">
      <w:pPr>
        <w:rPr>
          <w:noProof/>
        </w:rPr>
      </w:pPr>
      <w:r w:rsidRPr="00747EDE">
        <w:rPr>
          <w:noProof/>
        </w:rPr>
        <w:t>There are</w:t>
      </w:r>
      <w:r w:rsidRPr="009D3DBD">
        <w:rPr>
          <w:b/>
          <w:bCs/>
          <w:noProof/>
        </w:rPr>
        <w:t xml:space="preserve"> two possible outcomes </w:t>
      </w:r>
      <w:r w:rsidRPr="00747EDE">
        <w:rPr>
          <w:noProof/>
        </w:rPr>
        <w:t>of the</w:t>
      </w:r>
      <w:r w:rsidRPr="009D3DBD">
        <w:rPr>
          <w:b/>
          <w:bCs/>
          <w:noProof/>
        </w:rPr>
        <w:t xml:space="preserve"> game</w:t>
      </w:r>
      <w:r>
        <w:rPr>
          <w:b/>
          <w:bCs/>
          <w:noProof/>
        </w:rPr>
        <w:t xml:space="preserve"> </w:t>
      </w:r>
      <w:r w:rsidRPr="00747EDE">
        <w:rPr>
          <w:noProof/>
        </w:rPr>
        <w:t>and</w:t>
      </w:r>
      <w:r>
        <w:rPr>
          <w:b/>
          <w:bCs/>
          <w:noProof/>
        </w:rPr>
        <w:t xml:space="preserve"> c</w:t>
      </w:r>
      <w:r w:rsidR="00933CF4" w:rsidRPr="00353885">
        <w:rPr>
          <w:b/>
          <w:bCs/>
          <w:noProof/>
        </w:rPr>
        <w:t>ommands</w:t>
      </w:r>
      <w:r w:rsidR="00933CF4">
        <w:rPr>
          <w:noProof/>
        </w:rPr>
        <w:t xml:space="preserve"> are received until</w:t>
      </w:r>
      <w:r w:rsidR="00DC3A53">
        <w:rPr>
          <w:noProof/>
        </w:rPr>
        <w:t>:</w:t>
      </w:r>
    </w:p>
    <w:p w14:paraId="561A49AF" w14:textId="063D0B51" w:rsidR="009D3DBD" w:rsidRDefault="009D3DBD" w:rsidP="009D3DBD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The player </w:t>
      </w:r>
      <w:r w:rsidRPr="00747EDE">
        <w:rPr>
          <w:b/>
          <w:bCs/>
          <w:noProof/>
        </w:rPr>
        <w:t>collects</w:t>
      </w:r>
      <w:r>
        <w:rPr>
          <w:noProof/>
        </w:rPr>
        <w:t xml:space="preserve"> </w:t>
      </w:r>
      <w:r w:rsidRPr="009D3DBD">
        <w:rPr>
          <w:b/>
          <w:bCs/>
          <w:noProof/>
        </w:rPr>
        <w:t>10 stars</w:t>
      </w:r>
      <w:r>
        <w:rPr>
          <w:noProof/>
        </w:rPr>
        <w:t xml:space="preserve"> and </w:t>
      </w:r>
      <w:r w:rsidRPr="009D3DBD">
        <w:rPr>
          <w:b/>
          <w:bCs/>
          <w:noProof/>
        </w:rPr>
        <w:t>wins</w:t>
      </w:r>
      <w:r>
        <w:rPr>
          <w:noProof/>
        </w:rPr>
        <w:t xml:space="preserve"> the </w:t>
      </w:r>
      <w:r w:rsidRPr="009D3DBD">
        <w:rPr>
          <w:b/>
          <w:bCs/>
          <w:noProof/>
        </w:rPr>
        <w:t>game</w:t>
      </w:r>
      <w:r>
        <w:rPr>
          <w:noProof/>
        </w:rPr>
        <w:t>.</w:t>
      </w:r>
    </w:p>
    <w:p w14:paraId="6C5ED3BD" w14:textId="68AD9AF2" w:rsidR="00DC3A53" w:rsidRDefault="009D3DBD" w:rsidP="009D3DBD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 xml:space="preserve">The player </w:t>
      </w:r>
      <w:r w:rsidRPr="00747EDE">
        <w:rPr>
          <w:b/>
          <w:bCs/>
          <w:noProof/>
        </w:rPr>
        <w:t>hits obstacles</w:t>
      </w:r>
      <w:r>
        <w:rPr>
          <w:noProof/>
        </w:rPr>
        <w:t xml:space="preserve">, </w:t>
      </w:r>
      <w:r w:rsidRPr="009D3DBD">
        <w:rPr>
          <w:b/>
          <w:bCs/>
          <w:noProof/>
        </w:rPr>
        <w:t xml:space="preserve">loses all </w:t>
      </w:r>
      <w:r w:rsidR="00555079">
        <w:rPr>
          <w:b/>
          <w:bCs/>
          <w:noProof/>
        </w:rPr>
        <w:t>his</w:t>
      </w:r>
      <w:r w:rsidRPr="009D3DBD">
        <w:rPr>
          <w:b/>
          <w:bCs/>
          <w:noProof/>
        </w:rPr>
        <w:t xml:space="preserve"> stars</w:t>
      </w:r>
      <w:r>
        <w:rPr>
          <w:noProof/>
        </w:rPr>
        <w:t xml:space="preserve">, and </w:t>
      </w:r>
      <w:r w:rsidRPr="009D3DBD">
        <w:rPr>
          <w:b/>
          <w:bCs/>
          <w:noProof/>
        </w:rPr>
        <w:t xml:space="preserve">loses </w:t>
      </w:r>
      <w:r>
        <w:rPr>
          <w:noProof/>
        </w:rPr>
        <w:t xml:space="preserve">the </w:t>
      </w:r>
      <w:r w:rsidRPr="009D3DBD">
        <w:rPr>
          <w:b/>
          <w:bCs/>
          <w:noProof/>
        </w:rPr>
        <w:t>game</w:t>
      </w:r>
      <w:r>
        <w:rPr>
          <w:noProof/>
        </w:rPr>
        <w:t>.</w:t>
      </w:r>
    </w:p>
    <w:p w14:paraId="52D8EA0F" w14:textId="1EBEC573" w:rsidR="00933CF4" w:rsidRDefault="00DC3A53" w:rsidP="00392FFE">
      <w:pPr>
        <w:spacing w:line="240" w:lineRule="auto"/>
        <w:ind w:left="410"/>
        <w:rPr>
          <w:noProof/>
        </w:rPr>
      </w:pPr>
      <w:r w:rsidRPr="00DC3A53">
        <w:rPr>
          <w:noProof/>
        </w:rPr>
        <w:t xml:space="preserve"> </w:t>
      </w:r>
    </w:p>
    <w:p w14:paraId="090906E2" w14:textId="368D36C3" w:rsidR="00353885" w:rsidRPr="000C215B" w:rsidRDefault="00E95024" w:rsidP="00731F54">
      <w:pPr>
        <w:rPr>
          <w:noProof/>
        </w:rPr>
      </w:pPr>
      <w:r w:rsidRPr="00E95024">
        <w:rPr>
          <w:noProof/>
        </w:rPr>
        <w:t xml:space="preserve">After the field state, you will be </w:t>
      </w:r>
      <w:r w:rsidRPr="00E95024">
        <w:rPr>
          <w:b/>
          <w:bCs/>
          <w:noProof/>
        </w:rPr>
        <w:t>given commands</w:t>
      </w:r>
      <w:r w:rsidRPr="00E95024">
        <w:rPr>
          <w:noProof/>
        </w:rPr>
        <w:t xml:space="preserve"> for the </w:t>
      </w:r>
      <w:r w:rsidRPr="00E95024">
        <w:rPr>
          <w:b/>
          <w:bCs/>
          <w:noProof/>
        </w:rPr>
        <w:t>player's movement</w:t>
      </w:r>
      <w:r w:rsidRPr="00E95024">
        <w:rPr>
          <w:noProof/>
        </w:rPr>
        <w:t xml:space="preserve">. </w:t>
      </w:r>
      <w:r w:rsidRPr="00E95024">
        <w:rPr>
          <w:b/>
          <w:bCs/>
          <w:noProof/>
        </w:rPr>
        <w:t>Commands</w:t>
      </w:r>
      <w:r w:rsidRPr="00E95024">
        <w:rPr>
          <w:noProof/>
        </w:rPr>
        <w:t xml:space="preserve"> can be: </w:t>
      </w:r>
      <w:r w:rsidRPr="00E95024">
        <w:rPr>
          <w:rFonts w:ascii="Consolas" w:hAnsi="Consolas" w:cs="Calibri"/>
          <w:b/>
          <w:bCs/>
          <w:noProof/>
        </w:rPr>
        <w:t>"up"</w:t>
      </w:r>
      <w:r w:rsidRPr="00E95024">
        <w:rPr>
          <w:rFonts w:cstheme="minorHAnsi"/>
          <w:noProof/>
        </w:rPr>
        <w:t xml:space="preserve">, </w:t>
      </w:r>
      <w:r w:rsidRPr="00E95024">
        <w:rPr>
          <w:rFonts w:ascii="Consolas" w:hAnsi="Consolas" w:cs="Calibri"/>
          <w:b/>
          <w:bCs/>
          <w:noProof/>
        </w:rPr>
        <w:t>"down"</w:t>
      </w:r>
      <w:r w:rsidRPr="00E95024">
        <w:rPr>
          <w:rFonts w:cstheme="minorHAnsi"/>
          <w:noProof/>
        </w:rPr>
        <w:t xml:space="preserve">, </w:t>
      </w:r>
      <w:r w:rsidRPr="00E95024">
        <w:rPr>
          <w:rFonts w:ascii="Consolas" w:hAnsi="Consolas" w:cs="Calibri"/>
          <w:b/>
          <w:bCs/>
          <w:noProof/>
        </w:rPr>
        <w:t>"left"</w:t>
      </w:r>
      <w:r w:rsidRPr="00E95024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 xml:space="preserve">or </w:t>
      </w:r>
      <w:r w:rsidRPr="00E95024">
        <w:rPr>
          <w:rFonts w:ascii="Consolas" w:hAnsi="Consolas" w:cs="Calibri"/>
          <w:b/>
          <w:bCs/>
          <w:noProof/>
        </w:rPr>
        <w:t>"right"</w:t>
      </w:r>
      <w:r w:rsidRPr="00E95024">
        <w:rPr>
          <w:noProof/>
        </w:rPr>
        <w:t>.</w:t>
      </w:r>
    </w:p>
    <w:p w14:paraId="7FF2B486" w14:textId="6B1DA215" w:rsidR="000C550A" w:rsidRDefault="009A04BC" w:rsidP="009A04BC">
      <w:pPr>
        <w:rPr>
          <w:rFonts w:eastAsia="MS Mincho"/>
          <w:noProof/>
          <w:lang w:eastAsia="ja-JP"/>
        </w:rPr>
      </w:pPr>
      <w:r w:rsidRPr="009A04BC">
        <w:rPr>
          <w:rFonts w:eastAsia="MS Mincho"/>
          <w:noProof/>
          <w:lang w:eastAsia="ja-JP"/>
        </w:rPr>
        <w:t xml:space="preserve">The </w:t>
      </w:r>
      <w:r w:rsidRPr="00E13615">
        <w:rPr>
          <w:rFonts w:eastAsia="MS Mincho"/>
          <w:b/>
          <w:bCs/>
          <w:noProof/>
          <w:lang w:eastAsia="ja-JP"/>
        </w:rPr>
        <w:t>player</w:t>
      </w:r>
      <w:r w:rsidRPr="009A04BC">
        <w:rPr>
          <w:rFonts w:eastAsia="MS Mincho"/>
          <w:noProof/>
          <w:lang w:eastAsia="ja-JP"/>
        </w:rPr>
        <w:t xml:space="preserve"> </w:t>
      </w:r>
      <w:r w:rsidRPr="009A04BC">
        <w:rPr>
          <w:rFonts w:eastAsia="MS Mincho"/>
          <w:b/>
          <w:bCs/>
          <w:noProof/>
          <w:lang w:eastAsia="ja-JP"/>
        </w:rPr>
        <w:t>starts</w:t>
      </w:r>
      <w:r w:rsidR="00E13615">
        <w:rPr>
          <w:rFonts w:eastAsia="MS Mincho"/>
          <w:b/>
          <w:bCs/>
          <w:noProof/>
          <w:lang w:eastAsia="ja-JP"/>
        </w:rPr>
        <w:t xml:space="preserve"> </w:t>
      </w:r>
      <w:r w:rsidR="00E13615" w:rsidRPr="00E13615">
        <w:rPr>
          <w:rFonts w:eastAsia="MS Mincho"/>
          <w:noProof/>
          <w:lang w:eastAsia="ja-JP"/>
        </w:rPr>
        <w:t>the</w:t>
      </w:r>
      <w:r w:rsidR="00E13615">
        <w:rPr>
          <w:rFonts w:eastAsia="MS Mincho"/>
          <w:b/>
          <w:bCs/>
          <w:noProof/>
          <w:lang w:eastAsia="ja-JP"/>
        </w:rPr>
        <w:t xml:space="preserve"> game</w:t>
      </w:r>
      <w:r w:rsidRPr="009A04BC">
        <w:rPr>
          <w:rFonts w:eastAsia="MS Mincho"/>
          <w:b/>
          <w:bCs/>
          <w:noProof/>
          <w:lang w:eastAsia="ja-JP"/>
        </w:rPr>
        <w:t xml:space="preserve"> with 2 stars</w:t>
      </w:r>
      <w:r w:rsidR="00BD28D3">
        <w:rPr>
          <w:rFonts w:eastAsia="MS Mincho"/>
          <w:b/>
          <w:bCs/>
          <w:noProof/>
          <w:lang w:eastAsia="ja-JP"/>
        </w:rPr>
        <w:t xml:space="preserve"> initially</w:t>
      </w:r>
      <w:r w:rsidRPr="009A04BC">
        <w:rPr>
          <w:rFonts w:eastAsia="MS Mincho"/>
          <w:noProof/>
          <w:lang w:eastAsia="ja-JP"/>
        </w:rPr>
        <w:t xml:space="preserve"> </w:t>
      </w:r>
      <w:r w:rsidRPr="009816A6">
        <w:rPr>
          <w:noProof/>
        </w:rPr>
        <w:drawing>
          <wp:inline distT="0" distB="0" distL="0" distR="0" wp14:anchorId="533A4AF4" wp14:editId="5300C37D">
            <wp:extent cx="398731" cy="379409"/>
            <wp:effectExtent l="0" t="0" r="1905" b="1905"/>
            <wp:docPr id="1624049455" name="Picture 6" descr="Free star sparkle glitter vector">
              <a:extLst xmlns:a="http://schemas.openxmlformats.org/drawingml/2006/main">
                <a:ext uri="{FF2B5EF4-FFF2-40B4-BE49-F238E27FC236}">
                  <a16:creationId xmlns:a16="http://schemas.microsoft.com/office/drawing/2014/main" id="{835C9A80-6B14-B65E-6CFA-C9A2832666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Free star sparkle glitter vector">
                      <a:extLst>
                        <a:ext uri="{FF2B5EF4-FFF2-40B4-BE49-F238E27FC236}">
                          <a16:creationId xmlns:a16="http://schemas.microsoft.com/office/drawing/2014/main" id="{835C9A80-6B14-B65E-6CFA-C9A2832666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19966" cy="39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2 </w:t>
      </w:r>
      <w:r w:rsidRPr="009A04BC">
        <w:rPr>
          <w:rFonts w:eastAsia="MS Mincho"/>
          <w:noProof/>
          <w:lang w:eastAsia="ja-JP"/>
        </w:rPr>
        <w:t xml:space="preserve">and </w:t>
      </w:r>
      <w:r w:rsidRPr="009A04BC">
        <w:rPr>
          <w:rFonts w:eastAsia="MS Mincho"/>
          <w:b/>
          <w:bCs/>
          <w:noProof/>
          <w:lang w:eastAsia="ja-JP"/>
        </w:rPr>
        <w:t>moves</w:t>
      </w:r>
      <w:r w:rsidRPr="009A04BC">
        <w:rPr>
          <w:rFonts w:eastAsia="MS Mincho"/>
          <w:noProof/>
          <w:lang w:eastAsia="ja-JP"/>
        </w:rPr>
        <w:t xml:space="preserve"> in the </w:t>
      </w:r>
      <w:r w:rsidRPr="009911AC">
        <w:rPr>
          <w:rFonts w:eastAsia="MS Mincho"/>
          <w:b/>
          <w:bCs/>
          <w:noProof/>
          <w:lang w:eastAsia="ja-JP"/>
        </w:rPr>
        <w:t>given direction</w:t>
      </w:r>
      <w:r w:rsidRPr="009A04BC">
        <w:rPr>
          <w:rFonts w:eastAsia="MS Mincho"/>
          <w:noProof/>
          <w:lang w:eastAsia="ja-JP"/>
        </w:rPr>
        <w:t xml:space="preserve"> with </w:t>
      </w:r>
      <w:r w:rsidRPr="00B9741B">
        <w:rPr>
          <w:rFonts w:eastAsia="MS Mincho"/>
          <w:b/>
          <w:bCs/>
          <w:noProof/>
          <w:lang w:eastAsia="ja-JP"/>
        </w:rPr>
        <w:t>one step for each command</w:t>
      </w:r>
      <w:r w:rsidRPr="009A04BC">
        <w:rPr>
          <w:rFonts w:eastAsia="MS Mincho"/>
          <w:noProof/>
          <w:lang w:eastAsia="ja-JP"/>
        </w:rPr>
        <w:t xml:space="preserve">, </w:t>
      </w:r>
      <w:r w:rsidRPr="00B9741B">
        <w:rPr>
          <w:rFonts w:eastAsia="MS Mincho"/>
          <w:b/>
          <w:bCs/>
          <w:noProof/>
          <w:lang w:eastAsia="ja-JP"/>
        </w:rPr>
        <w:t xml:space="preserve">collecting all the stars </w:t>
      </w:r>
      <w:r w:rsidR="000C550A">
        <w:rPr>
          <w:rFonts w:eastAsia="MS Mincho"/>
          <w:b/>
          <w:bCs/>
          <w:noProof/>
          <w:lang w:eastAsia="ja-JP"/>
        </w:rPr>
        <w:t>he</w:t>
      </w:r>
      <w:r w:rsidRPr="00B9741B">
        <w:rPr>
          <w:rFonts w:eastAsia="MS Mincho"/>
          <w:b/>
          <w:bCs/>
          <w:noProof/>
          <w:lang w:eastAsia="ja-JP"/>
        </w:rPr>
        <w:t xml:space="preserve"> come</w:t>
      </w:r>
      <w:r w:rsidR="000C550A">
        <w:rPr>
          <w:rFonts w:eastAsia="MS Mincho"/>
          <w:b/>
          <w:bCs/>
          <w:noProof/>
          <w:lang w:eastAsia="ja-JP"/>
        </w:rPr>
        <w:t>s</w:t>
      </w:r>
      <w:r w:rsidRPr="00B9741B">
        <w:rPr>
          <w:rFonts w:eastAsia="MS Mincho"/>
          <w:b/>
          <w:bCs/>
          <w:noProof/>
          <w:lang w:eastAsia="ja-JP"/>
        </w:rPr>
        <w:t xml:space="preserve"> across</w:t>
      </w:r>
      <w:r w:rsidR="00A34712">
        <w:rPr>
          <w:rFonts w:eastAsia="MS Mincho"/>
          <w:b/>
          <w:bCs/>
          <w:noProof/>
          <w:lang w:eastAsia="ja-JP"/>
        </w:rPr>
        <w:t xml:space="preserve"> or</w:t>
      </w:r>
      <w:r w:rsidR="00A34712" w:rsidRPr="00A34712">
        <w:rPr>
          <w:rFonts w:eastAsia="MS Mincho"/>
          <w:b/>
          <w:bCs/>
          <w:noProof/>
          <w:lang w:eastAsia="ja-JP"/>
        </w:rPr>
        <w:t xml:space="preserve"> los</w:t>
      </w:r>
      <w:r w:rsidR="00A34712">
        <w:rPr>
          <w:rFonts w:eastAsia="MS Mincho"/>
          <w:b/>
          <w:bCs/>
          <w:noProof/>
          <w:lang w:eastAsia="ja-JP"/>
        </w:rPr>
        <w:t>ing</w:t>
      </w:r>
      <w:r w:rsidR="00A34712" w:rsidRPr="00A34712">
        <w:rPr>
          <w:rFonts w:eastAsia="MS Mincho"/>
          <w:b/>
          <w:bCs/>
          <w:noProof/>
          <w:lang w:eastAsia="ja-JP"/>
        </w:rPr>
        <w:t xml:space="preserve"> </w:t>
      </w:r>
      <w:r w:rsidR="002D79F5">
        <w:rPr>
          <w:rFonts w:eastAsia="MS Mincho"/>
          <w:b/>
          <w:bCs/>
          <w:noProof/>
          <w:lang w:eastAsia="ja-JP"/>
        </w:rPr>
        <w:t>a</w:t>
      </w:r>
      <w:r w:rsidR="00A34712" w:rsidRPr="00A34712">
        <w:rPr>
          <w:rFonts w:eastAsia="MS Mincho"/>
          <w:b/>
          <w:bCs/>
          <w:noProof/>
          <w:lang w:eastAsia="ja-JP"/>
        </w:rPr>
        <w:t xml:space="preserve"> star each time </w:t>
      </w:r>
      <w:r w:rsidR="00A34712">
        <w:rPr>
          <w:rFonts w:eastAsia="MS Mincho"/>
          <w:b/>
          <w:bCs/>
          <w:noProof/>
          <w:lang w:eastAsia="ja-JP"/>
        </w:rPr>
        <w:t>he</w:t>
      </w:r>
      <w:r w:rsidR="00A34712" w:rsidRPr="00A34712">
        <w:rPr>
          <w:rFonts w:eastAsia="MS Mincho"/>
          <w:b/>
          <w:bCs/>
          <w:noProof/>
          <w:lang w:eastAsia="ja-JP"/>
        </w:rPr>
        <w:t xml:space="preserve"> hit</w:t>
      </w:r>
      <w:r w:rsidR="00A34712">
        <w:rPr>
          <w:rFonts w:eastAsia="MS Mincho"/>
          <w:b/>
          <w:bCs/>
          <w:noProof/>
          <w:lang w:eastAsia="ja-JP"/>
        </w:rPr>
        <w:t>s</w:t>
      </w:r>
      <w:r w:rsidR="00A34712" w:rsidRPr="00A34712">
        <w:rPr>
          <w:rFonts w:eastAsia="MS Mincho"/>
          <w:b/>
          <w:bCs/>
          <w:noProof/>
          <w:lang w:eastAsia="ja-JP"/>
        </w:rPr>
        <w:t xml:space="preserve"> an obstacle</w:t>
      </w:r>
      <w:r w:rsidRPr="009A04BC">
        <w:rPr>
          <w:rFonts w:eastAsia="MS Mincho"/>
          <w:noProof/>
          <w:lang w:eastAsia="ja-JP"/>
        </w:rPr>
        <w:t>.</w:t>
      </w:r>
    </w:p>
    <w:p w14:paraId="0B47CCFE" w14:textId="60916CA0" w:rsidR="0009592B" w:rsidRDefault="009A04BC" w:rsidP="003517BB">
      <w:pPr>
        <w:spacing w:line="360" w:lineRule="auto"/>
        <w:rPr>
          <w:rFonts w:eastAsia="MS Mincho"/>
          <w:noProof/>
          <w:lang w:eastAsia="ja-JP"/>
        </w:rPr>
      </w:pPr>
      <w:r w:rsidRPr="009A04BC">
        <w:rPr>
          <w:rFonts w:eastAsia="MS Mincho"/>
          <w:noProof/>
          <w:lang w:eastAsia="ja-JP"/>
        </w:rPr>
        <w:t>The</w:t>
      </w:r>
      <w:r w:rsidR="000C550A">
        <w:rPr>
          <w:rFonts w:eastAsia="MS Mincho"/>
          <w:noProof/>
          <w:lang w:eastAsia="ja-JP"/>
        </w:rPr>
        <w:t xml:space="preserve"> player</w:t>
      </w:r>
      <w:r w:rsidRPr="009A04BC">
        <w:rPr>
          <w:rFonts w:eastAsia="MS Mincho"/>
          <w:noProof/>
          <w:lang w:eastAsia="ja-JP"/>
        </w:rPr>
        <w:t xml:space="preserve"> </w:t>
      </w:r>
      <w:r w:rsidRPr="00E60E51">
        <w:rPr>
          <w:rFonts w:eastAsia="MS Mincho"/>
          <w:b/>
          <w:bCs/>
          <w:noProof/>
          <w:lang w:eastAsia="ja-JP"/>
        </w:rPr>
        <w:t xml:space="preserve">can go through </w:t>
      </w:r>
      <w:r w:rsidRPr="002626AB">
        <w:rPr>
          <w:rFonts w:eastAsia="MS Mincho"/>
          <w:noProof/>
          <w:lang w:eastAsia="ja-JP"/>
        </w:rPr>
        <w:t>the</w:t>
      </w:r>
      <w:r w:rsidRPr="00E60E51">
        <w:rPr>
          <w:rFonts w:eastAsia="MS Mincho"/>
          <w:b/>
          <w:bCs/>
          <w:noProof/>
          <w:lang w:eastAsia="ja-JP"/>
        </w:rPr>
        <w:t xml:space="preserve"> same path many times</w:t>
      </w:r>
      <w:r w:rsidR="002626AB">
        <w:rPr>
          <w:rFonts w:eastAsia="MS Mincho"/>
          <w:noProof/>
          <w:lang w:eastAsia="ja-JP"/>
        </w:rPr>
        <w:t xml:space="preserve"> </w:t>
      </w:r>
      <w:r w:rsidRPr="009A04BC">
        <w:rPr>
          <w:rFonts w:eastAsia="MS Mincho"/>
          <w:noProof/>
          <w:lang w:eastAsia="ja-JP"/>
        </w:rPr>
        <w:t xml:space="preserve">but </w:t>
      </w:r>
      <w:r w:rsidRPr="00E60E51">
        <w:rPr>
          <w:rFonts w:eastAsia="MS Mincho"/>
          <w:b/>
          <w:bCs/>
          <w:noProof/>
          <w:lang w:eastAsia="ja-JP"/>
        </w:rPr>
        <w:t>can collect the stars just once</w:t>
      </w:r>
      <w:r w:rsidRPr="009A04BC">
        <w:rPr>
          <w:rFonts w:eastAsia="MS Mincho"/>
          <w:noProof/>
          <w:lang w:eastAsia="ja-JP"/>
        </w:rPr>
        <w:t xml:space="preserve"> (the first time)</w:t>
      </w:r>
      <w:r w:rsidR="00020B3E">
        <w:rPr>
          <w:rFonts w:eastAsia="MS Mincho"/>
          <w:noProof/>
          <w:lang w:eastAsia="ja-JP"/>
        </w:rPr>
        <w:t xml:space="preserve">, while the </w:t>
      </w:r>
      <w:r w:rsidR="00020B3E" w:rsidRPr="00020B3E">
        <w:rPr>
          <w:rFonts w:eastAsia="MS Mincho"/>
          <w:b/>
          <w:bCs/>
          <w:noProof/>
          <w:lang w:eastAsia="ja-JP"/>
        </w:rPr>
        <w:t>o</w:t>
      </w:r>
      <w:r w:rsidRPr="00020B3E">
        <w:rPr>
          <w:rFonts w:eastAsia="MS Mincho"/>
          <w:b/>
          <w:bCs/>
          <w:noProof/>
          <w:lang w:eastAsia="ja-JP"/>
        </w:rPr>
        <w:t>bstacles</w:t>
      </w:r>
      <w:r w:rsidRPr="009A04BC">
        <w:rPr>
          <w:rFonts w:eastAsia="MS Mincho"/>
          <w:noProof/>
          <w:lang w:eastAsia="ja-JP"/>
        </w:rPr>
        <w:t xml:space="preserve"> are </w:t>
      </w:r>
      <w:r w:rsidRPr="002626AB">
        <w:rPr>
          <w:rFonts w:eastAsia="MS Mincho"/>
          <w:b/>
          <w:bCs/>
          <w:noProof/>
          <w:lang w:eastAsia="ja-JP"/>
        </w:rPr>
        <w:t>immovable</w:t>
      </w:r>
      <w:r w:rsidRPr="009A04BC">
        <w:rPr>
          <w:rFonts w:eastAsia="MS Mincho"/>
          <w:noProof/>
          <w:lang w:eastAsia="ja-JP"/>
        </w:rPr>
        <w:t xml:space="preserve"> and </w:t>
      </w:r>
      <w:r w:rsidRPr="002626AB">
        <w:rPr>
          <w:rFonts w:eastAsia="MS Mincho"/>
          <w:b/>
          <w:bCs/>
          <w:noProof/>
          <w:lang w:eastAsia="ja-JP"/>
        </w:rPr>
        <w:t>will remain</w:t>
      </w:r>
      <w:r w:rsidR="00020B3E">
        <w:rPr>
          <w:rFonts w:eastAsia="MS Mincho"/>
          <w:noProof/>
          <w:lang w:eastAsia="ja-JP"/>
        </w:rPr>
        <w:t xml:space="preserve"> there</w:t>
      </w:r>
      <w:r w:rsidR="001176BD">
        <w:rPr>
          <w:rFonts w:eastAsia="MS Mincho"/>
          <w:noProof/>
          <w:lang w:eastAsia="ja-JP"/>
        </w:rPr>
        <w:t>.</w:t>
      </w:r>
      <w:r w:rsidR="00020B3E">
        <w:rPr>
          <w:rFonts w:eastAsia="MS Mincho"/>
          <w:noProof/>
          <w:lang w:eastAsia="ja-JP"/>
        </w:rPr>
        <w:t xml:space="preserve"> The player </w:t>
      </w:r>
      <w:r w:rsidR="00020B3E" w:rsidRPr="00B61193">
        <w:rPr>
          <w:rFonts w:eastAsia="MS Mincho"/>
          <w:b/>
          <w:bCs/>
          <w:noProof/>
          <w:lang w:eastAsia="ja-JP"/>
        </w:rPr>
        <w:t>can hit the same obstacle</w:t>
      </w:r>
      <w:r w:rsidR="00020B3E">
        <w:rPr>
          <w:rFonts w:eastAsia="MS Mincho"/>
          <w:noProof/>
          <w:lang w:eastAsia="ja-JP"/>
        </w:rPr>
        <w:t xml:space="preserve"> </w:t>
      </w:r>
      <w:r w:rsidR="00020B3E" w:rsidRPr="00B61193">
        <w:rPr>
          <w:rFonts w:eastAsia="MS Mincho"/>
          <w:b/>
          <w:bCs/>
          <w:noProof/>
          <w:lang w:eastAsia="ja-JP"/>
        </w:rPr>
        <w:t>many times</w:t>
      </w:r>
      <w:r w:rsidR="00020B3E">
        <w:rPr>
          <w:rFonts w:eastAsia="MS Mincho"/>
          <w:noProof/>
          <w:lang w:eastAsia="ja-JP"/>
        </w:rPr>
        <w:t xml:space="preserve"> and </w:t>
      </w:r>
      <w:r w:rsidR="00020B3E" w:rsidRPr="00D040CC">
        <w:rPr>
          <w:rFonts w:eastAsia="MS Mincho"/>
          <w:b/>
          <w:bCs/>
          <w:noProof/>
          <w:lang w:eastAsia="ja-JP"/>
        </w:rPr>
        <w:t>lose</w:t>
      </w:r>
      <w:r w:rsidR="00020B3E">
        <w:rPr>
          <w:rFonts w:eastAsia="MS Mincho"/>
          <w:noProof/>
          <w:lang w:eastAsia="ja-JP"/>
        </w:rPr>
        <w:t xml:space="preserve"> a </w:t>
      </w:r>
      <w:r w:rsidR="00020B3E" w:rsidRPr="00D040CC">
        <w:rPr>
          <w:rFonts w:eastAsia="MS Mincho"/>
          <w:b/>
          <w:bCs/>
          <w:noProof/>
          <w:lang w:eastAsia="ja-JP"/>
        </w:rPr>
        <w:t>star</w:t>
      </w:r>
      <w:r w:rsidR="00B61193">
        <w:rPr>
          <w:rFonts w:eastAsia="MS Mincho"/>
          <w:noProof/>
          <w:lang w:eastAsia="ja-JP"/>
        </w:rPr>
        <w:t xml:space="preserve"> </w:t>
      </w:r>
      <w:r w:rsidR="00B61193" w:rsidRPr="00B61193">
        <w:rPr>
          <w:rFonts w:eastAsia="MS Mincho"/>
          <w:b/>
          <w:bCs/>
          <w:noProof/>
          <w:lang w:eastAsia="ja-JP"/>
        </w:rPr>
        <w:t>each time</w:t>
      </w:r>
      <w:r w:rsidR="00B61193">
        <w:rPr>
          <w:rFonts w:eastAsia="MS Mincho"/>
          <w:noProof/>
          <w:lang w:eastAsia="ja-JP"/>
        </w:rPr>
        <w:t xml:space="preserve"> that happens</w:t>
      </w:r>
      <w:r w:rsidR="00020B3E">
        <w:rPr>
          <w:rFonts w:eastAsia="MS Mincho"/>
          <w:noProof/>
          <w:lang w:eastAsia="ja-JP"/>
        </w:rPr>
        <w:t>.</w:t>
      </w:r>
    </w:p>
    <w:p w14:paraId="4A3C9E1F" w14:textId="59A0ADDA" w:rsidR="002626AB" w:rsidRPr="002626AB" w:rsidRDefault="002626AB" w:rsidP="002626AB">
      <w:pPr>
        <w:rPr>
          <w:rFonts w:eastAsia="MS Mincho"/>
          <w:noProof/>
          <w:lang w:eastAsia="ja-JP"/>
        </w:rPr>
      </w:pPr>
      <w:r w:rsidRPr="002626AB">
        <w:rPr>
          <w:rFonts w:eastAsia="MS Mincho"/>
          <w:b/>
          <w:bCs/>
          <w:noProof/>
          <w:lang w:eastAsia="ja-JP"/>
        </w:rPr>
        <w:t>Game rules</w:t>
      </w:r>
      <w:r w:rsidRPr="002626AB">
        <w:rPr>
          <w:rFonts w:eastAsia="MS Mincho"/>
          <w:noProof/>
          <w:lang w:eastAsia="ja-JP"/>
        </w:rPr>
        <w:t>:</w:t>
      </w:r>
    </w:p>
    <w:p w14:paraId="68EEB0AF" w14:textId="77777777" w:rsidR="00756DE7" w:rsidRDefault="000C43E2" w:rsidP="000C43E2">
      <w:pPr>
        <w:pStyle w:val="ListParagraph"/>
        <w:numPr>
          <w:ilvl w:val="0"/>
          <w:numId w:val="13"/>
        </w:numPr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When the </w:t>
      </w:r>
      <w:r w:rsidRPr="00334E5C">
        <w:rPr>
          <w:rFonts w:eastAsia="MS Mincho"/>
          <w:b/>
          <w:bCs/>
          <w:noProof/>
          <w:lang w:eastAsia="ja-JP"/>
        </w:rPr>
        <w:t>player</w:t>
      </w:r>
      <w:r>
        <w:rPr>
          <w:rFonts w:eastAsia="MS Mincho"/>
          <w:b/>
          <w:bCs/>
          <w:noProof/>
          <w:lang w:eastAsia="ja-JP"/>
        </w:rPr>
        <w:t xml:space="preserve"> comes across a star </w:t>
      </w:r>
      <w:r w:rsidRPr="00334E5C">
        <w:rPr>
          <w:rFonts w:eastAsia="MS Mincho"/>
          <w:noProof/>
          <w:lang w:eastAsia="ja-JP"/>
        </w:rPr>
        <w:t>and</w:t>
      </w:r>
      <w:r>
        <w:rPr>
          <w:rFonts w:eastAsia="MS Mincho"/>
          <w:b/>
          <w:bCs/>
          <w:noProof/>
          <w:lang w:eastAsia="ja-JP"/>
        </w:rPr>
        <w:t xml:space="preserve"> </w:t>
      </w:r>
      <w:r w:rsidRPr="00334E5C">
        <w:rPr>
          <w:rFonts w:eastAsia="MS Mincho"/>
          <w:b/>
          <w:bCs/>
          <w:noProof/>
          <w:lang w:eastAsia="ja-JP"/>
        </w:rPr>
        <w:t>collects</w:t>
      </w:r>
      <w:r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it</w:t>
      </w:r>
      <w:r>
        <w:rPr>
          <w:rFonts w:eastAsia="MS Mincho"/>
          <w:noProof/>
          <w:lang w:eastAsia="ja-JP"/>
        </w:rPr>
        <w:t xml:space="preserve">, the cell shall be </w:t>
      </w:r>
      <w:r w:rsidRPr="00112AF6">
        <w:rPr>
          <w:rFonts w:eastAsia="MS Mincho"/>
          <w:b/>
          <w:bCs/>
          <w:noProof/>
          <w:lang w:eastAsia="ja-JP"/>
        </w:rPr>
        <w:t xml:space="preserve">marked with a dot </w:t>
      </w:r>
      <w:r w:rsidRPr="002A328B">
        <w:rPr>
          <w:rFonts w:ascii="Consolas" w:eastAsia="MS Mincho" w:hAnsi="Consolas"/>
          <w:b/>
          <w:bCs/>
          <w:noProof/>
          <w:lang w:eastAsia="ja-JP"/>
        </w:rPr>
        <w:t>"."</w:t>
      </w:r>
      <w:r w:rsidR="00756DE7">
        <w:rPr>
          <w:rFonts w:eastAsia="MS Mincho"/>
          <w:noProof/>
          <w:lang w:eastAsia="ja-JP"/>
        </w:rPr>
        <w:t>.</w:t>
      </w:r>
    </w:p>
    <w:p w14:paraId="1016AA2B" w14:textId="415D6DEC" w:rsidR="000C43E2" w:rsidRDefault="000C43E2" w:rsidP="00756DE7">
      <w:pPr>
        <w:pStyle w:val="ListParagraph"/>
        <w:numPr>
          <w:ilvl w:val="1"/>
          <w:numId w:val="13"/>
        </w:numPr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 w:rsidRPr="00D85D22">
        <w:rPr>
          <w:rFonts w:eastAsia="MS Mincho"/>
          <w:b/>
          <w:bCs/>
          <w:noProof/>
          <w:lang w:eastAsia="ja-JP"/>
        </w:rPr>
        <w:t>total number of collected stars</w:t>
      </w:r>
      <w:r>
        <w:rPr>
          <w:rFonts w:eastAsia="MS Mincho"/>
          <w:noProof/>
          <w:lang w:eastAsia="ja-JP"/>
        </w:rPr>
        <w:t xml:space="preserve"> shall be </w:t>
      </w:r>
      <w:r w:rsidRPr="00D85D22">
        <w:rPr>
          <w:rFonts w:eastAsia="MS Mincho"/>
          <w:b/>
          <w:bCs/>
          <w:noProof/>
          <w:lang w:eastAsia="ja-JP"/>
        </w:rPr>
        <w:t>increased by one</w:t>
      </w:r>
      <w:r>
        <w:rPr>
          <w:rFonts w:eastAsia="MS Mincho"/>
          <w:noProof/>
          <w:lang w:eastAsia="ja-JP"/>
        </w:rPr>
        <w:t xml:space="preserve">. </w:t>
      </w:r>
      <w:r w:rsidRPr="009816A6">
        <w:rPr>
          <w:noProof/>
        </w:rPr>
        <w:drawing>
          <wp:inline distT="0" distB="0" distL="0" distR="0" wp14:anchorId="508AFB2D" wp14:editId="5F586E0C">
            <wp:extent cx="398731" cy="379409"/>
            <wp:effectExtent l="0" t="0" r="1905" b="1905"/>
            <wp:docPr id="1297231399" name="Picture 6" descr="Free star sparkle glitter vector">
              <a:extLst xmlns:a="http://schemas.openxmlformats.org/drawingml/2006/main">
                <a:ext uri="{FF2B5EF4-FFF2-40B4-BE49-F238E27FC236}">
                  <a16:creationId xmlns:a16="http://schemas.microsoft.com/office/drawing/2014/main" id="{835C9A80-6B14-B65E-6CFA-C9A2832666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Free star sparkle glitter vector">
                      <a:extLst>
                        <a:ext uri="{FF2B5EF4-FFF2-40B4-BE49-F238E27FC236}">
                          <a16:creationId xmlns:a16="http://schemas.microsoft.com/office/drawing/2014/main" id="{835C9A80-6B14-B65E-6CFA-C9A2832666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19966" cy="39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+1</w:t>
      </w:r>
      <w:r w:rsidRPr="00BC6CCC">
        <w:t xml:space="preserve"> </w:t>
      </w:r>
    </w:p>
    <w:p w14:paraId="3AEBCC69" w14:textId="77777777" w:rsidR="006B2399" w:rsidRPr="002626AB" w:rsidRDefault="006B2399" w:rsidP="006B2399">
      <w:pPr>
        <w:pStyle w:val="ListParagraph"/>
        <w:numPr>
          <w:ilvl w:val="0"/>
          <w:numId w:val="13"/>
        </w:numPr>
        <w:rPr>
          <w:rFonts w:eastAsia="MS Mincho"/>
          <w:noProof/>
          <w:lang w:eastAsia="ja-JP"/>
        </w:rPr>
      </w:pPr>
      <w:r w:rsidRPr="002626AB">
        <w:rPr>
          <w:rFonts w:eastAsia="MS Mincho"/>
          <w:noProof/>
          <w:lang w:eastAsia="ja-JP"/>
        </w:rPr>
        <w:lastRenderedPageBreak/>
        <w:t xml:space="preserve">If the </w:t>
      </w:r>
      <w:r w:rsidRPr="002626AB">
        <w:rPr>
          <w:rFonts w:eastAsia="MS Mincho"/>
          <w:b/>
          <w:bCs/>
          <w:noProof/>
          <w:lang w:eastAsia="ja-JP"/>
        </w:rPr>
        <w:t>player encounters an obstacle</w:t>
      </w:r>
      <w:r w:rsidRPr="002626AB">
        <w:rPr>
          <w:rFonts w:eastAsia="MS Mincho"/>
          <w:noProof/>
          <w:lang w:eastAsia="ja-JP"/>
        </w:rPr>
        <w:t xml:space="preserve">, </w:t>
      </w:r>
      <w:r>
        <w:rPr>
          <w:rFonts w:eastAsia="MS Mincho"/>
          <w:noProof/>
          <w:lang w:eastAsia="ja-JP"/>
        </w:rPr>
        <w:t>he</w:t>
      </w:r>
      <w:r w:rsidRPr="002626AB">
        <w:rPr>
          <w:rFonts w:eastAsia="MS Mincho"/>
          <w:noProof/>
          <w:lang w:eastAsia="ja-JP"/>
        </w:rPr>
        <w:t xml:space="preserve"> </w:t>
      </w:r>
      <w:r w:rsidRPr="002626AB">
        <w:rPr>
          <w:rFonts w:eastAsia="MS Mincho"/>
          <w:b/>
          <w:bCs/>
          <w:noProof/>
          <w:lang w:eastAsia="ja-JP"/>
        </w:rPr>
        <w:t>do</w:t>
      </w:r>
      <w:r>
        <w:rPr>
          <w:rFonts w:eastAsia="MS Mincho"/>
          <w:b/>
          <w:bCs/>
          <w:noProof/>
          <w:lang w:eastAsia="ja-JP"/>
        </w:rPr>
        <w:t>es</w:t>
      </w:r>
      <w:r w:rsidRPr="002626AB">
        <w:rPr>
          <w:rFonts w:eastAsia="MS Mincho"/>
          <w:b/>
          <w:bCs/>
          <w:noProof/>
          <w:lang w:eastAsia="ja-JP"/>
        </w:rPr>
        <w:t xml:space="preserve"> not move </w:t>
      </w:r>
      <w:r w:rsidRPr="00B67F16">
        <w:rPr>
          <w:rFonts w:eastAsia="MS Mincho"/>
          <w:noProof/>
          <w:lang w:eastAsia="ja-JP"/>
        </w:rPr>
        <w:t>and</w:t>
      </w:r>
      <w:r w:rsidRPr="002626AB">
        <w:rPr>
          <w:rFonts w:eastAsia="MS Mincho"/>
          <w:b/>
          <w:bCs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remains</w:t>
      </w:r>
      <w:r w:rsidRPr="002626AB">
        <w:rPr>
          <w:rFonts w:eastAsia="MS Mincho"/>
          <w:b/>
          <w:bCs/>
          <w:noProof/>
          <w:lang w:eastAsia="ja-JP"/>
        </w:rPr>
        <w:t xml:space="preserve"> </w:t>
      </w:r>
      <w:r w:rsidRPr="00B67F16">
        <w:rPr>
          <w:rFonts w:eastAsia="MS Mincho"/>
          <w:noProof/>
          <w:lang w:eastAsia="ja-JP"/>
        </w:rPr>
        <w:t xml:space="preserve">in </w:t>
      </w:r>
      <w:r>
        <w:rPr>
          <w:rFonts w:eastAsia="MS Mincho"/>
          <w:b/>
          <w:bCs/>
          <w:noProof/>
          <w:lang w:eastAsia="ja-JP"/>
        </w:rPr>
        <w:t>his</w:t>
      </w:r>
      <w:r w:rsidRPr="002626AB">
        <w:rPr>
          <w:rFonts w:eastAsia="MS Mincho"/>
          <w:b/>
          <w:bCs/>
          <w:noProof/>
          <w:lang w:eastAsia="ja-JP"/>
        </w:rPr>
        <w:t xml:space="preserve"> current position</w:t>
      </w:r>
      <w:r w:rsidRPr="002626AB">
        <w:rPr>
          <w:rFonts w:eastAsia="MS Mincho"/>
          <w:noProof/>
          <w:lang w:eastAsia="ja-JP"/>
        </w:rPr>
        <w:t>.</w:t>
      </w:r>
    </w:p>
    <w:p w14:paraId="128AF49D" w14:textId="638ADDE7" w:rsidR="002626AB" w:rsidRPr="002626AB" w:rsidRDefault="002626AB" w:rsidP="00756DE7">
      <w:pPr>
        <w:pStyle w:val="ListParagraph"/>
        <w:numPr>
          <w:ilvl w:val="1"/>
          <w:numId w:val="13"/>
        </w:numPr>
        <w:rPr>
          <w:rFonts w:eastAsia="MS Mincho"/>
          <w:noProof/>
          <w:lang w:eastAsia="ja-JP"/>
        </w:rPr>
      </w:pPr>
      <w:r w:rsidRPr="002626AB">
        <w:rPr>
          <w:rFonts w:eastAsia="MS Mincho"/>
          <w:noProof/>
          <w:lang w:eastAsia="ja-JP"/>
        </w:rPr>
        <w:t xml:space="preserve">The </w:t>
      </w:r>
      <w:r w:rsidRPr="002626AB">
        <w:rPr>
          <w:rFonts w:eastAsia="MS Mincho"/>
          <w:b/>
          <w:bCs/>
          <w:noProof/>
          <w:lang w:eastAsia="ja-JP"/>
        </w:rPr>
        <w:t xml:space="preserve">player loses one star each time </w:t>
      </w:r>
      <w:r w:rsidR="002E402F">
        <w:rPr>
          <w:rFonts w:eastAsia="MS Mincho"/>
          <w:b/>
          <w:bCs/>
          <w:noProof/>
          <w:lang w:eastAsia="ja-JP"/>
        </w:rPr>
        <w:t>he</w:t>
      </w:r>
      <w:r w:rsidRPr="002626AB">
        <w:rPr>
          <w:rFonts w:eastAsia="MS Mincho"/>
          <w:b/>
          <w:bCs/>
          <w:noProof/>
          <w:lang w:eastAsia="ja-JP"/>
        </w:rPr>
        <w:t xml:space="preserve"> hit</w:t>
      </w:r>
      <w:r w:rsidR="002E402F">
        <w:rPr>
          <w:rFonts w:eastAsia="MS Mincho"/>
          <w:b/>
          <w:bCs/>
          <w:noProof/>
          <w:lang w:eastAsia="ja-JP"/>
        </w:rPr>
        <w:t>s</w:t>
      </w:r>
      <w:r w:rsidRPr="002626AB">
        <w:rPr>
          <w:rFonts w:eastAsia="MS Mincho"/>
          <w:b/>
          <w:bCs/>
          <w:noProof/>
          <w:lang w:eastAsia="ja-JP"/>
        </w:rPr>
        <w:t xml:space="preserve"> an obstacle</w:t>
      </w:r>
      <w:r w:rsidR="00020B3E" w:rsidRPr="00020B3E">
        <w:rPr>
          <w:rFonts w:eastAsia="MS Mincho"/>
          <w:noProof/>
          <w:lang w:eastAsia="ja-JP"/>
        </w:rPr>
        <w:t>.</w:t>
      </w:r>
      <w:r w:rsidR="00BA1E13" w:rsidRPr="00020B3E">
        <w:rPr>
          <w:rFonts w:eastAsia="MS Mincho"/>
          <w:noProof/>
          <w:lang w:eastAsia="ja-JP"/>
        </w:rPr>
        <w:t xml:space="preserve"> </w:t>
      </w:r>
      <w:r w:rsidR="00BA1E13" w:rsidRPr="009816A6">
        <w:rPr>
          <w:noProof/>
        </w:rPr>
        <w:drawing>
          <wp:inline distT="0" distB="0" distL="0" distR="0" wp14:anchorId="29C086DC" wp14:editId="5E82A1D1">
            <wp:extent cx="398731" cy="379409"/>
            <wp:effectExtent l="0" t="0" r="1905" b="1905"/>
            <wp:docPr id="1802319882" name="Picture 6" descr="Free star sparkle glitter vector">
              <a:extLst xmlns:a="http://schemas.openxmlformats.org/drawingml/2006/main">
                <a:ext uri="{FF2B5EF4-FFF2-40B4-BE49-F238E27FC236}">
                  <a16:creationId xmlns:a16="http://schemas.microsoft.com/office/drawing/2014/main" id="{835C9A80-6B14-B65E-6CFA-C9A2832666F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Free star sparkle glitter vector">
                      <a:extLst>
                        <a:ext uri="{FF2B5EF4-FFF2-40B4-BE49-F238E27FC236}">
                          <a16:creationId xmlns:a16="http://schemas.microsoft.com/office/drawing/2014/main" id="{835C9A80-6B14-B65E-6CFA-C9A2832666FF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19966" cy="399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A1E13">
        <w:rPr>
          <w:b/>
          <w:noProof/>
          <w:color w:val="ABCC34"/>
          <w:sz w:val="52"/>
          <w:szCs w:val="5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-1</w:t>
      </w:r>
      <w:r w:rsidR="00BC6CCC" w:rsidRPr="00BC6CCC">
        <w:t xml:space="preserve"> </w:t>
      </w:r>
    </w:p>
    <w:p w14:paraId="527857EF" w14:textId="353DA30F" w:rsidR="007C7C4B" w:rsidRDefault="007C7C4B" w:rsidP="0032727A">
      <w:pPr>
        <w:pStyle w:val="ListParagraph"/>
        <w:numPr>
          <w:ilvl w:val="0"/>
          <w:numId w:val="13"/>
        </w:numPr>
        <w:spacing w:line="360" w:lineRule="auto"/>
        <w:rPr>
          <w:rFonts w:eastAsia="MS Mincho"/>
          <w:noProof/>
          <w:lang w:eastAsia="ja-JP"/>
        </w:rPr>
      </w:pPr>
      <w:r w:rsidRPr="007C7C4B">
        <w:rPr>
          <w:rFonts w:eastAsia="MS Mincho"/>
          <w:noProof/>
          <w:lang w:eastAsia="ja-JP"/>
        </w:rPr>
        <w:t xml:space="preserve">If the </w:t>
      </w:r>
      <w:r w:rsidRPr="007C7C4B">
        <w:rPr>
          <w:rFonts w:eastAsia="MS Mincho"/>
          <w:b/>
          <w:bCs/>
          <w:noProof/>
          <w:lang w:eastAsia="ja-JP"/>
        </w:rPr>
        <w:t>player</w:t>
      </w:r>
      <w:r w:rsidRPr="007C7C4B">
        <w:rPr>
          <w:rFonts w:eastAsia="MS Mincho"/>
          <w:noProof/>
          <w:lang w:eastAsia="ja-JP"/>
        </w:rPr>
        <w:t xml:space="preserve"> </w:t>
      </w:r>
      <w:r w:rsidRPr="007C7C4B">
        <w:rPr>
          <w:rFonts w:eastAsia="MS Mincho"/>
          <w:b/>
          <w:bCs/>
          <w:noProof/>
          <w:lang w:eastAsia="ja-JP"/>
        </w:rPr>
        <w:t>steps out of the field</w:t>
      </w:r>
      <w:r w:rsidRPr="007C7C4B">
        <w:rPr>
          <w:rFonts w:eastAsia="MS Mincho"/>
          <w:noProof/>
          <w:lang w:eastAsia="ja-JP"/>
        </w:rPr>
        <w:t>, he will be</w:t>
      </w:r>
      <w:r w:rsidR="006C2AAB">
        <w:rPr>
          <w:rFonts w:eastAsia="MS Mincho"/>
          <w:noProof/>
          <w:lang w:eastAsia="ja-JP"/>
        </w:rPr>
        <w:t xml:space="preserve"> punished by a </w:t>
      </w:r>
      <w:r w:rsidRPr="007C7C4B">
        <w:rPr>
          <w:rFonts w:eastAsia="MS Mincho"/>
          <w:b/>
          <w:bCs/>
          <w:noProof/>
          <w:lang w:eastAsia="ja-JP"/>
        </w:rPr>
        <w:t xml:space="preserve">teleport </w:t>
      </w:r>
      <w:r w:rsidRPr="007C7C4B">
        <w:rPr>
          <w:rFonts w:eastAsia="MS Mincho"/>
          <w:noProof/>
          <w:lang w:eastAsia="ja-JP"/>
        </w:rPr>
        <w:t xml:space="preserve">to the </w:t>
      </w:r>
      <w:r w:rsidRPr="007C7C4B">
        <w:rPr>
          <w:rFonts w:eastAsia="MS Mincho"/>
          <w:b/>
          <w:bCs/>
          <w:noProof/>
          <w:lang w:eastAsia="ja-JP"/>
        </w:rPr>
        <w:t>field's starting position</w:t>
      </w:r>
      <w:r w:rsidRPr="007C7C4B">
        <w:rPr>
          <w:rFonts w:eastAsia="MS Mincho"/>
          <w:noProof/>
          <w:lang w:eastAsia="ja-JP"/>
        </w:rPr>
        <w:t xml:space="preserve"> (</w:t>
      </w:r>
      <w:r w:rsidR="008738F5">
        <w:rPr>
          <w:rFonts w:eastAsia="MS Mincho"/>
          <w:noProof/>
          <w:lang w:eastAsia="ja-JP"/>
        </w:rPr>
        <w:t xml:space="preserve"> coordinates </w:t>
      </w:r>
      <w:r w:rsidR="008738F5" w:rsidRPr="006C2AAB">
        <w:rPr>
          <w:rFonts w:ascii="Consolas" w:eastAsia="MS Mincho" w:hAnsi="Consolas"/>
          <w:noProof/>
          <w:lang w:eastAsia="ja-JP"/>
        </w:rPr>
        <w:t>[</w:t>
      </w:r>
      <w:r w:rsidRPr="007C7C4B">
        <w:rPr>
          <w:rFonts w:ascii="Consolas" w:eastAsia="MS Mincho" w:hAnsi="Consolas"/>
          <w:b/>
          <w:bCs/>
          <w:noProof/>
          <w:lang w:eastAsia="ja-JP"/>
        </w:rPr>
        <w:t>0, 0</w:t>
      </w:r>
      <w:r w:rsidR="008738F5" w:rsidRPr="006C2AAB">
        <w:rPr>
          <w:rFonts w:ascii="Consolas" w:eastAsia="MS Mincho" w:hAnsi="Consolas"/>
          <w:noProof/>
          <w:lang w:eastAsia="ja-JP"/>
        </w:rPr>
        <w:t>]</w:t>
      </w:r>
      <w:r w:rsidRPr="007C7C4B">
        <w:rPr>
          <w:rFonts w:eastAsia="MS Mincho"/>
          <w:noProof/>
          <w:lang w:eastAsia="ja-JP"/>
        </w:rPr>
        <w:t>).</w:t>
      </w:r>
    </w:p>
    <w:p w14:paraId="342CB5D4" w14:textId="5E709569" w:rsidR="00541F09" w:rsidRDefault="00541F09" w:rsidP="0032727A">
      <w:pPr>
        <w:pStyle w:val="ListParagraph"/>
        <w:numPr>
          <w:ilvl w:val="0"/>
          <w:numId w:val="13"/>
        </w:numPr>
        <w:spacing w:line="360" w:lineRule="auto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When the </w:t>
      </w:r>
      <w:r w:rsidRPr="00052A9B">
        <w:rPr>
          <w:rFonts w:eastAsia="MS Mincho"/>
          <w:b/>
          <w:bCs/>
          <w:noProof/>
          <w:lang w:eastAsia="ja-JP"/>
        </w:rPr>
        <w:t>player makes his first move</w:t>
      </w:r>
      <w:r>
        <w:rPr>
          <w:rFonts w:eastAsia="MS Mincho"/>
          <w:noProof/>
          <w:lang w:eastAsia="ja-JP"/>
        </w:rPr>
        <w:t xml:space="preserve">, mark his </w:t>
      </w:r>
      <w:r w:rsidRPr="00184DF8">
        <w:rPr>
          <w:rFonts w:eastAsia="MS Mincho"/>
          <w:b/>
          <w:bCs/>
          <w:noProof/>
          <w:lang w:eastAsia="ja-JP"/>
        </w:rPr>
        <w:t>initial position</w:t>
      </w:r>
      <w:r>
        <w:rPr>
          <w:rFonts w:eastAsia="MS Mincho"/>
          <w:noProof/>
          <w:lang w:eastAsia="ja-JP"/>
        </w:rPr>
        <w:t xml:space="preserve"> with </w:t>
      </w:r>
      <w:r w:rsidR="00052A9B" w:rsidRPr="008738F5">
        <w:rPr>
          <w:rFonts w:ascii="Consolas" w:eastAsia="MS Mincho" w:hAnsi="Consolas"/>
          <w:noProof/>
          <w:lang w:eastAsia="ja-JP"/>
        </w:rPr>
        <w:t>a</w:t>
      </w:r>
      <w:r w:rsidR="00052A9B" w:rsidRPr="00052A9B">
        <w:rPr>
          <w:rFonts w:eastAsia="MS Mincho" w:cstheme="minorHAnsi"/>
          <w:b/>
          <w:bCs/>
          <w:noProof/>
          <w:lang w:eastAsia="ja-JP"/>
        </w:rPr>
        <w:t xml:space="preserve"> dot</w:t>
      </w:r>
      <w:r>
        <w:rPr>
          <w:rFonts w:eastAsia="MS Mincho"/>
          <w:noProof/>
          <w:lang w:eastAsia="ja-JP"/>
        </w:rPr>
        <w:t xml:space="preserve"> </w:t>
      </w:r>
      <w:r w:rsidR="00052A9B" w:rsidRPr="002A328B">
        <w:rPr>
          <w:rFonts w:ascii="Consolas" w:eastAsia="MS Mincho" w:hAnsi="Consolas"/>
          <w:b/>
          <w:bCs/>
          <w:noProof/>
          <w:lang w:eastAsia="ja-JP"/>
        </w:rPr>
        <w:t>"."</w:t>
      </w:r>
      <w:r>
        <w:rPr>
          <w:rFonts w:eastAsia="MS Mincho"/>
          <w:noProof/>
          <w:lang w:eastAsia="ja-JP"/>
        </w:rPr>
        <w:t>.</w:t>
      </w:r>
    </w:p>
    <w:p w14:paraId="3C5162FD" w14:textId="2D23B941" w:rsidR="00C42746" w:rsidRPr="007C7C4B" w:rsidRDefault="00C42746" w:rsidP="003628F3">
      <w:pPr>
        <w:pStyle w:val="ListParagraph"/>
        <w:numPr>
          <w:ilvl w:val="0"/>
          <w:numId w:val="13"/>
        </w:numPr>
        <w:spacing w:line="360" w:lineRule="auto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 w:rsidRPr="00C42746">
        <w:rPr>
          <w:rFonts w:eastAsia="MS Mincho"/>
          <w:b/>
          <w:bCs/>
          <w:noProof/>
          <w:lang w:eastAsia="ja-JP"/>
        </w:rPr>
        <w:t>game</w:t>
      </w:r>
      <w:r>
        <w:rPr>
          <w:rFonts w:eastAsia="MS Mincho"/>
          <w:noProof/>
          <w:lang w:eastAsia="ja-JP"/>
        </w:rPr>
        <w:t xml:space="preserve"> </w:t>
      </w:r>
      <w:r w:rsidRPr="00C42746">
        <w:rPr>
          <w:rFonts w:eastAsia="MS Mincho"/>
          <w:b/>
          <w:bCs/>
          <w:noProof/>
          <w:lang w:eastAsia="ja-JP"/>
        </w:rPr>
        <w:t>continues until</w:t>
      </w:r>
      <w:r>
        <w:rPr>
          <w:rFonts w:eastAsia="MS Mincho"/>
          <w:noProof/>
          <w:lang w:eastAsia="ja-JP"/>
        </w:rPr>
        <w:t xml:space="preserve"> the player </w:t>
      </w:r>
      <w:r w:rsidRPr="00C42746">
        <w:rPr>
          <w:rFonts w:eastAsia="MS Mincho"/>
          <w:noProof/>
          <w:lang w:eastAsia="ja-JP"/>
        </w:rPr>
        <w:t>manages to</w:t>
      </w:r>
      <w:r w:rsidRPr="00C42746">
        <w:rPr>
          <w:rFonts w:eastAsia="MS Mincho"/>
          <w:b/>
          <w:bCs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collect</w:t>
      </w:r>
      <w:r w:rsidRPr="00C42746">
        <w:rPr>
          <w:rFonts w:eastAsia="MS Mincho"/>
          <w:b/>
          <w:bCs/>
          <w:noProof/>
          <w:lang w:eastAsia="ja-JP"/>
        </w:rPr>
        <w:t xml:space="preserve"> 10 stars</w:t>
      </w:r>
      <w:r>
        <w:rPr>
          <w:rFonts w:eastAsia="MS Mincho"/>
          <w:noProof/>
          <w:lang w:eastAsia="ja-JP"/>
        </w:rPr>
        <w:t xml:space="preserve"> and </w:t>
      </w:r>
      <w:r w:rsidRPr="00C42746">
        <w:rPr>
          <w:rFonts w:eastAsia="MS Mincho"/>
          <w:b/>
          <w:bCs/>
          <w:noProof/>
          <w:lang w:eastAsia="ja-JP"/>
        </w:rPr>
        <w:t>wins</w:t>
      </w:r>
      <w:r>
        <w:rPr>
          <w:rFonts w:eastAsia="MS Mincho"/>
          <w:noProof/>
          <w:lang w:eastAsia="ja-JP"/>
        </w:rPr>
        <w:t xml:space="preserve"> </w:t>
      </w:r>
      <w:r w:rsidRPr="00C42746">
        <w:rPr>
          <w:rFonts w:eastAsia="MS Mincho"/>
          <w:b/>
          <w:bCs/>
          <w:noProof/>
          <w:lang w:eastAsia="ja-JP"/>
        </w:rPr>
        <w:t>or</w:t>
      </w:r>
      <w:r>
        <w:rPr>
          <w:rFonts w:eastAsia="MS Mincho"/>
          <w:noProof/>
          <w:lang w:eastAsia="ja-JP"/>
        </w:rPr>
        <w:t xml:space="preserve"> </w:t>
      </w:r>
      <w:r w:rsidRPr="00C42746">
        <w:rPr>
          <w:rFonts w:eastAsia="MS Mincho"/>
          <w:b/>
          <w:bCs/>
          <w:noProof/>
          <w:lang w:eastAsia="ja-JP"/>
        </w:rPr>
        <w:t>until</w:t>
      </w:r>
      <w:r>
        <w:rPr>
          <w:rFonts w:eastAsia="MS Mincho"/>
          <w:noProof/>
          <w:lang w:eastAsia="ja-JP"/>
        </w:rPr>
        <w:t xml:space="preserve"> he </w:t>
      </w:r>
      <w:r w:rsidRPr="00C42746">
        <w:rPr>
          <w:rFonts w:eastAsia="MS Mincho"/>
          <w:b/>
          <w:bCs/>
          <w:noProof/>
          <w:lang w:eastAsia="ja-JP"/>
        </w:rPr>
        <w:t>loses all his stars</w:t>
      </w:r>
      <w:r w:rsidR="00912A56">
        <w:rPr>
          <w:rFonts w:eastAsia="MS Mincho"/>
          <w:b/>
          <w:bCs/>
          <w:noProof/>
          <w:lang w:eastAsia="ja-JP"/>
        </w:rPr>
        <w:t xml:space="preserve"> </w:t>
      </w:r>
      <w:r w:rsidR="00120B0B" w:rsidRPr="00120B0B">
        <w:rPr>
          <w:rFonts w:eastAsia="MS Mincho"/>
          <w:noProof/>
          <w:lang w:eastAsia="ja-JP"/>
        </w:rPr>
        <w:t>by hitting obstacles</w:t>
      </w:r>
      <w:r w:rsidR="00120B0B">
        <w:rPr>
          <w:rFonts w:eastAsia="MS Mincho"/>
          <w:b/>
          <w:bCs/>
          <w:noProof/>
          <w:lang w:eastAsia="ja-JP"/>
        </w:rPr>
        <w:t xml:space="preserve"> </w:t>
      </w:r>
      <w:r w:rsidRPr="00C42746">
        <w:rPr>
          <w:rFonts w:eastAsia="MS Mincho"/>
          <w:noProof/>
          <w:lang w:eastAsia="ja-JP"/>
        </w:rPr>
        <w:t>and</w:t>
      </w:r>
      <w:r>
        <w:rPr>
          <w:rFonts w:eastAsia="MS Mincho"/>
          <w:noProof/>
          <w:lang w:eastAsia="ja-JP"/>
        </w:rPr>
        <w:t xml:space="preserve"> therefore</w:t>
      </w:r>
      <w:r w:rsidRPr="00C42746">
        <w:rPr>
          <w:rFonts w:eastAsia="MS Mincho"/>
          <w:b/>
          <w:bCs/>
          <w:noProof/>
          <w:lang w:eastAsia="ja-JP"/>
        </w:rPr>
        <w:t xml:space="preserve"> loses the game</w:t>
      </w:r>
      <w:r>
        <w:rPr>
          <w:rFonts w:eastAsia="MS Mincho"/>
          <w:noProof/>
          <w:lang w:eastAsia="ja-JP"/>
        </w:rPr>
        <w:t>.</w:t>
      </w:r>
      <w:r w:rsidR="00C14A16">
        <w:rPr>
          <w:rFonts w:eastAsia="MS Mincho"/>
          <w:noProof/>
          <w:lang w:eastAsia="ja-JP"/>
        </w:rPr>
        <w:t xml:space="preserve"> </w:t>
      </w:r>
      <w:r w:rsidR="00C14A16">
        <w:rPr>
          <w:noProof/>
        </w:rPr>
        <w:t xml:space="preserve">See the </w:t>
      </w:r>
      <w:hyperlink w:anchor="_Examples" w:history="1">
        <w:r w:rsidR="00C14A16" w:rsidRPr="00D2036B">
          <w:rPr>
            <w:rStyle w:val="Hyperlink"/>
            <w:b/>
            <w:bCs/>
            <w:noProof/>
          </w:rPr>
          <w:t>Examples</w:t>
        </w:r>
      </w:hyperlink>
      <w:r w:rsidR="00C14A16">
        <w:rPr>
          <w:noProof/>
        </w:rPr>
        <w:t xml:space="preserve"> section.</w:t>
      </w:r>
    </w:p>
    <w:p w14:paraId="5D639B11" w14:textId="5158A37B" w:rsidR="00975512" w:rsidRPr="007A15C6" w:rsidRDefault="002626AB" w:rsidP="003628F3">
      <w:pPr>
        <w:pStyle w:val="ListParagraph"/>
        <w:numPr>
          <w:ilvl w:val="0"/>
          <w:numId w:val="13"/>
        </w:numPr>
        <w:spacing w:line="360" w:lineRule="auto"/>
        <w:rPr>
          <w:rFonts w:eastAsia="MS Mincho"/>
          <w:noProof/>
          <w:lang w:eastAsia="ja-JP"/>
        </w:rPr>
      </w:pPr>
      <w:r w:rsidRPr="00E30846">
        <w:rPr>
          <w:rFonts w:eastAsia="MS Mincho"/>
          <w:b/>
          <w:bCs/>
          <w:noProof/>
          <w:lang w:eastAsia="ja-JP"/>
        </w:rPr>
        <w:t>At</w:t>
      </w:r>
      <w:r w:rsidRPr="002626AB">
        <w:rPr>
          <w:rFonts w:eastAsia="MS Mincho"/>
          <w:noProof/>
          <w:lang w:eastAsia="ja-JP"/>
        </w:rPr>
        <w:t xml:space="preserve"> the </w:t>
      </w:r>
      <w:r w:rsidRPr="00E30846">
        <w:rPr>
          <w:rFonts w:eastAsia="MS Mincho"/>
          <w:b/>
          <w:bCs/>
          <w:noProof/>
          <w:lang w:eastAsia="ja-JP"/>
        </w:rPr>
        <w:t>end of the game</w:t>
      </w:r>
      <w:r w:rsidRPr="002626AB">
        <w:rPr>
          <w:rFonts w:eastAsia="MS Mincho"/>
          <w:noProof/>
          <w:lang w:eastAsia="ja-JP"/>
        </w:rPr>
        <w:t xml:space="preserve">, </w:t>
      </w:r>
      <w:r w:rsidRPr="00E30846">
        <w:rPr>
          <w:rFonts w:eastAsia="MS Mincho"/>
          <w:b/>
          <w:bCs/>
          <w:noProof/>
          <w:lang w:eastAsia="ja-JP"/>
        </w:rPr>
        <w:t xml:space="preserve">print </w:t>
      </w:r>
      <w:r w:rsidRPr="002B4C8E">
        <w:rPr>
          <w:rFonts w:eastAsia="MS Mincho"/>
          <w:noProof/>
          <w:lang w:eastAsia="ja-JP"/>
        </w:rPr>
        <w:t xml:space="preserve">the </w:t>
      </w:r>
      <w:r w:rsidRPr="00E30846">
        <w:rPr>
          <w:rFonts w:eastAsia="MS Mincho"/>
          <w:b/>
          <w:bCs/>
          <w:noProof/>
          <w:lang w:eastAsia="ja-JP"/>
        </w:rPr>
        <w:t xml:space="preserve">final state </w:t>
      </w:r>
      <w:r w:rsidRPr="002B4C8E">
        <w:rPr>
          <w:rFonts w:eastAsia="MS Mincho"/>
          <w:noProof/>
          <w:lang w:eastAsia="ja-JP"/>
        </w:rPr>
        <w:t>of the</w:t>
      </w:r>
      <w:r w:rsidRPr="00E30846">
        <w:rPr>
          <w:rFonts w:eastAsia="MS Mincho"/>
          <w:b/>
          <w:bCs/>
          <w:noProof/>
          <w:lang w:eastAsia="ja-JP"/>
        </w:rPr>
        <w:t xml:space="preserve"> </w:t>
      </w:r>
      <w:r w:rsidR="00A46BB0">
        <w:rPr>
          <w:rFonts w:eastAsia="MS Mincho"/>
          <w:b/>
          <w:bCs/>
          <w:noProof/>
          <w:lang w:eastAsia="ja-JP"/>
        </w:rPr>
        <w:t>field</w:t>
      </w:r>
      <w:r w:rsidRPr="00E30846">
        <w:rPr>
          <w:rFonts w:eastAsia="MS Mincho"/>
          <w:b/>
          <w:bCs/>
          <w:noProof/>
          <w:lang w:eastAsia="ja-JP"/>
        </w:rPr>
        <w:t xml:space="preserve"> </w:t>
      </w:r>
      <w:r w:rsidRPr="002B4C8E">
        <w:rPr>
          <w:rFonts w:eastAsia="MS Mincho"/>
          <w:noProof/>
          <w:lang w:eastAsia="ja-JP"/>
        </w:rPr>
        <w:t>and</w:t>
      </w:r>
      <w:r w:rsidRPr="00E30846">
        <w:rPr>
          <w:rFonts w:eastAsia="MS Mincho"/>
          <w:b/>
          <w:bCs/>
          <w:noProof/>
          <w:lang w:eastAsia="ja-JP"/>
        </w:rPr>
        <w:t xml:space="preserve"> the player's final position</w:t>
      </w:r>
      <w:r w:rsidR="00E30846" w:rsidRPr="002B4C8E">
        <w:rPr>
          <w:rFonts w:eastAsia="MS Mincho"/>
          <w:noProof/>
          <w:lang w:eastAsia="ja-JP"/>
        </w:rPr>
        <w:t>,</w:t>
      </w:r>
      <w:r w:rsidR="00E30846">
        <w:rPr>
          <w:rFonts w:eastAsia="MS Mincho"/>
          <w:b/>
          <w:bCs/>
          <w:noProof/>
          <w:lang w:eastAsia="ja-JP"/>
        </w:rPr>
        <w:t xml:space="preserve"> marked with </w:t>
      </w:r>
      <w:r w:rsidR="00E30846" w:rsidRPr="000F2DD9">
        <w:rPr>
          <w:rFonts w:ascii="Consolas" w:hAnsi="Consolas"/>
          <w:b/>
          <w:bCs/>
          <w:noProof/>
        </w:rPr>
        <w:t>"P"</w:t>
      </w:r>
      <w:r w:rsidR="00E30846" w:rsidRPr="00C42746">
        <w:t>.</w:t>
      </w:r>
    </w:p>
    <w:p w14:paraId="4920C057" w14:textId="77777777" w:rsidR="001B5308" w:rsidRPr="00912DC9" w:rsidRDefault="001B5308" w:rsidP="002837DE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6D1A1168" w14:textId="62E58C3E" w:rsidR="00F75309" w:rsidRDefault="005F49B1" w:rsidP="00634DBF">
      <w:pPr>
        <w:pStyle w:val="ListParagraph"/>
        <w:numPr>
          <w:ilvl w:val="0"/>
          <w:numId w:val="2"/>
        </w:numPr>
        <w:spacing w:before="0" w:after="200" w:line="360" w:lineRule="auto"/>
        <w:jc w:val="both"/>
        <w:rPr>
          <w:noProof/>
        </w:rPr>
      </w:pPr>
      <w:r>
        <w:rPr>
          <w:noProof/>
        </w:rPr>
        <w:t xml:space="preserve">On the </w:t>
      </w:r>
      <w:r w:rsidRPr="005F49B1">
        <w:rPr>
          <w:b/>
          <w:bCs/>
          <w:noProof/>
        </w:rPr>
        <w:t>first line</w:t>
      </w:r>
      <w:r>
        <w:rPr>
          <w:noProof/>
        </w:rPr>
        <w:t xml:space="preserve"> you will </w:t>
      </w:r>
      <w:r w:rsidR="004F0239">
        <w:rPr>
          <w:noProof/>
        </w:rPr>
        <w:t>receive</w:t>
      </w:r>
      <w:r>
        <w:rPr>
          <w:noProof/>
        </w:rPr>
        <w:t xml:space="preserve"> a</w:t>
      </w:r>
      <w:r w:rsidR="00DD6CED">
        <w:rPr>
          <w:noProof/>
        </w:rPr>
        <w:t xml:space="preserve">n </w:t>
      </w:r>
      <w:r w:rsidR="00DD6CED" w:rsidRPr="00DD6CED">
        <w:rPr>
          <w:b/>
          <w:bCs/>
          <w:noProof/>
        </w:rPr>
        <w:t>integer</w:t>
      </w:r>
      <w:r w:rsidR="00F75309">
        <w:rPr>
          <w:noProof/>
        </w:rPr>
        <w:t xml:space="preserve"> </w:t>
      </w:r>
      <w:r w:rsidR="009364B5" w:rsidRPr="009364B5">
        <w:rPr>
          <w:b/>
          <w:bCs/>
          <w:noProof/>
        </w:rPr>
        <w:t>N</w:t>
      </w:r>
      <w:r w:rsidR="009364B5">
        <w:rPr>
          <w:noProof/>
        </w:rPr>
        <w:t xml:space="preserve"> </w:t>
      </w:r>
      <w:r w:rsidR="00F75309">
        <w:rPr>
          <w:noProof/>
        </w:rPr>
        <w:t xml:space="preserve">representing the </w:t>
      </w:r>
      <w:r w:rsidR="00F75309" w:rsidRPr="005F49B1">
        <w:rPr>
          <w:b/>
          <w:bCs/>
          <w:noProof/>
        </w:rPr>
        <w:t xml:space="preserve">size of the </w:t>
      </w:r>
      <w:r w:rsidR="005F4BB0">
        <w:rPr>
          <w:b/>
          <w:bCs/>
          <w:noProof/>
        </w:rPr>
        <w:t xml:space="preserve">square </w:t>
      </w:r>
      <w:r w:rsidR="00F75309" w:rsidRPr="005F49B1">
        <w:rPr>
          <w:b/>
          <w:bCs/>
          <w:noProof/>
        </w:rPr>
        <w:t>field</w:t>
      </w:r>
      <w:r w:rsidR="00F75309">
        <w:rPr>
          <w:noProof/>
        </w:rPr>
        <w:t xml:space="preserve"> (matrix </w:t>
      </w:r>
      <w:r w:rsidR="00F75309" w:rsidRPr="005F49B1">
        <w:rPr>
          <w:b/>
          <w:bCs/>
          <w:noProof/>
        </w:rPr>
        <w:t>NxN</w:t>
      </w:r>
      <w:r w:rsidR="00F75309">
        <w:rPr>
          <w:noProof/>
        </w:rPr>
        <w:t>)</w:t>
      </w:r>
      <w:r>
        <w:rPr>
          <w:noProof/>
        </w:rPr>
        <w:t>.</w:t>
      </w:r>
    </w:p>
    <w:p w14:paraId="1C1AAE9B" w14:textId="3A764BCF" w:rsidR="00F75309" w:rsidRDefault="005F49B1" w:rsidP="00634DBF">
      <w:pPr>
        <w:pStyle w:val="ListParagraph"/>
        <w:numPr>
          <w:ilvl w:val="0"/>
          <w:numId w:val="2"/>
        </w:numPr>
        <w:spacing w:before="0" w:after="200" w:line="360" w:lineRule="auto"/>
        <w:jc w:val="both"/>
        <w:rPr>
          <w:noProof/>
        </w:rPr>
      </w:pPr>
      <w:r>
        <w:rPr>
          <w:noProof/>
        </w:rPr>
        <w:t xml:space="preserve">On the </w:t>
      </w:r>
      <w:r w:rsidRPr="005F49B1">
        <w:rPr>
          <w:b/>
          <w:bCs/>
          <w:noProof/>
        </w:rPr>
        <w:t>next N lines</w:t>
      </w:r>
      <w:r>
        <w:rPr>
          <w:noProof/>
        </w:rPr>
        <w:t xml:space="preserve"> you will get the</w:t>
      </w:r>
      <w:r w:rsidR="00F75309">
        <w:rPr>
          <w:noProof/>
        </w:rPr>
        <w:t xml:space="preserve"> </w:t>
      </w:r>
      <w:r>
        <w:rPr>
          <w:b/>
          <w:bCs/>
          <w:noProof/>
        </w:rPr>
        <w:t>field</w:t>
      </w:r>
      <w:r w:rsidR="00F75309">
        <w:rPr>
          <w:noProof/>
        </w:rPr>
        <w:t xml:space="preserve"> </w:t>
      </w:r>
      <w:r w:rsidRPr="005F49B1">
        <w:rPr>
          <w:b/>
          <w:bCs/>
          <w:noProof/>
        </w:rPr>
        <w:t>rows</w:t>
      </w:r>
      <w:r w:rsidR="00F75309">
        <w:rPr>
          <w:noProof/>
        </w:rPr>
        <w:t xml:space="preserve"> (</w:t>
      </w:r>
      <w:r w:rsidR="00F75309" w:rsidRPr="005F49B1">
        <w:rPr>
          <w:b/>
          <w:bCs/>
          <w:noProof/>
        </w:rPr>
        <w:t>each position separated by a single space</w:t>
      </w:r>
      <w:r w:rsidR="00F75309">
        <w:rPr>
          <w:noProof/>
        </w:rPr>
        <w:t>)</w:t>
      </w:r>
    </w:p>
    <w:p w14:paraId="403FDBA7" w14:textId="2869EF25" w:rsidR="001B5308" w:rsidRPr="00912DC9" w:rsidRDefault="00F75309" w:rsidP="00634DBF">
      <w:pPr>
        <w:pStyle w:val="ListParagraph"/>
        <w:numPr>
          <w:ilvl w:val="0"/>
          <w:numId w:val="2"/>
        </w:numPr>
        <w:spacing w:before="0" w:after="200" w:line="360" w:lineRule="auto"/>
        <w:jc w:val="both"/>
        <w:rPr>
          <w:noProof/>
        </w:rPr>
      </w:pPr>
      <w:r>
        <w:rPr>
          <w:noProof/>
        </w:rPr>
        <w:t xml:space="preserve">On </w:t>
      </w:r>
      <w:r w:rsidRPr="00DD6CED">
        <w:rPr>
          <w:b/>
          <w:bCs/>
          <w:noProof/>
        </w:rPr>
        <w:t>each of the</w:t>
      </w:r>
      <w:r w:rsidR="004F0239">
        <w:rPr>
          <w:b/>
          <w:bCs/>
          <w:noProof/>
        </w:rPr>
        <w:t xml:space="preserve"> </w:t>
      </w:r>
      <w:r w:rsidRPr="00DD6CED">
        <w:rPr>
          <w:b/>
          <w:bCs/>
          <w:noProof/>
        </w:rPr>
        <w:t>following lines</w:t>
      </w:r>
      <w:r>
        <w:rPr>
          <w:noProof/>
        </w:rPr>
        <w:t xml:space="preserve">, you will get a </w:t>
      </w:r>
      <w:r w:rsidR="00B949FC" w:rsidRPr="00B949FC">
        <w:rPr>
          <w:b/>
          <w:bCs/>
          <w:noProof/>
        </w:rPr>
        <w:t>valid</w:t>
      </w:r>
      <w:r w:rsidR="00B949FC">
        <w:rPr>
          <w:noProof/>
        </w:rPr>
        <w:t xml:space="preserve"> </w:t>
      </w:r>
      <w:r w:rsidRPr="00DD6CED">
        <w:rPr>
          <w:b/>
          <w:bCs/>
          <w:noProof/>
        </w:rPr>
        <w:t>move command</w:t>
      </w:r>
      <w:r w:rsidR="001B5308" w:rsidRPr="00912DC9">
        <w:rPr>
          <w:rFonts w:cs="Calibri"/>
          <w:noProof/>
        </w:rPr>
        <w:t>.</w:t>
      </w:r>
    </w:p>
    <w:p w14:paraId="7930D03A" w14:textId="1125B71F" w:rsidR="009F391E" w:rsidRDefault="001B5308" w:rsidP="00000444">
      <w:pPr>
        <w:pStyle w:val="Heading2"/>
        <w:numPr>
          <w:ilvl w:val="0"/>
          <w:numId w:val="0"/>
        </w:numPr>
        <w:rPr>
          <w:rFonts w:eastAsia="MS Mincho"/>
          <w:noProof/>
          <w:lang w:eastAsia="ja-JP"/>
        </w:rPr>
      </w:pPr>
      <w:bookmarkStart w:id="0" w:name="Output"/>
      <w:r w:rsidRPr="0014486D">
        <w:rPr>
          <w:rFonts w:eastAsia="MS Mincho"/>
          <w:noProof/>
          <w:lang w:eastAsia="ja-JP"/>
        </w:rPr>
        <w:t>Output</w:t>
      </w:r>
    </w:p>
    <w:p w14:paraId="5FF42220" w14:textId="25DBD88A" w:rsidR="009F391E" w:rsidRDefault="00C402B4" w:rsidP="009F391E">
      <w:pPr>
        <w:rPr>
          <w:lang w:eastAsia="ja-JP"/>
        </w:rPr>
      </w:pPr>
      <w:r>
        <w:rPr>
          <w:lang w:eastAsia="ja-JP"/>
        </w:rPr>
        <w:t>At</w:t>
      </w:r>
      <w:r w:rsidR="007C6B7A">
        <w:rPr>
          <w:lang w:eastAsia="ja-JP"/>
        </w:rPr>
        <w:t xml:space="preserve"> the </w:t>
      </w:r>
      <w:r w:rsidR="007C6B7A" w:rsidRPr="00643E7A">
        <w:rPr>
          <w:b/>
          <w:bCs/>
          <w:lang w:eastAsia="ja-JP"/>
        </w:rPr>
        <w:t>end</w:t>
      </w:r>
      <w:r w:rsidR="007C6B7A">
        <w:rPr>
          <w:lang w:eastAsia="ja-JP"/>
        </w:rPr>
        <w:t xml:space="preserve"> of the program:</w:t>
      </w:r>
    </w:p>
    <w:p w14:paraId="1CCCC8DC" w14:textId="179692F2" w:rsidR="000047C8" w:rsidRDefault="000047C8" w:rsidP="00B01901">
      <w:pPr>
        <w:pStyle w:val="ListParagraph"/>
        <w:numPr>
          <w:ilvl w:val="0"/>
          <w:numId w:val="16"/>
        </w:numPr>
        <w:spacing w:line="360" w:lineRule="auto"/>
        <w:rPr>
          <w:lang w:eastAsia="ja-JP"/>
        </w:rPr>
      </w:pPr>
      <w:r>
        <w:rPr>
          <w:lang w:eastAsia="ja-JP"/>
        </w:rPr>
        <w:t xml:space="preserve">If the player </w:t>
      </w:r>
      <w:r w:rsidRPr="000047C8">
        <w:rPr>
          <w:b/>
          <w:bCs/>
          <w:lang w:eastAsia="ja-JP"/>
        </w:rPr>
        <w:t>won the game</w:t>
      </w:r>
      <w:r>
        <w:rPr>
          <w:lang w:eastAsia="ja-JP"/>
        </w:rPr>
        <w:t xml:space="preserve">, print: </w:t>
      </w:r>
      <w:r w:rsidRPr="000047C8">
        <w:rPr>
          <w:rFonts w:ascii="Consolas" w:hAnsi="Consolas"/>
          <w:b/>
          <w:bCs/>
          <w:lang w:eastAsia="ja-JP"/>
        </w:rPr>
        <w:t>"You won! You</w:t>
      </w:r>
      <w:r>
        <w:rPr>
          <w:rFonts w:ascii="Consolas" w:hAnsi="Consolas"/>
          <w:b/>
          <w:bCs/>
          <w:lang w:eastAsia="ja-JP"/>
        </w:rPr>
        <w:t xml:space="preserve"> have</w:t>
      </w:r>
      <w:r w:rsidRPr="000047C8">
        <w:rPr>
          <w:rFonts w:ascii="Consolas" w:hAnsi="Consolas"/>
          <w:b/>
          <w:bCs/>
          <w:lang w:eastAsia="ja-JP"/>
        </w:rPr>
        <w:t xml:space="preserve"> collected </w:t>
      </w:r>
      <w:r w:rsidR="00184DF8">
        <w:rPr>
          <w:rFonts w:ascii="Consolas" w:hAnsi="Consolas"/>
          <w:b/>
          <w:bCs/>
          <w:lang w:eastAsia="ja-JP"/>
        </w:rPr>
        <w:t>10</w:t>
      </w:r>
      <w:r w:rsidRPr="000047C8">
        <w:rPr>
          <w:rFonts w:ascii="Consolas" w:hAnsi="Consolas"/>
          <w:b/>
          <w:bCs/>
          <w:lang w:eastAsia="ja-JP"/>
        </w:rPr>
        <w:t xml:space="preserve"> stars."</w:t>
      </w:r>
    </w:p>
    <w:p w14:paraId="77425425" w14:textId="0A6345C7" w:rsidR="000047C8" w:rsidRDefault="000047C8" w:rsidP="00B01901">
      <w:pPr>
        <w:pStyle w:val="ListParagraph"/>
        <w:numPr>
          <w:ilvl w:val="0"/>
          <w:numId w:val="16"/>
        </w:numPr>
        <w:spacing w:line="360" w:lineRule="auto"/>
        <w:rPr>
          <w:lang w:eastAsia="ja-JP"/>
        </w:rPr>
      </w:pPr>
      <w:r>
        <w:rPr>
          <w:lang w:eastAsia="ja-JP"/>
        </w:rPr>
        <w:t xml:space="preserve">If the player </w:t>
      </w:r>
      <w:r w:rsidRPr="00A22861">
        <w:rPr>
          <w:b/>
          <w:bCs/>
          <w:lang w:eastAsia="ja-JP"/>
        </w:rPr>
        <w:t>loses the game</w:t>
      </w:r>
      <w:r>
        <w:rPr>
          <w:lang w:eastAsia="ja-JP"/>
        </w:rPr>
        <w:t xml:space="preserve">, print: </w:t>
      </w:r>
      <w:r w:rsidRPr="000047C8">
        <w:rPr>
          <w:rFonts w:ascii="Consolas" w:hAnsi="Consolas"/>
          <w:b/>
          <w:bCs/>
          <w:lang w:eastAsia="ja-JP"/>
        </w:rPr>
        <w:t>"Game over! You</w:t>
      </w:r>
      <w:r>
        <w:rPr>
          <w:rFonts w:ascii="Consolas" w:hAnsi="Consolas"/>
          <w:b/>
          <w:bCs/>
          <w:lang w:eastAsia="ja-JP"/>
        </w:rPr>
        <w:t xml:space="preserve"> are out of any </w:t>
      </w:r>
      <w:r w:rsidRPr="000047C8">
        <w:rPr>
          <w:rFonts w:ascii="Consolas" w:hAnsi="Consolas"/>
          <w:b/>
          <w:bCs/>
          <w:lang w:eastAsia="ja-JP"/>
        </w:rPr>
        <w:t>stars."</w:t>
      </w:r>
    </w:p>
    <w:p w14:paraId="3B4E53D7" w14:textId="50831E6A" w:rsidR="00A22861" w:rsidRDefault="00A652E7" w:rsidP="00B01901">
      <w:pPr>
        <w:pStyle w:val="ListParagraph"/>
        <w:numPr>
          <w:ilvl w:val="0"/>
          <w:numId w:val="16"/>
        </w:numPr>
        <w:spacing w:line="360" w:lineRule="auto"/>
        <w:rPr>
          <w:lang w:eastAsia="ja-JP"/>
        </w:rPr>
      </w:pPr>
      <w:r>
        <w:rPr>
          <w:lang w:eastAsia="ja-JP"/>
        </w:rPr>
        <w:t>Next, p</w:t>
      </w:r>
      <w:r w:rsidR="00A22861">
        <w:rPr>
          <w:lang w:eastAsia="ja-JP"/>
        </w:rPr>
        <w:t xml:space="preserve">rint the </w:t>
      </w:r>
      <w:r w:rsidR="00A22861" w:rsidRPr="00A22861">
        <w:rPr>
          <w:b/>
          <w:bCs/>
          <w:lang w:eastAsia="ja-JP"/>
        </w:rPr>
        <w:t>player's final position</w:t>
      </w:r>
      <w:r w:rsidR="00A22861">
        <w:rPr>
          <w:lang w:eastAsia="ja-JP"/>
        </w:rPr>
        <w:t xml:space="preserve">: </w:t>
      </w:r>
      <w:r w:rsidR="00A22861" w:rsidRPr="00A22861">
        <w:rPr>
          <w:rFonts w:ascii="Consolas" w:hAnsi="Consolas"/>
          <w:b/>
          <w:bCs/>
          <w:lang w:eastAsia="ja-JP"/>
        </w:rPr>
        <w:t>"Your final position is [{</w:t>
      </w:r>
      <w:proofErr w:type="spellStart"/>
      <w:r w:rsidR="00A22861" w:rsidRPr="00A22861">
        <w:rPr>
          <w:rFonts w:ascii="Consolas" w:hAnsi="Consolas"/>
          <w:b/>
          <w:bCs/>
          <w:lang w:eastAsia="ja-JP"/>
        </w:rPr>
        <w:t>row_position</w:t>
      </w:r>
      <w:proofErr w:type="spellEnd"/>
      <w:r w:rsidR="00A22861" w:rsidRPr="00A22861">
        <w:rPr>
          <w:rFonts w:ascii="Consolas" w:hAnsi="Consolas"/>
          <w:b/>
          <w:bCs/>
          <w:lang w:eastAsia="ja-JP"/>
        </w:rPr>
        <w:t>}, {</w:t>
      </w:r>
      <w:proofErr w:type="spellStart"/>
      <w:r w:rsidR="00A22861" w:rsidRPr="00A22861">
        <w:rPr>
          <w:rFonts w:ascii="Consolas" w:hAnsi="Consolas"/>
          <w:b/>
          <w:bCs/>
          <w:lang w:eastAsia="ja-JP"/>
        </w:rPr>
        <w:t>column_position</w:t>
      </w:r>
      <w:proofErr w:type="spellEnd"/>
      <w:r w:rsidR="00A22861" w:rsidRPr="00A22861">
        <w:rPr>
          <w:rFonts w:ascii="Consolas" w:hAnsi="Consolas"/>
          <w:b/>
          <w:bCs/>
          <w:lang w:eastAsia="ja-JP"/>
        </w:rPr>
        <w:t>}]"</w:t>
      </w:r>
    </w:p>
    <w:p w14:paraId="3117C22B" w14:textId="37C8199F" w:rsidR="006F7DFB" w:rsidRPr="009F391E" w:rsidRDefault="002F77A9" w:rsidP="00B01901">
      <w:pPr>
        <w:pStyle w:val="ListParagraph"/>
        <w:numPr>
          <w:ilvl w:val="0"/>
          <w:numId w:val="16"/>
        </w:numPr>
        <w:spacing w:line="360" w:lineRule="auto"/>
        <w:rPr>
          <w:lang w:eastAsia="ja-JP"/>
        </w:rPr>
      </w:pPr>
      <w:r>
        <w:rPr>
          <w:lang w:eastAsia="ja-JP"/>
        </w:rPr>
        <w:t>Finally, p</w:t>
      </w:r>
      <w:r w:rsidR="00963D5E">
        <w:rPr>
          <w:lang w:eastAsia="ja-JP"/>
        </w:rPr>
        <w:t xml:space="preserve">rint </w:t>
      </w:r>
      <w:r w:rsidR="000047C8" w:rsidRPr="002F77A9">
        <w:rPr>
          <w:lang w:eastAsia="ja-JP"/>
        </w:rPr>
        <w:t>the</w:t>
      </w:r>
      <w:r w:rsidR="000047C8" w:rsidRPr="002F77A9">
        <w:rPr>
          <w:b/>
          <w:bCs/>
          <w:lang w:eastAsia="ja-JP"/>
        </w:rPr>
        <w:t xml:space="preserve"> matrix</w:t>
      </w:r>
      <w:r>
        <w:rPr>
          <w:b/>
          <w:bCs/>
          <w:lang w:eastAsia="ja-JP"/>
        </w:rPr>
        <w:t xml:space="preserve"> in its final state</w:t>
      </w:r>
      <w:r w:rsidR="00B2299B" w:rsidRPr="00B2299B">
        <w:rPr>
          <w:lang w:eastAsia="ja-JP"/>
        </w:rPr>
        <w:t xml:space="preserve">, </w:t>
      </w:r>
      <w:r w:rsidR="00B2299B" w:rsidRPr="005F49B1">
        <w:rPr>
          <w:b/>
          <w:bCs/>
          <w:noProof/>
        </w:rPr>
        <w:t>each position separated by a single space</w:t>
      </w:r>
      <w:r w:rsidR="000047C8">
        <w:rPr>
          <w:lang w:eastAsia="ja-JP"/>
        </w:rPr>
        <w:t>.</w:t>
      </w:r>
      <w:r>
        <w:rPr>
          <w:lang w:eastAsia="ja-JP"/>
        </w:rPr>
        <w:t xml:space="preserve"> </w:t>
      </w:r>
      <w:r w:rsidR="00975512">
        <w:rPr>
          <w:lang w:eastAsia="ja-JP"/>
        </w:rPr>
        <w:t xml:space="preserve">Remember to </w:t>
      </w:r>
      <w:r>
        <w:rPr>
          <w:b/>
          <w:bCs/>
          <w:lang w:eastAsia="ja-JP"/>
        </w:rPr>
        <w:t>mark</w:t>
      </w:r>
      <w:r w:rsidR="00975512" w:rsidRPr="002F77A9">
        <w:rPr>
          <w:b/>
          <w:bCs/>
          <w:lang w:eastAsia="ja-JP"/>
        </w:rPr>
        <w:t xml:space="preserve"> the </w:t>
      </w:r>
      <w:r>
        <w:rPr>
          <w:b/>
          <w:bCs/>
          <w:lang w:eastAsia="ja-JP"/>
        </w:rPr>
        <w:t>player's</w:t>
      </w:r>
      <w:r w:rsidR="00975512" w:rsidRPr="002F77A9">
        <w:rPr>
          <w:b/>
          <w:bCs/>
          <w:lang w:eastAsia="ja-JP"/>
        </w:rPr>
        <w:t xml:space="preserve"> </w:t>
      </w:r>
      <w:r>
        <w:rPr>
          <w:b/>
          <w:bCs/>
          <w:lang w:eastAsia="ja-JP"/>
        </w:rPr>
        <w:t>final</w:t>
      </w:r>
      <w:r w:rsidR="00975512" w:rsidRPr="002F77A9">
        <w:rPr>
          <w:b/>
          <w:bCs/>
          <w:lang w:eastAsia="ja-JP"/>
        </w:rPr>
        <w:t xml:space="preserve"> position</w:t>
      </w:r>
      <w:r w:rsidR="00A82511">
        <w:rPr>
          <w:b/>
          <w:bCs/>
          <w:lang w:eastAsia="ja-JP"/>
        </w:rPr>
        <w:t xml:space="preserve"> with </w:t>
      </w:r>
      <w:r w:rsidR="00A82511" w:rsidRPr="00A82511">
        <w:rPr>
          <w:rFonts w:ascii="Consolas" w:hAnsi="Consolas"/>
          <w:b/>
          <w:bCs/>
          <w:noProof/>
        </w:rPr>
        <w:t>"P"</w:t>
      </w:r>
      <w:r w:rsidR="00975512" w:rsidRPr="002F77A9">
        <w:rPr>
          <w:lang w:eastAsia="ja-JP"/>
        </w:rPr>
        <w:t>.</w:t>
      </w:r>
    </w:p>
    <w:bookmarkEnd w:id="0"/>
    <w:p w14:paraId="124CE9A8" w14:textId="77777777" w:rsidR="001B5308" w:rsidRPr="00912DC9" w:rsidRDefault="001B5308" w:rsidP="002837DE">
      <w:pPr>
        <w:pStyle w:val="Heading2"/>
        <w:numPr>
          <w:ilvl w:val="0"/>
          <w:numId w:val="0"/>
        </w:numPr>
        <w:ind w:left="360" w:hanging="36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7C4F7210" w14:textId="77777777" w:rsidR="001C7F9A" w:rsidRPr="001C7F9A" w:rsidRDefault="001C7F9A" w:rsidP="007A1561">
      <w:pPr>
        <w:pStyle w:val="ListParagraph"/>
        <w:numPr>
          <w:ilvl w:val="0"/>
          <w:numId w:val="3"/>
        </w:numPr>
        <w:spacing w:before="0" w:after="200" w:line="360" w:lineRule="auto"/>
        <w:rPr>
          <w:rFonts w:eastAsia="MS Mincho"/>
          <w:noProof/>
          <w:lang w:eastAsia="ja-JP"/>
        </w:rPr>
      </w:pPr>
      <w:r w:rsidRPr="001C7F9A">
        <w:rPr>
          <w:rFonts w:eastAsia="MS Mincho"/>
          <w:noProof/>
          <w:lang w:eastAsia="ja-JP"/>
        </w:rPr>
        <w:t xml:space="preserve">There will always be </w:t>
      </w:r>
      <w:r w:rsidRPr="001C7F9A">
        <w:rPr>
          <w:rFonts w:eastAsia="MS Mincho"/>
          <w:b/>
          <w:bCs/>
          <w:noProof/>
          <w:lang w:eastAsia="ja-JP"/>
        </w:rPr>
        <w:t>enough commands</w:t>
      </w:r>
      <w:r w:rsidRPr="001C7F9A">
        <w:rPr>
          <w:rFonts w:eastAsia="MS Mincho"/>
          <w:noProof/>
          <w:lang w:eastAsia="ja-JP"/>
        </w:rPr>
        <w:t xml:space="preserve"> to </w:t>
      </w:r>
      <w:r w:rsidRPr="001C7F9A">
        <w:rPr>
          <w:rFonts w:eastAsia="MS Mincho"/>
          <w:b/>
          <w:bCs/>
          <w:noProof/>
          <w:lang w:eastAsia="ja-JP"/>
        </w:rPr>
        <w:t>either win or lose the game</w:t>
      </w:r>
      <w:r w:rsidRPr="001C7F9A">
        <w:rPr>
          <w:rFonts w:eastAsia="MS Mincho"/>
          <w:noProof/>
          <w:lang w:eastAsia="ja-JP"/>
        </w:rPr>
        <w:t>.</w:t>
      </w:r>
    </w:p>
    <w:p w14:paraId="0ED7B99D" w14:textId="253BB5CF" w:rsidR="001C7F9A" w:rsidRDefault="001C7F9A" w:rsidP="007A1561">
      <w:pPr>
        <w:pStyle w:val="ListParagraph"/>
        <w:numPr>
          <w:ilvl w:val="0"/>
          <w:numId w:val="3"/>
        </w:numPr>
        <w:spacing w:before="0" w:after="200" w:line="360" w:lineRule="auto"/>
        <w:rPr>
          <w:rFonts w:eastAsia="MS Mincho"/>
          <w:noProof/>
          <w:lang w:eastAsia="ja-JP"/>
        </w:rPr>
      </w:pPr>
      <w:r w:rsidRPr="001C7F9A">
        <w:rPr>
          <w:rFonts w:eastAsia="MS Mincho"/>
          <w:noProof/>
          <w:lang w:eastAsia="ja-JP"/>
        </w:rPr>
        <w:t xml:space="preserve">There will be </w:t>
      </w:r>
      <w:r w:rsidRPr="001C7F9A">
        <w:rPr>
          <w:rFonts w:eastAsia="MS Mincho"/>
          <w:b/>
          <w:bCs/>
          <w:noProof/>
          <w:lang w:eastAsia="ja-JP"/>
        </w:rPr>
        <w:t xml:space="preserve">no case </w:t>
      </w:r>
      <w:r w:rsidRPr="001C7F9A">
        <w:rPr>
          <w:rFonts w:eastAsia="MS Mincho"/>
          <w:noProof/>
          <w:lang w:eastAsia="ja-JP"/>
        </w:rPr>
        <w:t>in</w:t>
      </w:r>
      <w:r w:rsidRPr="001C7F9A">
        <w:rPr>
          <w:rFonts w:eastAsia="MS Mincho"/>
          <w:b/>
          <w:bCs/>
          <w:noProof/>
          <w:lang w:eastAsia="ja-JP"/>
        </w:rPr>
        <w:t xml:space="preserve"> </w:t>
      </w:r>
      <w:r w:rsidRPr="001C7F9A">
        <w:rPr>
          <w:rFonts w:eastAsia="MS Mincho"/>
          <w:noProof/>
          <w:lang w:eastAsia="ja-JP"/>
        </w:rPr>
        <w:t>which</w:t>
      </w:r>
      <w:r w:rsidRPr="001C7F9A">
        <w:rPr>
          <w:rFonts w:eastAsia="MS Mincho"/>
          <w:b/>
          <w:bCs/>
          <w:noProof/>
          <w:lang w:eastAsia="ja-JP"/>
        </w:rPr>
        <w:t xml:space="preserve"> less than 10 stars</w:t>
      </w:r>
      <w:r>
        <w:rPr>
          <w:rFonts w:eastAsia="MS Mincho"/>
          <w:b/>
          <w:bCs/>
          <w:noProof/>
          <w:lang w:eastAsia="ja-JP"/>
        </w:rPr>
        <w:t xml:space="preserve"> </w:t>
      </w:r>
      <w:r w:rsidRPr="001C7F9A">
        <w:rPr>
          <w:rFonts w:eastAsia="MS Mincho"/>
          <w:b/>
          <w:bCs/>
          <w:noProof/>
          <w:lang w:eastAsia="ja-JP"/>
        </w:rPr>
        <w:t>will be in the field</w:t>
      </w:r>
      <w:r w:rsidRPr="001C7F9A">
        <w:rPr>
          <w:rFonts w:eastAsia="MS Mincho"/>
          <w:noProof/>
          <w:lang w:eastAsia="ja-JP"/>
        </w:rPr>
        <w:t>.</w:t>
      </w:r>
    </w:p>
    <w:p w14:paraId="491EB5E0" w14:textId="26B9143D" w:rsidR="00C314F4" w:rsidRPr="001C7F9A" w:rsidRDefault="00C314F4" w:rsidP="007A1561">
      <w:pPr>
        <w:pStyle w:val="ListParagraph"/>
        <w:numPr>
          <w:ilvl w:val="0"/>
          <w:numId w:val="3"/>
        </w:numPr>
        <w:spacing w:before="0" w:after="200" w:line="360" w:lineRule="auto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be </w:t>
      </w:r>
      <w:r w:rsidRPr="00A65CB7">
        <w:rPr>
          <w:rFonts w:eastAsia="MS Mincho"/>
          <w:b/>
          <w:bCs/>
          <w:noProof/>
          <w:lang w:eastAsia="ja-JP"/>
        </w:rPr>
        <w:t>no obstacle</w:t>
      </w:r>
      <w:r>
        <w:rPr>
          <w:rFonts w:eastAsia="MS Mincho"/>
          <w:noProof/>
          <w:lang w:eastAsia="ja-JP"/>
        </w:rPr>
        <w:t xml:space="preserve"> at the </w:t>
      </w:r>
      <w:r w:rsidR="00DE10B0" w:rsidRPr="00DE10B0">
        <w:rPr>
          <w:rFonts w:eastAsia="MS Mincho"/>
          <w:b/>
          <w:bCs/>
          <w:noProof/>
          <w:lang w:eastAsia="ja-JP"/>
        </w:rPr>
        <w:t>field's</w:t>
      </w:r>
      <w:r w:rsidR="00DE10B0">
        <w:rPr>
          <w:rFonts w:eastAsia="MS Mincho"/>
          <w:noProof/>
          <w:lang w:eastAsia="ja-JP"/>
        </w:rPr>
        <w:t xml:space="preserve"> </w:t>
      </w:r>
      <w:r w:rsidRPr="00A65CB7">
        <w:rPr>
          <w:rFonts w:eastAsia="MS Mincho"/>
          <w:b/>
          <w:bCs/>
          <w:noProof/>
          <w:lang w:eastAsia="ja-JP"/>
        </w:rPr>
        <w:t>starting</w:t>
      </w:r>
      <w:r w:rsidR="00DE10B0">
        <w:rPr>
          <w:rFonts w:eastAsia="MS Mincho"/>
          <w:b/>
          <w:bCs/>
          <w:noProof/>
          <w:lang w:eastAsia="ja-JP"/>
        </w:rPr>
        <w:t xml:space="preserve"> </w:t>
      </w:r>
      <w:r w:rsidRPr="00A65CB7">
        <w:rPr>
          <w:rFonts w:eastAsia="MS Mincho"/>
          <w:b/>
          <w:bCs/>
          <w:noProof/>
          <w:lang w:eastAsia="ja-JP"/>
        </w:rPr>
        <w:t>po</w:t>
      </w:r>
      <w:r w:rsidR="00A65CB7">
        <w:rPr>
          <w:rFonts w:eastAsia="MS Mincho"/>
          <w:b/>
          <w:bCs/>
          <w:noProof/>
          <w:lang w:eastAsia="ja-JP"/>
        </w:rPr>
        <w:t>sition</w:t>
      </w:r>
      <w:r>
        <w:rPr>
          <w:rFonts w:eastAsia="MS Mincho"/>
          <w:noProof/>
          <w:lang w:eastAsia="ja-JP"/>
        </w:rPr>
        <w:t xml:space="preserve"> (coordinates </w:t>
      </w:r>
      <w:r w:rsidRPr="00A65CB7">
        <w:rPr>
          <w:rFonts w:ascii="Consolas" w:eastAsia="MS Mincho" w:hAnsi="Consolas"/>
          <w:noProof/>
          <w:lang w:eastAsia="ja-JP"/>
        </w:rPr>
        <w:t>[0,0]</w:t>
      </w:r>
      <w:r>
        <w:rPr>
          <w:rFonts w:eastAsia="MS Mincho"/>
          <w:noProof/>
          <w:lang w:eastAsia="ja-JP"/>
        </w:rPr>
        <w:t>)</w:t>
      </w:r>
    </w:p>
    <w:p w14:paraId="69A3B35F" w14:textId="12C35AE0" w:rsidR="00205420" w:rsidRPr="00EE686B" w:rsidRDefault="001C7F9A" w:rsidP="007A1561">
      <w:pPr>
        <w:pStyle w:val="ListParagraph"/>
        <w:numPr>
          <w:ilvl w:val="0"/>
          <w:numId w:val="3"/>
        </w:numPr>
        <w:spacing w:before="0" w:after="200" w:line="360" w:lineRule="auto"/>
        <w:rPr>
          <w:rFonts w:eastAsia="MS Mincho"/>
          <w:noProof/>
          <w:lang w:eastAsia="ja-JP"/>
        </w:rPr>
      </w:pPr>
      <w:r w:rsidRPr="001C7F9A">
        <w:rPr>
          <w:rFonts w:eastAsia="MS Mincho"/>
          <w:noProof/>
          <w:lang w:eastAsia="ja-JP"/>
        </w:rPr>
        <w:t xml:space="preserve">All </w:t>
      </w:r>
      <w:r w:rsidRPr="001C7F9A">
        <w:rPr>
          <w:rFonts w:eastAsia="MS Mincho"/>
          <w:b/>
          <w:bCs/>
          <w:noProof/>
          <w:lang w:eastAsia="ja-JP"/>
        </w:rPr>
        <w:t xml:space="preserve">given </w:t>
      </w:r>
      <w:r w:rsidR="009E3109">
        <w:rPr>
          <w:rFonts w:eastAsia="MS Mincho"/>
          <w:b/>
          <w:bCs/>
          <w:noProof/>
          <w:lang w:eastAsia="ja-JP"/>
        </w:rPr>
        <w:t>symbols</w:t>
      </w:r>
      <w:r w:rsidRPr="001C7F9A">
        <w:rPr>
          <w:rFonts w:eastAsia="MS Mincho"/>
          <w:noProof/>
          <w:lang w:eastAsia="ja-JP"/>
        </w:rPr>
        <w:t xml:space="preserve"> will be </w:t>
      </w:r>
      <w:r w:rsidRPr="001C7F9A">
        <w:rPr>
          <w:rFonts w:eastAsia="MS Mincho"/>
          <w:b/>
          <w:bCs/>
          <w:noProof/>
          <w:lang w:eastAsia="ja-JP"/>
        </w:rPr>
        <w:t xml:space="preserve">valid </w:t>
      </w:r>
      <w:r w:rsidR="009E3109" w:rsidRPr="009E3109">
        <w:rPr>
          <w:rFonts w:eastAsia="MS Mincho"/>
          <w:noProof/>
          <w:lang w:eastAsia="ja-JP"/>
        </w:rPr>
        <w:t>following the</w:t>
      </w:r>
      <w:r w:rsidR="009E3109">
        <w:rPr>
          <w:rFonts w:eastAsia="MS Mincho"/>
          <w:b/>
          <w:bCs/>
          <w:noProof/>
          <w:lang w:eastAsia="ja-JP"/>
        </w:rPr>
        <w:t xml:space="preserve"> description</w:t>
      </w:r>
      <w:r w:rsidR="00E76D5D">
        <w:rPr>
          <w:rFonts w:eastAsia="MS Mincho" w:cs="Calibri"/>
          <w:noProof/>
          <w:lang w:eastAsia="ja-JP"/>
        </w:rPr>
        <w:t>.</w:t>
      </w:r>
    </w:p>
    <w:p w14:paraId="6E4B4EB4" w14:textId="0741035C" w:rsidR="00BC6294" w:rsidRDefault="00BC6294" w:rsidP="00BC6294">
      <w:pPr>
        <w:spacing w:before="0" w:after="200"/>
        <w:jc w:val="center"/>
        <w:rPr>
          <w:rFonts w:eastAsia="MS Mincho"/>
          <w:b/>
          <w:bCs/>
          <w:noProof/>
          <w:lang w:eastAsia="ja-JP"/>
        </w:rPr>
      </w:pPr>
    </w:p>
    <w:p w14:paraId="48EE27A4" w14:textId="16A766A2" w:rsidR="00BC6294" w:rsidRDefault="00BC6294" w:rsidP="00BC6294">
      <w:pPr>
        <w:spacing w:before="0" w:after="200"/>
        <w:jc w:val="center"/>
        <w:rPr>
          <w:rFonts w:eastAsia="MS Mincho"/>
          <w:b/>
          <w:bCs/>
          <w:noProof/>
          <w:lang w:eastAsia="ja-JP"/>
        </w:rPr>
      </w:pPr>
    </w:p>
    <w:p w14:paraId="693581E3" w14:textId="77777777" w:rsidR="00A5299A" w:rsidRDefault="00BC6294" w:rsidP="00A5299A">
      <w:pPr>
        <w:spacing w:before="0" w:after="200"/>
        <w:jc w:val="center"/>
        <w:rPr>
          <w:rFonts w:eastAsia="MS Mincho"/>
          <w:b/>
          <w:bCs/>
          <w:noProof/>
          <w:lang w:eastAsia="ja-JP"/>
        </w:rPr>
      </w:pPr>
      <w:r>
        <w:rPr>
          <w:rFonts w:eastAsia="MS Mincho"/>
          <w:b/>
          <w:bCs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3CDBFC" wp14:editId="2E412103">
                <wp:simplePos x="0" y="0"/>
                <wp:positionH relativeFrom="column">
                  <wp:posOffset>4631055</wp:posOffset>
                </wp:positionH>
                <wp:positionV relativeFrom="paragraph">
                  <wp:posOffset>6350</wp:posOffset>
                </wp:positionV>
                <wp:extent cx="247650" cy="330200"/>
                <wp:effectExtent l="19050" t="0" r="19050" b="31750"/>
                <wp:wrapNone/>
                <wp:docPr id="1648708635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3302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D33DD2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9" o:spid="_x0000_s1026" type="#_x0000_t67" style="position:absolute;margin-left:364.65pt;margin-top:.5pt;width:19.5pt;height:26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" adj="13500" fillcolor="#4f81bd [3204]" strokecolor="#0a121c [484]" strokeweight="2pt"/>
            </w:pict>
          </mc:Fallback>
        </mc:AlternateContent>
      </w:r>
      <w:r>
        <w:rPr>
          <w:rFonts w:eastAsia="MS Mincho"/>
          <w:b/>
          <w:bCs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37463B" wp14:editId="139C2F1C">
                <wp:simplePos x="0" y="0"/>
                <wp:positionH relativeFrom="column">
                  <wp:posOffset>1828800</wp:posOffset>
                </wp:positionH>
                <wp:positionV relativeFrom="paragraph">
                  <wp:posOffset>6350</wp:posOffset>
                </wp:positionV>
                <wp:extent cx="247650" cy="330200"/>
                <wp:effectExtent l="19050" t="0" r="19050" b="31750"/>
                <wp:wrapNone/>
                <wp:docPr id="408359152" name="Arrow: Down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330200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473326" id="Arrow: Down 9" o:spid="_x0000_s1026" type="#_x0000_t67" style="position:absolute;margin-left:2in;margin-top:.5pt;width:19.5pt;height:2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" adj="13500" fillcolor="#4f81bd [3204]" strokecolor="#0a121c [484]" strokeweight="2pt"/>
            </w:pict>
          </mc:Fallback>
        </mc:AlternateContent>
      </w:r>
      <w:r w:rsidR="00975512" w:rsidRPr="00BC6294">
        <w:rPr>
          <w:rFonts w:eastAsia="MS Mincho"/>
          <w:b/>
          <w:bCs/>
          <w:noProof/>
          <w:lang w:eastAsia="ja-JP"/>
        </w:rPr>
        <w:t>See the Examples section below</w:t>
      </w:r>
      <w:r>
        <w:rPr>
          <w:rFonts w:eastAsia="MS Mincho"/>
          <w:b/>
          <w:bCs/>
          <w:noProof/>
          <w:lang w:eastAsia="ja-JP"/>
        </w:rPr>
        <w:t xml:space="preserve"> </w:t>
      </w:r>
      <w:bookmarkStart w:id="1" w:name="_Examples"/>
      <w:bookmarkEnd w:id="1"/>
    </w:p>
    <w:p w14:paraId="4B7D638F" w14:textId="77777777" w:rsidR="00A5299A" w:rsidRDefault="00A5299A" w:rsidP="00A5299A">
      <w:pPr>
        <w:spacing w:before="0" w:after="200"/>
        <w:jc w:val="center"/>
        <w:rPr>
          <w:rFonts w:eastAsia="MS Mincho"/>
          <w:b/>
          <w:bCs/>
          <w:noProof/>
          <w:lang w:eastAsia="ja-JP"/>
        </w:rPr>
      </w:pPr>
    </w:p>
    <w:p w14:paraId="1E6722AD" w14:textId="77777777" w:rsidR="00F354D0" w:rsidRDefault="00F354D0" w:rsidP="00A5299A">
      <w:pPr>
        <w:spacing w:before="0" w:after="200"/>
        <w:jc w:val="center"/>
        <w:rPr>
          <w:rFonts w:eastAsia="MS Mincho"/>
          <w:b/>
          <w:bCs/>
          <w:noProof/>
          <w:lang w:eastAsia="ja-JP"/>
        </w:rPr>
      </w:pPr>
    </w:p>
    <w:p w14:paraId="097DB8FE" w14:textId="44C4C319" w:rsidR="001B5308" w:rsidRPr="0014486D" w:rsidRDefault="001B5308" w:rsidP="00A5299A">
      <w:pPr>
        <w:pStyle w:val="Heading2"/>
        <w:numPr>
          <w:ilvl w:val="0"/>
          <w:numId w:val="0"/>
        </w:numPr>
        <w:ind w:left="360" w:hanging="360"/>
        <w:rPr>
          <w:noProof/>
          <w:lang w:eastAsia="ja-JP"/>
        </w:rPr>
      </w:pPr>
      <w:r w:rsidRPr="0014486D">
        <w:rPr>
          <w:noProof/>
          <w:lang w:eastAsia="ja-JP"/>
        </w:rPr>
        <w:lastRenderedPageBreak/>
        <w:t>Examples</w:t>
      </w: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2430"/>
        <w:gridCol w:w="8343"/>
      </w:tblGrid>
      <w:tr w:rsidR="007F6E1B" w14:paraId="14E2C629" w14:textId="77777777" w:rsidTr="00665EAC"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9F391E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9F391E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665EAC">
        <w:tc>
          <w:tcPr>
            <w:tcW w:w="2430" w:type="dxa"/>
          </w:tcPr>
          <w:p w14:paraId="556B35CF" w14:textId="77777777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5</w:t>
            </w:r>
          </w:p>
          <w:p w14:paraId="0CFC3AA4" w14:textId="0F1CA377" w:rsidR="00BD482A" w:rsidRPr="00BD482A" w:rsidRDefault="00867F86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bookmarkStart w:id="2" w:name="_Hlk172732728"/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#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</w:p>
          <w:p w14:paraId="43626365" w14:textId="3B20DF62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 xml:space="preserve">#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</w:p>
          <w:p w14:paraId="308BEDE9" w14:textId="35208C82" w:rsidR="00BD482A" w:rsidRPr="00BD482A" w:rsidRDefault="00867F86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#</w:t>
            </w:r>
          </w:p>
          <w:p w14:paraId="0332E3C8" w14:textId="0B82E4BD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 xml:space="preserve">P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867F86">
              <w:rPr>
                <w:rFonts w:ascii="Consolas" w:hAnsi="Consolas"/>
                <w:color w:val="000000" w:themeColor="text1"/>
              </w:rPr>
              <w:t>*</w:t>
            </w:r>
          </w:p>
          <w:p w14:paraId="40E7BE0D" w14:textId="18C46E63" w:rsidR="00BD482A" w:rsidRPr="00BD482A" w:rsidRDefault="00867F86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="00BD482A" w:rsidRPr="00BD482A">
              <w:rPr>
                <w:rFonts w:ascii="Consolas" w:hAnsi="Consolas"/>
                <w:color w:val="000000" w:themeColor="text1"/>
              </w:rPr>
              <w:t xml:space="preserve"> # </w:t>
            </w:r>
            <w:r>
              <w:rPr>
                <w:rFonts w:ascii="Consolas" w:hAnsi="Consolas"/>
                <w:color w:val="000000" w:themeColor="text1"/>
              </w:rPr>
              <w:t>*</w:t>
            </w:r>
          </w:p>
          <w:bookmarkEnd w:id="2"/>
          <w:p w14:paraId="1572D70F" w14:textId="77777777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right</w:t>
            </w:r>
          </w:p>
          <w:p w14:paraId="71B12839" w14:textId="77777777" w:rsid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right</w:t>
            </w:r>
          </w:p>
          <w:p w14:paraId="5D188B8C" w14:textId="77777777" w:rsidR="00184DF8" w:rsidRPr="00BD482A" w:rsidRDefault="00184DF8" w:rsidP="00184DF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right</w:t>
            </w:r>
          </w:p>
          <w:p w14:paraId="7B53E8D7" w14:textId="74642E65" w:rsidR="00184DF8" w:rsidRPr="00BD482A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34610161" w14:textId="77777777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up</w:t>
            </w:r>
          </w:p>
          <w:p w14:paraId="087EA4A8" w14:textId="77777777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up</w:t>
            </w:r>
          </w:p>
          <w:p w14:paraId="4893A315" w14:textId="77777777" w:rsidR="00201845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right</w:t>
            </w:r>
          </w:p>
          <w:p w14:paraId="6949901B" w14:textId="77777777" w:rsidR="00184DF8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4A3F35F8" w14:textId="77777777" w:rsidR="00184DF8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19F90E1C" w14:textId="77777777" w:rsidR="00184DF8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779D4E38" w14:textId="77777777" w:rsidR="00184DF8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00A9DB87" w14:textId="25358B5F" w:rsidR="00184DF8" w:rsidRPr="007F6E1B" w:rsidRDefault="00184DF8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4A008FA3" w14:textId="174EB6D5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 xml:space="preserve">You won! You have collected </w:t>
            </w:r>
            <w:r w:rsidR="00184DF8">
              <w:rPr>
                <w:rFonts w:ascii="Consolas" w:hAnsi="Consolas"/>
                <w:color w:val="000000" w:themeColor="text1"/>
              </w:rPr>
              <w:t>10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stars.</w:t>
            </w:r>
          </w:p>
          <w:p w14:paraId="12932BAC" w14:textId="488EBB44" w:rsidR="00BD482A" w:rsidRPr="00BD482A" w:rsidRDefault="00BD482A" w:rsidP="00BD482A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Your final position is [</w:t>
            </w:r>
            <w:r w:rsidR="005F4C71">
              <w:rPr>
                <w:rFonts w:ascii="Consolas" w:hAnsi="Consolas"/>
                <w:color w:val="000000" w:themeColor="text1"/>
              </w:rPr>
              <w:t>1</w:t>
            </w:r>
            <w:r w:rsidRPr="00BD482A">
              <w:rPr>
                <w:rFonts w:ascii="Consolas" w:hAnsi="Consolas"/>
                <w:color w:val="000000" w:themeColor="text1"/>
              </w:rPr>
              <w:t xml:space="preserve">, </w:t>
            </w:r>
            <w:r w:rsidR="005F4C71">
              <w:rPr>
                <w:rFonts w:ascii="Consolas" w:hAnsi="Consolas"/>
                <w:color w:val="000000" w:themeColor="text1"/>
              </w:rPr>
              <w:t>4</w:t>
            </w:r>
            <w:r w:rsidRPr="00BD482A">
              <w:rPr>
                <w:rFonts w:ascii="Consolas" w:hAnsi="Consolas"/>
                <w:color w:val="000000" w:themeColor="text1"/>
              </w:rPr>
              <w:t>]</w:t>
            </w:r>
          </w:p>
          <w:p w14:paraId="597F577B" w14:textId="39EF7501" w:rsidR="002A2DE8" w:rsidRPr="00BD482A" w:rsidRDefault="002A2DE8" w:rsidP="002A2DE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#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</w:p>
          <w:p w14:paraId="054BF044" w14:textId="4E2FD7A3" w:rsidR="002A2DE8" w:rsidRPr="00BD482A" w:rsidRDefault="002A2DE8" w:rsidP="002A2DE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 xml:space="preserve">#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 w:rsidR="006D7409">
              <w:rPr>
                <w:rFonts w:ascii="Consolas" w:hAnsi="Consolas"/>
                <w:color w:val="000000" w:themeColor="text1"/>
              </w:rPr>
              <w:t>.</w:t>
            </w:r>
            <w:r>
              <w:rPr>
                <w:rFonts w:ascii="Consolas" w:hAnsi="Consolas"/>
                <w:color w:val="000000" w:themeColor="text1"/>
              </w:rPr>
              <w:t xml:space="preserve"> P</w:t>
            </w:r>
          </w:p>
          <w:p w14:paraId="4D4D075E" w14:textId="4F26384D" w:rsidR="002A2DE8" w:rsidRPr="00BD482A" w:rsidRDefault="002A2DE8" w:rsidP="002A2DE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#</w:t>
            </w:r>
          </w:p>
          <w:p w14:paraId="1F207080" w14:textId="51D0FBE6" w:rsidR="002A2DE8" w:rsidRPr="00BD482A" w:rsidRDefault="002A2DE8" w:rsidP="002A2DE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</w:p>
          <w:p w14:paraId="2CE6ECED" w14:textId="385CB8CF" w:rsidR="007F6E1B" w:rsidRPr="00D77740" w:rsidRDefault="002A2DE8" w:rsidP="002A2DE8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*</w:t>
            </w:r>
            <w:r w:rsidRPr="00BD482A">
              <w:rPr>
                <w:rFonts w:ascii="Consolas" w:hAnsi="Consolas"/>
                <w:color w:val="000000" w:themeColor="text1"/>
              </w:rPr>
              <w:t xml:space="preserve"> # </w:t>
            </w:r>
            <w:r>
              <w:rPr>
                <w:rFonts w:ascii="Consolas" w:hAnsi="Consolas"/>
                <w:color w:val="000000" w:themeColor="text1"/>
              </w:rPr>
              <w:t>*</w:t>
            </w:r>
          </w:p>
        </w:tc>
      </w:tr>
      <w:tr w:rsidR="007F6E1B" w14:paraId="02F15893" w14:textId="77777777" w:rsidTr="00665EAC">
        <w:tc>
          <w:tcPr>
            <w:tcW w:w="10773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9F391E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665EAC">
        <w:tc>
          <w:tcPr>
            <w:tcW w:w="10773" w:type="dxa"/>
            <w:gridSpan w:val="2"/>
          </w:tcPr>
          <w:p w14:paraId="7E1BB036" w14:textId="5923A8DF" w:rsidR="005F72A8" w:rsidRDefault="00BC6294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 w:rsidRPr="00BC6294">
              <w:rPr>
                <w:rFonts w:cstheme="minorHAnsi"/>
                <w:noProof/>
                <w:color w:val="0D0D0D" w:themeColor="text1" w:themeTint="F2"/>
              </w:rPr>
              <w:t xml:space="preserve">The </w:t>
            </w:r>
            <w:r w:rsidRPr="00BC6294">
              <w:rPr>
                <w:rFonts w:cstheme="minorHAnsi"/>
                <w:b/>
                <w:bCs/>
                <w:noProof/>
                <w:color w:val="0D0D0D" w:themeColor="text1" w:themeTint="F2"/>
              </w:rPr>
              <w:t>program starts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 xml:space="preserve"> with the </w:t>
            </w:r>
            <w:r w:rsid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>player</w:t>
            </w:r>
            <w:r w:rsidRPr="00BC6294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placed at coordinates [</w:t>
            </w:r>
            <w:r w:rsid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>3</w:t>
            </w:r>
            <w:r w:rsidRPr="00BC6294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, </w:t>
            </w:r>
            <w:r w:rsid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>0</w:t>
            </w:r>
            <w:r w:rsidRPr="00BC6294">
              <w:rPr>
                <w:rFonts w:cstheme="minorHAnsi"/>
                <w:b/>
                <w:bCs/>
                <w:noProof/>
                <w:color w:val="0D0D0D" w:themeColor="text1" w:themeTint="F2"/>
              </w:rPr>
              <w:t>]</w:t>
            </w:r>
            <w:r w:rsid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</w:t>
            </w:r>
            <w:r w:rsidR="005F72A8" w:rsidRPr="005F72A8">
              <w:rPr>
                <w:rFonts w:cstheme="minorHAnsi"/>
                <w:noProof/>
                <w:color w:val="0D0D0D" w:themeColor="text1" w:themeTint="F2"/>
              </w:rPr>
              <w:t xml:space="preserve">and </w:t>
            </w:r>
            <w:r w:rsidR="005F72A8" w:rsidRP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>having</w:t>
            </w:r>
            <w:r w:rsidR="005F72A8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2 stars</w:t>
            </w:r>
            <w:r w:rsidR="000022F5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initially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>.</w:t>
            </w:r>
          </w:p>
          <w:p w14:paraId="32DC459E" w14:textId="634C3860" w:rsidR="00BC6294" w:rsidRPr="00BC6294" w:rsidRDefault="00BC6294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 w:rsidRPr="00BC6294">
              <w:rPr>
                <w:rFonts w:cstheme="minorHAnsi"/>
                <w:noProof/>
                <w:color w:val="0D0D0D" w:themeColor="text1" w:themeTint="F2"/>
              </w:rPr>
              <w:t>The commands are processed as follows:</w:t>
            </w:r>
          </w:p>
          <w:p w14:paraId="47678B20" w14:textId="2824C4D9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right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: Moves from [</w:t>
            </w:r>
            <w:r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>0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] to [3, </w:t>
            </w:r>
            <w:r>
              <w:rPr>
                <w:rFonts w:cstheme="minorHAnsi"/>
                <w:noProof/>
                <w:color w:val="0D0D0D" w:themeColor="text1" w:themeTint="F2"/>
              </w:rPr>
              <w:t>1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collects one star and now has </w:t>
            </w:r>
            <w:r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3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6A512476" w14:textId="25A087E2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right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: Moves from [3, </w:t>
            </w:r>
            <w:r>
              <w:rPr>
                <w:rFonts w:cstheme="minorHAnsi"/>
                <w:noProof/>
                <w:color w:val="0D0D0D" w:themeColor="text1" w:themeTint="F2"/>
              </w:rPr>
              <w:t>1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>2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collects one star and now has </w:t>
            </w:r>
            <w:r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4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45F0BAE7" w14:textId="1A89B4C8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right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: Moves from [</w:t>
            </w:r>
            <w:r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>2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] to [3, </w:t>
            </w:r>
            <w:r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collects one star and now has </w:t>
            </w:r>
            <w:r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5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3F3F094F" w14:textId="107F6770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up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: Moves from [3, 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2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collects one star</w:t>
            </w:r>
            <w:r w:rsidR="00A530D8">
              <w:rPr>
                <w:rFonts w:cstheme="minorHAnsi"/>
                <w:noProof/>
                <w:color w:val="0D0D0D" w:themeColor="text1" w:themeTint="F2"/>
              </w:rPr>
              <w:t>,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 xml:space="preserve"> and now has </w:t>
            </w:r>
            <w:r w:rsidR="00017708"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6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7054E9EC" w14:textId="076EF531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up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: Moves from [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2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1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017708"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collects one star</w:t>
            </w:r>
            <w:r w:rsidR="00A530D8">
              <w:rPr>
                <w:rFonts w:cstheme="minorHAnsi"/>
                <w:noProof/>
                <w:color w:val="0D0D0D" w:themeColor="text1" w:themeTint="F2"/>
              </w:rPr>
              <w:t>,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 xml:space="preserve"> and now has </w:t>
            </w:r>
            <w:r w:rsidR="00903F8E"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7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049EF4DB" w14:textId="57BF9383" w:rsidR="00BC6294" w:rsidRPr="00BC6294" w:rsidRDefault="00BC6294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 w:rsidRPr="00BC6294">
              <w:rPr>
                <w:rFonts w:cstheme="minorHAnsi"/>
                <w:noProof/>
                <w:color w:val="0D0D0D" w:themeColor="text1" w:themeTint="F2"/>
              </w:rPr>
              <w:t>up: Moves from [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1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3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0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3</w:t>
            </w:r>
            <w:r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collects one star</w:t>
            </w:r>
            <w:r w:rsidR="00A530D8">
              <w:rPr>
                <w:rFonts w:cstheme="minorHAnsi"/>
                <w:noProof/>
                <w:color w:val="0D0D0D" w:themeColor="text1" w:themeTint="F2"/>
              </w:rPr>
              <w:t>,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 xml:space="preserve"> and now has </w:t>
            </w:r>
            <w:r w:rsidR="00903F8E"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8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61241B3F" w14:textId="0DE7BFF5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right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: Moves from [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0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3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0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03F8E">
              <w:rPr>
                <w:rFonts w:cstheme="minorHAnsi"/>
                <w:noProof/>
                <w:color w:val="0D0D0D" w:themeColor="text1" w:themeTint="F2"/>
              </w:rPr>
              <w:t>4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D83E42">
              <w:rPr>
                <w:rFonts w:cstheme="minorHAnsi"/>
                <w:noProof/>
                <w:color w:val="0D0D0D" w:themeColor="text1" w:themeTint="F2"/>
              </w:rPr>
              <w:t xml:space="preserve">collects one star and now has </w:t>
            </w:r>
            <w:r w:rsidR="00D83E42" w:rsidRPr="00D83E42">
              <w:rPr>
                <w:rFonts w:cstheme="minorHAnsi"/>
                <w:b/>
                <w:bCs/>
                <w:noProof/>
                <w:color w:val="0D0D0D" w:themeColor="text1" w:themeTint="F2"/>
              </w:rPr>
              <w:t>9</w:t>
            </w:r>
            <w:r w:rsidR="00D83E42"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413627BD" w14:textId="4AD1C02E" w:rsidR="00BC6294" w:rsidRPr="00BC6294" w:rsidRDefault="005F72A8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>down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: </w:t>
            </w:r>
            <w:r w:rsidR="009B7BE0" w:rsidRPr="00BC6294">
              <w:rPr>
                <w:rFonts w:cstheme="minorHAnsi"/>
                <w:noProof/>
                <w:color w:val="0D0D0D" w:themeColor="text1" w:themeTint="F2"/>
              </w:rPr>
              <w:t>Moves from [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>0</w:t>
            </w:r>
            <w:r w:rsidR="009B7BE0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>4</w:t>
            </w:r>
            <w:r w:rsidR="009B7BE0" w:rsidRPr="00BC6294">
              <w:rPr>
                <w:rFonts w:cstheme="minorHAnsi"/>
                <w:noProof/>
                <w:color w:val="0D0D0D" w:themeColor="text1" w:themeTint="F2"/>
              </w:rPr>
              <w:t>] to [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>1</w:t>
            </w:r>
            <w:r w:rsidR="009B7BE0" w:rsidRPr="00BC6294">
              <w:rPr>
                <w:rFonts w:cstheme="minorHAnsi"/>
                <w:noProof/>
                <w:color w:val="0D0D0D" w:themeColor="text1" w:themeTint="F2"/>
              </w:rPr>
              <w:t xml:space="preserve">, 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>4</w:t>
            </w:r>
            <w:r w:rsidR="009B7BE0" w:rsidRPr="00BC6294">
              <w:rPr>
                <w:rFonts w:cstheme="minorHAnsi"/>
                <w:noProof/>
                <w:color w:val="0D0D0D" w:themeColor="text1" w:themeTint="F2"/>
              </w:rPr>
              <w:t>]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 xml:space="preserve">, collects one star and now has </w:t>
            </w:r>
            <w:r w:rsidR="009B7BE0">
              <w:rPr>
                <w:rFonts w:cstheme="minorHAnsi"/>
                <w:b/>
                <w:bCs/>
                <w:noProof/>
                <w:color w:val="0D0D0D" w:themeColor="text1" w:themeTint="F2"/>
              </w:rPr>
              <w:t>10</w:t>
            </w:r>
            <w:r w:rsidR="009B7BE0">
              <w:rPr>
                <w:rFonts w:cstheme="minorHAnsi"/>
                <w:noProof/>
                <w:color w:val="0D0D0D" w:themeColor="text1" w:themeTint="F2"/>
              </w:rPr>
              <w:t xml:space="preserve"> stars in total</w:t>
            </w:r>
          </w:p>
          <w:p w14:paraId="5B826B77" w14:textId="1C7C058A" w:rsidR="00BC6294" w:rsidRPr="00BC6294" w:rsidRDefault="009B7BE0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Win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: The 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player collect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ed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10 stars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and 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finishe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d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the game</w:t>
            </w:r>
            <w:r w:rsidR="00BC6294"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at [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1</w:t>
            </w:r>
            <w:r w:rsidR="00BC6294"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,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</w:t>
            </w:r>
            <w:r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4</w:t>
            </w:r>
            <w:r w:rsidR="00BC6294" w:rsidRP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>]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 xml:space="preserve">. The </w:t>
            </w:r>
            <w:r w:rsidR="00B72AD0">
              <w:rPr>
                <w:rFonts w:cstheme="minorHAnsi"/>
                <w:noProof/>
                <w:color w:val="0D0D0D" w:themeColor="text1" w:themeTint="F2"/>
              </w:rPr>
              <w:t xml:space="preserve">player's 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path </w:t>
            </w:r>
            <w:r w:rsidR="00B72AD0" w:rsidRPr="00B72AD0">
              <w:rPr>
                <w:rFonts w:cstheme="minorHAnsi"/>
                <w:noProof/>
                <w:color w:val="0D0D0D" w:themeColor="text1" w:themeTint="F2"/>
              </w:rPr>
              <w:t xml:space="preserve">was 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marked with dots </w:t>
            </w:r>
            <w:r w:rsidR="00B72AD0" w:rsidRPr="00B72AD0">
              <w:rPr>
                <w:rFonts w:cstheme="minorHAnsi"/>
                <w:noProof/>
                <w:color w:val="0D0D0D" w:themeColor="text1" w:themeTint="F2"/>
              </w:rPr>
              <w:t>as he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collected stars </w:t>
            </w:r>
            <w:r w:rsidR="00B72AD0" w:rsidRPr="00B72AD0">
              <w:rPr>
                <w:rFonts w:cstheme="minorHAnsi"/>
                <w:noProof/>
                <w:color w:val="0D0D0D" w:themeColor="text1" w:themeTint="F2"/>
              </w:rPr>
              <w:t>on</w:t>
            </w:r>
            <w:r w:rsidR="00B72AD0">
              <w:rPr>
                <w:rFonts w:cstheme="minorHAnsi"/>
                <w:b/>
                <w:bCs/>
                <w:noProof/>
                <w:color w:val="0D0D0D" w:themeColor="text1" w:themeTint="F2"/>
              </w:rPr>
              <w:t xml:space="preserve"> each move</w:t>
            </w:r>
            <w:r w:rsidR="00BC6294" w:rsidRPr="00BC6294">
              <w:rPr>
                <w:rFonts w:cstheme="minorHAnsi"/>
                <w:noProof/>
                <w:color w:val="0D0D0D" w:themeColor="text1" w:themeTint="F2"/>
              </w:rPr>
              <w:t>.</w:t>
            </w:r>
          </w:p>
          <w:p w14:paraId="6DCB7544" w14:textId="178407A3" w:rsidR="006B4C0C" w:rsidRPr="006B4C0C" w:rsidRDefault="00E21294" w:rsidP="00BC6294">
            <w:pPr>
              <w:spacing w:after="80"/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rFonts w:cstheme="minorHAnsi"/>
                <w:noProof/>
                <w:color w:val="0D0D0D" w:themeColor="text1" w:themeTint="F2"/>
              </w:rPr>
              <w:t xml:space="preserve">The </w:t>
            </w:r>
            <w:r w:rsidRPr="00E21294">
              <w:rPr>
                <w:rFonts w:cstheme="minorHAnsi"/>
                <w:b/>
                <w:bCs/>
                <w:noProof/>
                <w:color w:val="0D0D0D" w:themeColor="text1" w:themeTint="F2"/>
              </w:rPr>
              <w:t>appropriate messages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are </w:t>
            </w:r>
            <w:r w:rsidRPr="00E21294">
              <w:rPr>
                <w:rFonts w:cstheme="minorHAnsi"/>
                <w:b/>
                <w:bCs/>
                <w:noProof/>
                <w:color w:val="0D0D0D" w:themeColor="text1" w:themeTint="F2"/>
              </w:rPr>
              <w:t>printed</w:t>
            </w:r>
            <w:r>
              <w:rPr>
                <w:rFonts w:cstheme="minorHAnsi"/>
                <w:noProof/>
                <w:color w:val="0D0D0D" w:themeColor="text1" w:themeTint="F2"/>
              </w:rPr>
              <w:t xml:space="preserve"> indicating the </w:t>
            </w:r>
            <w:r w:rsidRPr="00E21294">
              <w:rPr>
                <w:rFonts w:cstheme="minorHAnsi"/>
                <w:b/>
                <w:bCs/>
                <w:noProof/>
                <w:color w:val="0D0D0D" w:themeColor="text1" w:themeTint="F2"/>
              </w:rPr>
              <w:t>success</w:t>
            </w:r>
            <w:r>
              <w:rPr>
                <w:rFonts w:cstheme="minorHAnsi"/>
                <w:noProof/>
                <w:color w:val="0D0D0D" w:themeColor="text1" w:themeTint="F2"/>
              </w:rPr>
              <w:t>.</w:t>
            </w:r>
          </w:p>
        </w:tc>
      </w:tr>
      <w:tr w:rsidR="007F6E1B" w14:paraId="6EB77577" w14:textId="77777777" w:rsidTr="00665EAC"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9F391E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9F391E">
            <w:pPr>
              <w:spacing w:after="8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665EAC">
        <w:tc>
          <w:tcPr>
            <w:tcW w:w="2430" w:type="dxa"/>
          </w:tcPr>
          <w:p w14:paraId="58B364B1" w14:textId="69E55CF8" w:rsidR="00E06E96" w:rsidRPr="00BD482A" w:rsidRDefault="007F2FA9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</w:t>
            </w:r>
          </w:p>
          <w:p w14:paraId="7B102E3E" w14:textId="07A68BCD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 # *</w:t>
            </w:r>
            <w:r w:rsidR="007F2FA9">
              <w:rPr>
                <w:rFonts w:ascii="Consolas" w:hAnsi="Consolas"/>
                <w:color w:val="000000" w:themeColor="text1"/>
              </w:rPr>
              <w:t xml:space="preserve"> *</w:t>
            </w:r>
          </w:p>
          <w:p w14:paraId="7F09327B" w14:textId="16D6A27A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P #</w:t>
            </w:r>
            <w:r w:rsidR="007F2FA9">
              <w:rPr>
                <w:rFonts w:ascii="Consolas" w:hAnsi="Consolas"/>
                <w:color w:val="000000" w:themeColor="text1"/>
              </w:rPr>
              <w:t xml:space="preserve"> *</w:t>
            </w:r>
          </w:p>
          <w:p w14:paraId="4EF4EBFC" w14:textId="551AB340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* </w:t>
            </w:r>
            <w:r w:rsidR="00C71505">
              <w:rPr>
                <w:rFonts w:ascii="Consolas" w:hAnsi="Consolas"/>
                <w:color w:val="000000" w:themeColor="text1"/>
              </w:rPr>
              <w:t>* *</w:t>
            </w:r>
            <w:r w:rsidR="007F2FA9">
              <w:rPr>
                <w:rFonts w:ascii="Consolas" w:hAnsi="Consolas"/>
                <w:color w:val="000000" w:themeColor="text1"/>
              </w:rPr>
              <w:t xml:space="preserve"> *</w:t>
            </w:r>
          </w:p>
          <w:p w14:paraId="5B37C63E" w14:textId="6F51CF95" w:rsidR="007F2FA9" w:rsidRPr="00BD482A" w:rsidRDefault="007F2FA9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 * * *</w:t>
            </w:r>
          </w:p>
          <w:p w14:paraId="36CAF915" w14:textId="3B3147FF" w:rsidR="00E06E96" w:rsidRPr="00BD482A" w:rsidRDefault="0045096B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23C27E83" w14:textId="31EC6F1B" w:rsidR="00E06E96" w:rsidRDefault="0045096B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lastRenderedPageBreak/>
              <w:t>down</w:t>
            </w:r>
          </w:p>
          <w:p w14:paraId="6FE20470" w14:textId="77777777" w:rsidR="00E06E96" w:rsidRPr="00BD482A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4CD13D30" w14:textId="77777777" w:rsidR="00E06E96" w:rsidRPr="00BD482A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up</w:t>
            </w:r>
          </w:p>
          <w:p w14:paraId="12254810" w14:textId="77777777" w:rsidR="00E06E96" w:rsidRPr="00BD482A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up</w:t>
            </w:r>
          </w:p>
          <w:p w14:paraId="3B4A3753" w14:textId="0D583846" w:rsidR="00E06E96" w:rsidRDefault="0045096B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293936C2" w14:textId="77777777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12F66E85" w14:textId="77777777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12FAA715" w14:textId="77777777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34E87E09" w14:textId="77777777" w:rsidR="00E06E96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0EDBF4DB" w14:textId="5637FBF4" w:rsidR="007F6E1B" w:rsidRPr="006F7DFB" w:rsidRDefault="00E06E96" w:rsidP="00E06E9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2A4E8594" w14:textId="053019DF" w:rsidR="007F6E1B" w:rsidRDefault="00C71505" w:rsidP="002802A1">
            <w:pPr>
              <w:spacing w:after="80"/>
              <w:jc w:val="both"/>
              <w:rPr>
                <w:rFonts w:ascii="Consolas" w:hAnsi="Consolas"/>
                <w:lang w:eastAsia="ja-JP"/>
              </w:rPr>
            </w:pPr>
            <w:r w:rsidRPr="00C71505">
              <w:rPr>
                <w:rFonts w:ascii="Consolas" w:hAnsi="Consolas"/>
                <w:lang w:eastAsia="ja-JP"/>
              </w:rPr>
              <w:lastRenderedPageBreak/>
              <w:t>Game over! You are out of any stars.</w:t>
            </w:r>
          </w:p>
          <w:p w14:paraId="0D488425" w14:textId="457DB34B" w:rsidR="00C71505" w:rsidRDefault="00C71505" w:rsidP="002802A1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BD482A">
              <w:rPr>
                <w:rFonts w:ascii="Consolas" w:hAnsi="Consolas"/>
                <w:color w:val="000000" w:themeColor="text1"/>
              </w:rPr>
              <w:t>Your final position is [</w:t>
            </w:r>
            <w:r>
              <w:rPr>
                <w:rFonts w:ascii="Consolas" w:hAnsi="Consolas"/>
                <w:color w:val="000000" w:themeColor="text1"/>
              </w:rPr>
              <w:t>1</w:t>
            </w:r>
            <w:r w:rsidRPr="00BD482A">
              <w:rPr>
                <w:rFonts w:ascii="Consolas" w:hAnsi="Consolas"/>
                <w:color w:val="000000" w:themeColor="text1"/>
              </w:rPr>
              <w:t xml:space="preserve">, </w:t>
            </w:r>
            <w:r w:rsidR="0045096B">
              <w:rPr>
                <w:rFonts w:ascii="Consolas" w:hAnsi="Consolas"/>
                <w:color w:val="000000" w:themeColor="text1"/>
              </w:rPr>
              <w:t>1</w:t>
            </w:r>
            <w:r w:rsidRPr="00BD482A">
              <w:rPr>
                <w:rFonts w:ascii="Consolas" w:hAnsi="Consolas"/>
                <w:color w:val="000000" w:themeColor="text1"/>
              </w:rPr>
              <w:t>]</w:t>
            </w:r>
          </w:p>
          <w:p w14:paraId="761C41BB" w14:textId="77777777" w:rsidR="00064446" w:rsidRDefault="00064446" w:rsidP="0006444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 # * *</w:t>
            </w:r>
          </w:p>
          <w:p w14:paraId="35129593" w14:textId="77777777" w:rsidR="00064446" w:rsidRDefault="00064446" w:rsidP="0006444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P # *</w:t>
            </w:r>
          </w:p>
          <w:p w14:paraId="2500FEF2" w14:textId="615CF87E" w:rsidR="00064446" w:rsidRDefault="00064446" w:rsidP="00064446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* </w:t>
            </w:r>
            <w:r w:rsidR="00F26157">
              <w:rPr>
                <w:rFonts w:ascii="Consolas" w:hAnsi="Consolas"/>
                <w:color w:val="000000" w:themeColor="text1"/>
              </w:rPr>
              <w:t>.</w:t>
            </w:r>
            <w:r>
              <w:rPr>
                <w:rFonts w:ascii="Consolas" w:hAnsi="Consolas"/>
                <w:color w:val="000000" w:themeColor="text1"/>
              </w:rPr>
              <w:t xml:space="preserve"> * *</w:t>
            </w:r>
          </w:p>
          <w:p w14:paraId="5C1D44BF" w14:textId="789B603E" w:rsidR="004B7D0C" w:rsidRPr="00C71505" w:rsidRDefault="00064446" w:rsidP="00064446">
            <w:pPr>
              <w:spacing w:after="8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ascii="Consolas" w:hAnsi="Consolas"/>
                <w:color w:val="000000" w:themeColor="text1"/>
              </w:rPr>
              <w:t>* * * *</w:t>
            </w:r>
          </w:p>
        </w:tc>
      </w:tr>
      <w:tr w:rsidR="000D7548" w:rsidRPr="00E423B1" w14:paraId="6865C895" w14:textId="77777777" w:rsidTr="00665EAC"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9F391E">
            <w:pPr>
              <w:spacing w:after="8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9F391E">
            <w:pPr>
              <w:spacing w:after="8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665EAC">
        <w:tc>
          <w:tcPr>
            <w:tcW w:w="2430" w:type="dxa"/>
          </w:tcPr>
          <w:p w14:paraId="44ECFB0A" w14:textId="77777777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4</w:t>
            </w:r>
          </w:p>
          <w:p w14:paraId="52677B95" w14:textId="3B2DA3B5" w:rsidR="00397A4B" w:rsidRPr="00397A4B" w:rsidRDefault="0015131E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*</w:t>
            </w:r>
            <w:r w:rsidR="00397A4B" w:rsidRPr="00397A4B">
              <w:rPr>
                <w:rFonts w:ascii="Consolas" w:hAnsi="Consolas"/>
                <w:color w:val="000000" w:themeColor="text1"/>
              </w:rPr>
              <w:t xml:space="preserve"> * # *</w:t>
            </w:r>
          </w:p>
          <w:p w14:paraId="66FCF1DF" w14:textId="77777777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* * # *</w:t>
            </w:r>
          </w:p>
          <w:p w14:paraId="10D7E3B0" w14:textId="17B693B1" w:rsidR="00397A4B" w:rsidRPr="00397A4B" w:rsidRDefault="0015131E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P</w:t>
            </w:r>
            <w:r w:rsidR="00397A4B" w:rsidRPr="00397A4B">
              <w:rPr>
                <w:rFonts w:ascii="Consolas" w:hAnsi="Consolas"/>
                <w:color w:val="000000" w:themeColor="text1"/>
              </w:rPr>
              <w:t xml:space="preserve"> * </w:t>
            </w:r>
            <w:r w:rsidR="00CE5F57">
              <w:rPr>
                <w:rFonts w:ascii="Consolas" w:hAnsi="Consolas"/>
                <w:color w:val="000000" w:themeColor="text1"/>
              </w:rPr>
              <w:t>#</w:t>
            </w:r>
            <w:r w:rsidR="00397A4B" w:rsidRPr="00397A4B">
              <w:rPr>
                <w:rFonts w:ascii="Consolas" w:hAnsi="Consolas"/>
                <w:color w:val="000000" w:themeColor="text1"/>
              </w:rPr>
              <w:t xml:space="preserve"> *</w:t>
            </w:r>
          </w:p>
          <w:p w14:paraId="45468B16" w14:textId="60144BB9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 xml:space="preserve"># </w:t>
            </w:r>
            <w:r w:rsidR="00CE5F57">
              <w:rPr>
                <w:rFonts w:ascii="Consolas" w:hAnsi="Consolas"/>
                <w:color w:val="000000" w:themeColor="text1"/>
              </w:rPr>
              <w:t>#</w:t>
            </w:r>
            <w:r w:rsidRPr="00397A4B">
              <w:rPr>
                <w:rFonts w:ascii="Consolas" w:hAnsi="Consolas"/>
                <w:color w:val="000000" w:themeColor="text1"/>
              </w:rPr>
              <w:t xml:space="preserve"> * *</w:t>
            </w:r>
          </w:p>
          <w:p w14:paraId="3E52B504" w14:textId="77777777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77BD917E" w14:textId="34BB0D6F" w:rsidR="00397A4B" w:rsidRPr="00397A4B" w:rsidRDefault="00BD2D1D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3E83878F" w14:textId="77777777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left</w:t>
            </w:r>
          </w:p>
          <w:p w14:paraId="56F44B4B" w14:textId="2210ED40" w:rsidR="00397A4B" w:rsidRDefault="00BD2D1D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left</w:t>
            </w:r>
          </w:p>
          <w:p w14:paraId="392E69A3" w14:textId="53A94B1E" w:rsidR="005D6503" w:rsidRDefault="005D6503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26D947ED" w14:textId="09F68EFF" w:rsidR="005D6503" w:rsidRPr="00397A4B" w:rsidRDefault="005D6503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74F96DFC" w14:textId="77777777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67282614" w14:textId="77777777" w:rsidR="000D7548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2357BD27" w14:textId="77777777" w:rsidR="00BD2D1D" w:rsidRDefault="00BD2D1D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5A6868DB" w14:textId="77777777" w:rsidR="00BD2D1D" w:rsidRDefault="00BD2D1D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1F617F19" w14:textId="77777777" w:rsidR="00F4341C" w:rsidRDefault="00F4341C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33ABDC4E" w14:textId="77777777" w:rsidR="004D758B" w:rsidRDefault="004D758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up</w:t>
            </w:r>
          </w:p>
          <w:p w14:paraId="632F5C53" w14:textId="77777777" w:rsidR="00DD145F" w:rsidRDefault="00DD145F" w:rsidP="00DD145F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2AF5BAA3" w14:textId="77777777" w:rsidR="00DD145F" w:rsidRDefault="00DD145F" w:rsidP="00DD145F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right</w:t>
            </w:r>
          </w:p>
          <w:p w14:paraId="68611183" w14:textId="77777777" w:rsidR="00DD145F" w:rsidRDefault="00DD145F" w:rsidP="00DD145F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1C4CD8E0" w14:textId="77777777" w:rsidR="00017089" w:rsidRDefault="00017089" w:rsidP="00DD145F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41B0EF7" w14:textId="7CA0EBAB" w:rsidR="005972D4" w:rsidRPr="00D77740" w:rsidRDefault="005972D4" w:rsidP="00DD145F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</w:tcPr>
          <w:p w14:paraId="008E4211" w14:textId="5735B4D4" w:rsidR="001D5086" w:rsidRDefault="001D5086" w:rsidP="001D5086">
            <w:pPr>
              <w:spacing w:after="80"/>
              <w:jc w:val="both"/>
              <w:rPr>
                <w:rFonts w:ascii="Consolas" w:hAnsi="Consolas"/>
                <w:lang w:eastAsia="ja-JP"/>
              </w:rPr>
            </w:pPr>
            <w:r w:rsidRPr="00C71505">
              <w:rPr>
                <w:rFonts w:ascii="Consolas" w:hAnsi="Consolas"/>
                <w:lang w:eastAsia="ja-JP"/>
              </w:rPr>
              <w:t>Game over! You are out of any stars.</w:t>
            </w:r>
          </w:p>
          <w:p w14:paraId="59B4A653" w14:textId="63AA880C" w:rsidR="00397A4B" w:rsidRPr="00397A4B" w:rsidRDefault="00397A4B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 w:rsidRPr="00397A4B">
              <w:rPr>
                <w:rFonts w:ascii="Consolas" w:hAnsi="Consolas"/>
                <w:color w:val="000000" w:themeColor="text1"/>
              </w:rPr>
              <w:t>Your final position is [</w:t>
            </w:r>
            <w:r w:rsidR="00BD2D1D">
              <w:rPr>
                <w:rFonts w:ascii="Consolas" w:hAnsi="Consolas"/>
                <w:color w:val="000000" w:themeColor="text1"/>
              </w:rPr>
              <w:t>0</w:t>
            </w:r>
            <w:r w:rsidRPr="00397A4B">
              <w:rPr>
                <w:rFonts w:ascii="Consolas" w:hAnsi="Consolas"/>
                <w:color w:val="000000" w:themeColor="text1"/>
              </w:rPr>
              <w:t xml:space="preserve">, </w:t>
            </w:r>
            <w:r w:rsidR="00BD2D1D">
              <w:rPr>
                <w:rFonts w:ascii="Consolas" w:hAnsi="Consolas"/>
                <w:color w:val="000000" w:themeColor="text1"/>
              </w:rPr>
              <w:t>1</w:t>
            </w:r>
            <w:r w:rsidRPr="00397A4B">
              <w:rPr>
                <w:rFonts w:ascii="Consolas" w:hAnsi="Consolas"/>
                <w:color w:val="000000" w:themeColor="text1"/>
              </w:rPr>
              <w:t>]</w:t>
            </w:r>
          </w:p>
          <w:p w14:paraId="025DB119" w14:textId="646BA902" w:rsidR="00397A4B" w:rsidRPr="00397A4B" w:rsidRDefault="001D5086" w:rsidP="00397A4B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.</w:t>
            </w:r>
            <w:r w:rsidR="00397A4B" w:rsidRPr="00397A4B">
              <w:rPr>
                <w:rFonts w:ascii="Consolas" w:hAnsi="Consolas"/>
                <w:color w:val="000000" w:themeColor="text1"/>
              </w:rPr>
              <w:t xml:space="preserve"> </w:t>
            </w:r>
            <w:r w:rsidR="00BD2D1D">
              <w:rPr>
                <w:rFonts w:ascii="Consolas" w:hAnsi="Consolas"/>
                <w:color w:val="000000" w:themeColor="text1"/>
              </w:rPr>
              <w:t>P</w:t>
            </w:r>
            <w:r w:rsidR="00397A4B" w:rsidRPr="00397A4B">
              <w:rPr>
                <w:rFonts w:ascii="Consolas" w:hAnsi="Consolas"/>
                <w:color w:val="000000" w:themeColor="text1"/>
              </w:rPr>
              <w:t xml:space="preserve"> # </w:t>
            </w:r>
            <w:r w:rsidR="00BD2D1D">
              <w:rPr>
                <w:rFonts w:ascii="Consolas" w:hAnsi="Consolas"/>
                <w:color w:val="000000" w:themeColor="text1"/>
              </w:rPr>
              <w:t>*</w:t>
            </w:r>
          </w:p>
          <w:p w14:paraId="0E71BD60" w14:textId="17963399" w:rsidR="00BD2D1D" w:rsidRPr="00397A4B" w:rsidRDefault="00F1199E" w:rsidP="00BD2D1D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.</w:t>
            </w:r>
            <w:r w:rsidR="00BD2D1D" w:rsidRPr="00397A4B">
              <w:rPr>
                <w:rFonts w:ascii="Consolas" w:hAnsi="Consolas"/>
                <w:color w:val="000000" w:themeColor="text1"/>
              </w:rPr>
              <w:t xml:space="preserve"> </w:t>
            </w:r>
            <w:r w:rsidR="0015131E">
              <w:rPr>
                <w:rFonts w:ascii="Consolas" w:hAnsi="Consolas"/>
                <w:color w:val="000000" w:themeColor="text1"/>
              </w:rPr>
              <w:t>.</w:t>
            </w:r>
            <w:r w:rsidR="00BD2D1D" w:rsidRPr="00397A4B">
              <w:rPr>
                <w:rFonts w:ascii="Consolas" w:hAnsi="Consolas"/>
                <w:color w:val="000000" w:themeColor="text1"/>
              </w:rPr>
              <w:t xml:space="preserve"> # *</w:t>
            </w:r>
          </w:p>
          <w:p w14:paraId="3C7AD7A1" w14:textId="3F675C44" w:rsidR="00BD2D1D" w:rsidRPr="00397A4B" w:rsidRDefault="0015131E" w:rsidP="00BD2D1D">
            <w:pPr>
              <w:spacing w:after="8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.</w:t>
            </w:r>
            <w:r w:rsidR="00BD2D1D" w:rsidRPr="00397A4B">
              <w:rPr>
                <w:rFonts w:ascii="Consolas" w:hAnsi="Consolas"/>
                <w:color w:val="000000" w:themeColor="text1"/>
              </w:rPr>
              <w:t xml:space="preserve"> </w:t>
            </w:r>
            <w:r>
              <w:rPr>
                <w:rFonts w:ascii="Consolas" w:hAnsi="Consolas"/>
                <w:color w:val="000000" w:themeColor="text1"/>
              </w:rPr>
              <w:t>.</w:t>
            </w:r>
            <w:r w:rsidR="00BD2D1D" w:rsidRPr="00397A4B">
              <w:rPr>
                <w:rFonts w:ascii="Consolas" w:hAnsi="Consolas"/>
                <w:color w:val="000000" w:themeColor="text1"/>
              </w:rPr>
              <w:t xml:space="preserve"> </w:t>
            </w:r>
            <w:r w:rsidR="00CE5F57">
              <w:rPr>
                <w:rFonts w:ascii="Consolas" w:hAnsi="Consolas"/>
                <w:color w:val="000000" w:themeColor="text1"/>
              </w:rPr>
              <w:t>#</w:t>
            </w:r>
            <w:r w:rsidR="00BD2D1D" w:rsidRPr="00397A4B">
              <w:rPr>
                <w:rFonts w:ascii="Consolas" w:hAnsi="Consolas"/>
                <w:color w:val="000000" w:themeColor="text1"/>
              </w:rPr>
              <w:t xml:space="preserve"> *</w:t>
            </w:r>
          </w:p>
          <w:p w14:paraId="4D1A0746" w14:textId="616A0B52" w:rsidR="000D7548" w:rsidRPr="00814CA0" w:rsidRDefault="00BD2D1D" w:rsidP="00BD2D1D">
            <w:pPr>
              <w:spacing w:after="8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397A4B">
              <w:rPr>
                <w:rFonts w:ascii="Consolas" w:hAnsi="Consolas"/>
                <w:color w:val="000000" w:themeColor="text1"/>
              </w:rPr>
              <w:t xml:space="preserve"># </w:t>
            </w:r>
            <w:r w:rsidR="00CE5F57">
              <w:rPr>
                <w:rFonts w:ascii="Consolas" w:hAnsi="Consolas"/>
                <w:color w:val="000000" w:themeColor="text1"/>
              </w:rPr>
              <w:t>#</w:t>
            </w:r>
            <w:r w:rsidRPr="00397A4B">
              <w:rPr>
                <w:rFonts w:ascii="Consolas" w:hAnsi="Consolas"/>
                <w:color w:val="000000" w:themeColor="text1"/>
              </w:rPr>
              <w:t xml:space="preserve"> * *</w:t>
            </w:r>
          </w:p>
        </w:tc>
      </w:tr>
    </w:tbl>
    <w:p w14:paraId="101974ED" w14:textId="77777777" w:rsidR="007A2AD9" w:rsidRPr="001B5308" w:rsidRDefault="007A2AD9" w:rsidP="001B5308"/>
    <w:sectPr w:rsidR="007A2AD9" w:rsidRPr="001B5308" w:rsidSect="00DC3A53">
      <w:headerReference w:type="default" r:id="rId20"/>
      <w:footerReference w:type="default" r:id="rId21"/>
      <w:type w:val="continuous"/>
      <w:pgSz w:w="11909" w:h="16834" w:code="9"/>
      <w:pgMar w:top="709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E31696" w14:textId="77777777" w:rsidR="004871C5" w:rsidRDefault="004871C5" w:rsidP="008068A2">
      <w:pPr>
        <w:spacing w:after="0" w:line="240" w:lineRule="auto"/>
      </w:pPr>
      <w:r>
        <w:separator/>
      </w:r>
    </w:p>
  </w:endnote>
  <w:endnote w:type="continuationSeparator" w:id="0">
    <w:p w14:paraId="5DE83668" w14:textId="77777777" w:rsidR="004871C5" w:rsidRDefault="004871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076481422" name="Picture 107648142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850614571" name="Picture 185061457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66946481" name="Picture 26694648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386187475" name="Picture 38618747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282010349" name="Picture 1282010349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1767991" name="Picture 4176799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392607304" name="Picture 39260730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54221700" name="Picture 154221700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196196348" name="Picture 119619634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076481422" name="Picture 107648142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850614571" name="Picture 185061457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66946481" name="Picture 26694648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386187475" name="Picture 38618747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282010349" name="Picture 1282010349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1767991" name="Picture 4176799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392607304" name="Picture 39260730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54221700" name="Picture 154221700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196196348" name="Picture 119619634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2213990" name="Picture 652213990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9F7E26" w14:textId="77777777" w:rsidR="004871C5" w:rsidRDefault="004871C5" w:rsidP="008068A2">
      <w:pPr>
        <w:spacing w:after="0" w:line="240" w:lineRule="auto"/>
      </w:pPr>
      <w:r>
        <w:separator/>
      </w:r>
    </w:p>
  </w:footnote>
  <w:footnote w:type="continuationSeparator" w:id="0">
    <w:p w14:paraId="643F678A" w14:textId="77777777" w:rsidR="004871C5" w:rsidRDefault="004871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50FDE"/>
    <w:multiLevelType w:val="hybridMultilevel"/>
    <w:tmpl w:val="FA620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810A6"/>
    <w:multiLevelType w:val="hybridMultilevel"/>
    <w:tmpl w:val="B492F1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B0F08"/>
    <w:multiLevelType w:val="hybridMultilevel"/>
    <w:tmpl w:val="97BC965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27261E55"/>
    <w:multiLevelType w:val="hybridMultilevel"/>
    <w:tmpl w:val="E6167436"/>
    <w:lvl w:ilvl="0" w:tplc="0402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2F877BA7"/>
    <w:multiLevelType w:val="hybridMultilevel"/>
    <w:tmpl w:val="975880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DA3EF1"/>
    <w:multiLevelType w:val="hybridMultilevel"/>
    <w:tmpl w:val="DD5CC5E2"/>
    <w:lvl w:ilvl="0" w:tplc="EFCE5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D70C4"/>
    <w:multiLevelType w:val="hybridMultilevel"/>
    <w:tmpl w:val="96C8F02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9725D3"/>
    <w:multiLevelType w:val="hybridMultilevel"/>
    <w:tmpl w:val="212E5C8E"/>
    <w:lvl w:ilvl="0" w:tplc="0402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3" w15:restartNumberingAfterBreak="0">
    <w:nsid w:val="53552DB6"/>
    <w:multiLevelType w:val="hybridMultilevel"/>
    <w:tmpl w:val="941A3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5" w15:restartNumberingAfterBreak="0">
    <w:nsid w:val="567B6748"/>
    <w:multiLevelType w:val="hybridMultilevel"/>
    <w:tmpl w:val="14044640"/>
    <w:lvl w:ilvl="0" w:tplc="04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6" w15:restartNumberingAfterBreak="0">
    <w:nsid w:val="668F513A"/>
    <w:multiLevelType w:val="hybridMultilevel"/>
    <w:tmpl w:val="0414A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C73F24"/>
    <w:multiLevelType w:val="hybridMultilevel"/>
    <w:tmpl w:val="AB24F750"/>
    <w:lvl w:ilvl="0" w:tplc="416E71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232661">
    <w:abstractNumId w:val="2"/>
  </w:num>
  <w:num w:numId="2" w16cid:durableId="2052219363">
    <w:abstractNumId w:val="5"/>
  </w:num>
  <w:num w:numId="3" w16cid:durableId="1879974951">
    <w:abstractNumId w:val="0"/>
  </w:num>
  <w:num w:numId="4" w16cid:durableId="256908292">
    <w:abstractNumId w:val="17"/>
  </w:num>
  <w:num w:numId="5" w16cid:durableId="1105421490">
    <w:abstractNumId w:val="14"/>
  </w:num>
  <w:num w:numId="6" w16cid:durableId="951009388">
    <w:abstractNumId w:val="8"/>
  </w:num>
  <w:num w:numId="7" w16cid:durableId="294265147">
    <w:abstractNumId w:val="3"/>
  </w:num>
  <w:num w:numId="8" w16cid:durableId="1508059865">
    <w:abstractNumId w:val="1"/>
  </w:num>
  <w:num w:numId="9" w16cid:durableId="1859349751">
    <w:abstractNumId w:val="10"/>
  </w:num>
  <w:num w:numId="10" w16cid:durableId="1254127323">
    <w:abstractNumId w:val="7"/>
  </w:num>
  <w:num w:numId="11" w16cid:durableId="19360014">
    <w:abstractNumId w:val="15"/>
  </w:num>
  <w:num w:numId="12" w16cid:durableId="936909645">
    <w:abstractNumId w:val="12"/>
  </w:num>
  <w:num w:numId="13" w16cid:durableId="1235046780">
    <w:abstractNumId w:val="13"/>
  </w:num>
  <w:num w:numId="14" w16cid:durableId="2059086926">
    <w:abstractNumId w:val="16"/>
  </w:num>
  <w:num w:numId="15" w16cid:durableId="1440828926">
    <w:abstractNumId w:val="11"/>
  </w:num>
  <w:num w:numId="16" w16cid:durableId="1411730858">
    <w:abstractNumId w:val="9"/>
  </w:num>
  <w:num w:numId="17" w16cid:durableId="2118329279">
    <w:abstractNumId w:val="4"/>
  </w:num>
  <w:num w:numId="18" w16cid:durableId="706641845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444"/>
    <w:rsid w:val="000006BB"/>
    <w:rsid w:val="00001FDC"/>
    <w:rsid w:val="000022F5"/>
    <w:rsid w:val="00002C1C"/>
    <w:rsid w:val="000047C8"/>
    <w:rsid w:val="000067C5"/>
    <w:rsid w:val="00007044"/>
    <w:rsid w:val="000079FF"/>
    <w:rsid w:val="0001451E"/>
    <w:rsid w:val="00014B24"/>
    <w:rsid w:val="00015BC3"/>
    <w:rsid w:val="00017089"/>
    <w:rsid w:val="00017708"/>
    <w:rsid w:val="00020B3E"/>
    <w:rsid w:val="0002150C"/>
    <w:rsid w:val="000224F5"/>
    <w:rsid w:val="00022E9C"/>
    <w:rsid w:val="00023DC6"/>
    <w:rsid w:val="00024759"/>
    <w:rsid w:val="00025F04"/>
    <w:rsid w:val="00026CE9"/>
    <w:rsid w:val="00034FEB"/>
    <w:rsid w:val="00035B13"/>
    <w:rsid w:val="0004299A"/>
    <w:rsid w:val="00042C1C"/>
    <w:rsid w:val="00044C6D"/>
    <w:rsid w:val="00052A9B"/>
    <w:rsid w:val="000537C8"/>
    <w:rsid w:val="00061D61"/>
    <w:rsid w:val="00062C09"/>
    <w:rsid w:val="00064446"/>
    <w:rsid w:val="00064D15"/>
    <w:rsid w:val="00065C9E"/>
    <w:rsid w:val="00071475"/>
    <w:rsid w:val="00076AC4"/>
    <w:rsid w:val="00076B30"/>
    <w:rsid w:val="00082288"/>
    <w:rsid w:val="0008559D"/>
    <w:rsid w:val="000866D2"/>
    <w:rsid w:val="00086727"/>
    <w:rsid w:val="0009209B"/>
    <w:rsid w:val="0009592B"/>
    <w:rsid w:val="00096AD4"/>
    <w:rsid w:val="00096B56"/>
    <w:rsid w:val="000A064D"/>
    <w:rsid w:val="000A089F"/>
    <w:rsid w:val="000A5313"/>
    <w:rsid w:val="000A65E1"/>
    <w:rsid w:val="000A6794"/>
    <w:rsid w:val="000A7CA8"/>
    <w:rsid w:val="000B0959"/>
    <w:rsid w:val="000B1DB5"/>
    <w:rsid w:val="000B2DC1"/>
    <w:rsid w:val="000B39E6"/>
    <w:rsid w:val="000B56F0"/>
    <w:rsid w:val="000B7220"/>
    <w:rsid w:val="000C215B"/>
    <w:rsid w:val="000C43E2"/>
    <w:rsid w:val="000C5361"/>
    <w:rsid w:val="000C550A"/>
    <w:rsid w:val="000D01CC"/>
    <w:rsid w:val="000D034C"/>
    <w:rsid w:val="000D0BC6"/>
    <w:rsid w:val="000D1D03"/>
    <w:rsid w:val="000D3528"/>
    <w:rsid w:val="000D48DB"/>
    <w:rsid w:val="000D7548"/>
    <w:rsid w:val="000E0ADC"/>
    <w:rsid w:val="000E25D1"/>
    <w:rsid w:val="000E4671"/>
    <w:rsid w:val="000E6EF8"/>
    <w:rsid w:val="000F2DD9"/>
    <w:rsid w:val="000F3325"/>
    <w:rsid w:val="000F6DCD"/>
    <w:rsid w:val="00103906"/>
    <w:rsid w:val="00103FBC"/>
    <w:rsid w:val="00104CCB"/>
    <w:rsid w:val="00106A81"/>
    <w:rsid w:val="0011081D"/>
    <w:rsid w:val="00112AF6"/>
    <w:rsid w:val="00114788"/>
    <w:rsid w:val="001152B8"/>
    <w:rsid w:val="00117158"/>
    <w:rsid w:val="001176BD"/>
    <w:rsid w:val="00120B0B"/>
    <w:rsid w:val="00120C9B"/>
    <w:rsid w:val="001275B9"/>
    <w:rsid w:val="00132AB3"/>
    <w:rsid w:val="00134A34"/>
    <w:rsid w:val="00140765"/>
    <w:rsid w:val="00142C75"/>
    <w:rsid w:val="001449E8"/>
    <w:rsid w:val="0014682A"/>
    <w:rsid w:val="0015131E"/>
    <w:rsid w:val="001556A5"/>
    <w:rsid w:val="00156FC4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76005"/>
    <w:rsid w:val="001837BD"/>
    <w:rsid w:val="00183A2C"/>
    <w:rsid w:val="00184DF8"/>
    <w:rsid w:val="0019494C"/>
    <w:rsid w:val="0019675F"/>
    <w:rsid w:val="001A1BEE"/>
    <w:rsid w:val="001A5BE1"/>
    <w:rsid w:val="001A6728"/>
    <w:rsid w:val="001B5308"/>
    <w:rsid w:val="001B7060"/>
    <w:rsid w:val="001C1FCD"/>
    <w:rsid w:val="001C585F"/>
    <w:rsid w:val="001C7F9A"/>
    <w:rsid w:val="001D13A2"/>
    <w:rsid w:val="001D2464"/>
    <w:rsid w:val="001D3908"/>
    <w:rsid w:val="001D5086"/>
    <w:rsid w:val="001D50AE"/>
    <w:rsid w:val="001E1161"/>
    <w:rsid w:val="001E3FEF"/>
    <w:rsid w:val="001E42A1"/>
    <w:rsid w:val="001F64E6"/>
    <w:rsid w:val="00201845"/>
    <w:rsid w:val="00202683"/>
    <w:rsid w:val="00205420"/>
    <w:rsid w:val="0021137E"/>
    <w:rsid w:val="00211767"/>
    <w:rsid w:val="0021533D"/>
    <w:rsid w:val="00215F70"/>
    <w:rsid w:val="00215FCE"/>
    <w:rsid w:val="0021623A"/>
    <w:rsid w:val="002239A6"/>
    <w:rsid w:val="00224859"/>
    <w:rsid w:val="002326A7"/>
    <w:rsid w:val="00232E7D"/>
    <w:rsid w:val="00234CBE"/>
    <w:rsid w:val="00245EDB"/>
    <w:rsid w:val="002501E9"/>
    <w:rsid w:val="002515DB"/>
    <w:rsid w:val="002526D0"/>
    <w:rsid w:val="002531A5"/>
    <w:rsid w:val="00254664"/>
    <w:rsid w:val="00254F3E"/>
    <w:rsid w:val="002610BB"/>
    <w:rsid w:val="002626AB"/>
    <w:rsid w:val="00264287"/>
    <w:rsid w:val="00264C16"/>
    <w:rsid w:val="0026589D"/>
    <w:rsid w:val="002664E1"/>
    <w:rsid w:val="00266F4C"/>
    <w:rsid w:val="002674C4"/>
    <w:rsid w:val="00275F80"/>
    <w:rsid w:val="002802A1"/>
    <w:rsid w:val="00280537"/>
    <w:rsid w:val="002819B5"/>
    <w:rsid w:val="002837DE"/>
    <w:rsid w:val="002853F4"/>
    <w:rsid w:val="00285941"/>
    <w:rsid w:val="002879DB"/>
    <w:rsid w:val="002A0CBC"/>
    <w:rsid w:val="002A2D2D"/>
    <w:rsid w:val="002A2DE8"/>
    <w:rsid w:val="002A328B"/>
    <w:rsid w:val="002A44AF"/>
    <w:rsid w:val="002A4D9B"/>
    <w:rsid w:val="002A6CAF"/>
    <w:rsid w:val="002B4C8E"/>
    <w:rsid w:val="002B73A3"/>
    <w:rsid w:val="002C0D52"/>
    <w:rsid w:val="002C539D"/>
    <w:rsid w:val="002C568D"/>
    <w:rsid w:val="002C5B73"/>
    <w:rsid w:val="002C5CC2"/>
    <w:rsid w:val="002C60A6"/>
    <w:rsid w:val="002C71C6"/>
    <w:rsid w:val="002D07CA"/>
    <w:rsid w:val="002D5630"/>
    <w:rsid w:val="002D79F5"/>
    <w:rsid w:val="002E402F"/>
    <w:rsid w:val="002F31CF"/>
    <w:rsid w:val="002F3415"/>
    <w:rsid w:val="002F528A"/>
    <w:rsid w:val="002F77A9"/>
    <w:rsid w:val="00301755"/>
    <w:rsid w:val="00304EC7"/>
    <w:rsid w:val="00305122"/>
    <w:rsid w:val="003160F7"/>
    <w:rsid w:val="00321D0F"/>
    <w:rsid w:val="003230CF"/>
    <w:rsid w:val="00324E38"/>
    <w:rsid w:val="00325E12"/>
    <w:rsid w:val="00326E23"/>
    <w:rsid w:val="0032727A"/>
    <w:rsid w:val="00327C6F"/>
    <w:rsid w:val="00331AFE"/>
    <w:rsid w:val="0033212E"/>
    <w:rsid w:val="0033490F"/>
    <w:rsid w:val="00334E5C"/>
    <w:rsid w:val="00340A20"/>
    <w:rsid w:val="00342C05"/>
    <w:rsid w:val="003436A9"/>
    <w:rsid w:val="0034475E"/>
    <w:rsid w:val="00344888"/>
    <w:rsid w:val="00344BDA"/>
    <w:rsid w:val="0034740A"/>
    <w:rsid w:val="003517BB"/>
    <w:rsid w:val="00353885"/>
    <w:rsid w:val="0035504B"/>
    <w:rsid w:val="003628F3"/>
    <w:rsid w:val="0036568A"/>
    <w:rsid w:val="0036732D"/>
    <w:rsid w:val="0037089C"/>
    <w:rsid w:val="00380A57"/>
    <w:rsid w:val="003817EF"/>
    <w:rsid w:val="00382A45"/>
    <w:rsid w:val="00391A44"/>
    <w:rsid w:val="00392FFE"/>
    <w:rsid w:val="0039380C"/>
    <w:rsid w:val="00394682"/>
    <w:rsid w:val="00397A4B"/>
    <w:rsid w:val="003A1601"/>
    <w:rsid w:val="003A33F9"/>
    <w:rsid w:val="003A5602"/>
    <w:rsid w:val="003A64C0"/>
    <w:rsid w:val="003B0278"/>
    <w:rsid w:val="003B1676"/>
    <w:rsid w:val="003B1846"/>
    <w:rsid w:val="003B6A53"/>
    <w:rsid w:val="003C0482"/>
    <w:rsid w:val="003C2E57"/>
    <w:rsid w:val="003C312E"/>
    <w:rsid w:val="003D274F"/>
    <w:rsid w:val="003E1013"/>
    <w:rsid w:val="003E167F"/>
    <w:rsid w:val="003E2A3C"/>
    <w:rsid w:val="003E2F33"/>
    <w:rsid w:val="003E3189"/>
    <w:rsid w:val="003E4A7F"/>
    <w:rsid w:val="003E6BFB"/>
    <w:rsid w:val="003E72C3"/>
    <w:rsid w:val="003E7EEC"/>
    <w:rsid w:val="003F1864"/>
    <w:rsid w:val="003F64C8"/>
    <w:rsid w:val="00400389"/>
    <w:rsid w:val="004027B5"/>
    <w:rsid w:val="0041081C"/>
    <w:rsid w:val="0041176D"/>
    <w:rsid w:val="004118E0"/>
    <w:rsid w:val="00411B23"/>
    <w:rsid w:val="004220D3"/>
    <w:rsid w:val="0042760E"/>
    <w:rsid w:val="004311CA"/>
    <w:rsid w:val="004337C8"/>
    <w:rsid w:val="00435BBA"/>
    <w:rsid w:val="00445A41"/>
    <w:rsid w:val="00445DC4"/>
    <w:rsid w:val="00446113"/>
    <w:rsid w:val="00446ED9"/>
    <w:rsid w:val="0045096B"/>
    <w:rsid w:val="0045230D"/>
    <w:rsid w:val="004576FE"/>
    <w:rsid w:val="0046468E"/>
    <w:rsid w:val="00465533"/>
    <w:rsid w:val="00471DFA"/>
    <w:rsid w:val="0047260A"/>
    <w:rsid w:val="0047331A"/>
    <w:rsid w:val="00473F6E"/>
    <w:rsid w:val="0047640B"/>
    <w:rsid w:val="0047644B"/>
    <w:rsid w:val="00476D4B"/>
    <w:rsid w:val="00480047"/>
    <w:rsid w:val="004871C5"/>
    <w:rsid w:val="00491748"/>
    <w:rsid w:val="00495B94"/>
    <w:rsid w:val="004A7E77"/>
    <w:rsid w:val="004B0253"/>
    <w:rsid w:val="004B2A8E"/>
    <w:rsid w:val="004B4CD2"/>
    <w:rsid w:val="004B4F55"/>
    <w:rsid w:val="004B7C07"/>
    <w:rsid w:val="004B7D0C"/>
    <w:rsid w:val="004C0A80"/>
    <w:rsid w:val="004C449C"/>
    <w:rsid w:val="004C4A3B"/>
    <w:rsid w:val="004D03E1"/>
    <w:rsid w:val="004D13B5"/>
    <w:rsid w:val="004D29A9"/>
    <w:rsid w:val="004D758B"/>
    <w:rsid w:val="004E05A2"/>
    <w:rsid w:val="004E0D4F"/>
    <w:rsid w:val="004E42BA"/>
    <w:rsid w:val="004E4C1E"/>
    <w:rsid w:val="004F0239"/>
    <w:rsid w:val="0050017E"/>
    <w:rsid w:val="005009D0"/>
    <w:rsid w:val="00503820"/>
    <w:rsid w:val="005054C7"/>
    <w:rsid w:val="0050661B"/>
    <w:rsid w:val="00507F81"/>
    <w:rsid w:val="005112AC"/>
    <w:rsid w:val="00511E8B"/>
    <w:rsid w:val="005169F1"/>
    <w:rsid w:val="005172E9"/>
    <w:rsid w:val="00517B12"/>
    <w:rsid w:val="005226C6"/>
    <w:rsid w:val="00524789"/>
    <w:rsid w:val="00527BE8"/>
    <w:rsid w:val="00530A5C"/>
    <w:rsid w:val="0053118F"/>
    <w:rsid w:val="00532A07"/>
    <w:rsid w:val="00533B78"/>
    <w:rsid w:val="005352E7"/>
    <w:rsid w:val="0054074E"/>
    <w:rsid w:val="00541634"/>
    <w:rsid w:val="00541F09"/>
    <w:rsid w:val="005439C9"/>
    <w:rsid w:val="00545A12"/>
    <w:rsid w:val="00545BBD"/>
    <w:rsid w:val="00553B24"/>
    <w:rsid w:val="00553CCB"/>
    <w:rsid w:val="00554D94"/>
    <w:rsid w:val="00555079"/>
    <w:rsid w:val="00555B97"/>
    <w:rsid w:val="00563DC7"/>
    <w:rsid w:val="00564029"/>
    <w:rsid w:val="00564D7B"/>
    <w:rsid w:val="0056527D"/>
    <w:rsid w:val="0056627A"/>
    <w:rsid w:val="00566C9B"/>
    <w:rsid w:val="00566E3A"/>
    <w:rsid w:val="005677AD"/>
    <w:rsid w:val="0056786B"/>
    <w:rsid w:val="0057138C"/>
    <w:rsid w:val="005803E5"/>
    <w:rsid w:val="005849FA"/>
    <w:rsid w:val="00584EDB"/>
    <w:rsid w:val="005864C6"/>
    <w:rsid w:val="0058723E"/>
    <w:rsid w:val="00593653"/>
    <w:rsid w:val="00593C80"/>
    <w:rsid w:val="0059409F"/>
    <w:rsid w:val="00594821"/>
    <w:rsid w:val="00594E2E"/>
    <w:rsid w:val="00596357"/>
    <w:rsid w:val="00596AA5"/>
    <w:rsid w:val="005972D4"/>
    <w:rsid w:val="00597799"/>
    <w:rsid w:val="00597DC4"/>
    <w:rsid w:val="005A4F03"/>
    <w:rsid w:val="005A76FD"/>
    <w:rsid w:val="005B0164"/>
    <w:rsid w:val="005B1F32"/>
    <w:rsid w:val="005C01EB"/>
    <w:rsid w:val="005C131C"/>
    <w:rsid w:val="005C4083"/>
    <w:rsid w:val="005C4883"/>
    <w:rsid w:val="005C5311"/>
    <w:rsid w:val="005C6A24"/>
    <w:rsid w:val="005D2EA4"/>
    <w:rsid w:val="005D3F3C"/>
    <w:rsid w:val="005D6503"/>
    <w:rsid w:val="005D7B50"/>
    <w:rsid w:val="005E04CE"/>
    <w:rsid w:val="005E6CC9"/>
    <w:rsid w:val="005F0242"/>
    <w:rsid w:val="005F04DF"/>
    <w:rsid w:val="005F49B1"/>
    <w:rsid w:val="005F4BB0"/>
    <w:rsid w:val="005F4C71"/>
    <w:rsid w:val="005F5FC4"/>
    <w:rsid w:val="005F72A8"/>
    <w:rsid w:val="00600083"/>
    <w:rsid w:val="00604363"/>
    <w:rsid w:val="00606972"/>
    <w:rsid w:val="006075DA"/>
    <w:rsid w:val="00607E99"/>
    <w:rsid w:val="006176BA"/>
    <w:rsid w:val="00621AAB"/>
    <w:rsid w:val="00622F2E"/>
    <w:rsid w:val="006230EB"/>
    <w:rsid w:val="00624212"/>
    <w:rsid w:val="006242A9"/>
    <w:rsid w:val="00624DCF"/>
    <w:rsid w:val="00631531"/>
    <w:rsid w:val="0063342B"/>
    <w:rsid w:val="006336C5"/>
    <w:rsid w:val="00634DBF"/>
    <w:rsid w:val="00640502"/>
    <w:rsid w:val="00641C4C"/>
    <w:rsid w:val="00641ECB"/>
    <w:rsid w:val="006432EA"/>
    <w:rsid w:val="00643E7A"/>
    <w:rsid w:val="00644D27"/>
    <w:rsid w:val="00647A16"/>
    <w:rsid w:val="00652A52"/>
    <w:rsid w:val="006543B6"/>
    <w:rsid w:val="006640AE"/>
    <w:rsid w:val="00665EAC"/>
    <w:rsid w:val="00670041"/>
    <w:rsid w:val="00670ABF"/>
    <w:rsid w:val="00671FE2"/>
    <w:rsid w:val="00683558"/>
    <w:rsid w:val="0068458B"/>
    <w:rsid w:val="0068542A"/>
    <w:rsid w:val="006869D1"/>
    <w:rsid w:val="00686C0C"/>
    <w:rsid w:val="00690E36"/>
    <w:rsid w:val="00692305"/>
    <w:rsid w:val="00692BC0"/>
    <w:rsid w:val="00695634"/>
    <w:rsid w:val="006A2531"/>
    <w:rsid w:val="006A2568"/>
    <w:rsid w:val="006B2399"/>
    <w:rsid w:val="006B4C0C"/>
    <w:rsid w:val="006C0135"/>
    <w:rsid w:val="006C2AAB"/>
    <w:rsid w:val="006D239A"/>
    <w:rsid w:val="006D3613"/>
    <w:rsid w:val="006D4175"/>
    <w:rsid w:val="006D7409"/>
    <w:rsid w:val="006E1302"/>
    <w:rsid w:val="006E2245"/>
    <w:rsid w:val="006E38FB"/>
    <w:rsid w:val="006E3913"/>
    <w:rsid w:val="006E53EA"/>
    <w:rsid w:val="006E55B4"/>
    <w:rsid w:val="006E7A1C"/>
    <w:rsid w:val="006E7E50"/>
    <w:rsid w:val="006F15AB"/>
    <w:rsid w:val="006F1917"/>
    <w:rsid w:val="006F3D9B"/>
    <w:rsid w:val="006F58ED"/>
    <w:rsid w:val="006F6F73"/>
    <w:rsid w:val="006F7DFB"/>
    <w:rsid w:val="00704432"/>
    <w:rsid w:val="007051DF"/>
    <w:rsid w:val="00721170"/>
    <w:rsid w:val="00723F1F"/>
    <w:rsid w:val="00724DA4"/>
    <w:rsid w:val="00724F6B"/>
    <w:rsid w:val="00727F91"/>
    <w:rsid w:val="0073168F"/>
    <w:rsid w:val="00731F54"/>
    <w:rsid w:val="00737AFE"/>
    <w:rsid w:val="007417AA"/>
    <w:rsid w:val="00744497"/>
    <w:rsid w:val="00745814"/>
    <w:rsid w:val="0074692B"/>
    <w:rsid w:val="00747EDE"/>
    <w:rsid w:val="007519B4"/>
    <w:rsid w:val="00756DE7"/>
    <w:rsid w:val="00763912"/>
    <w:rsid w:val="00763B8B"/>
    <w:rsid w:val="00763C2F"/>
    <w:rsid w:val="00764B7B"/>
    <w:rsid w:val="0077178C"/>
    <w:rsid w:val="00774E44"/>
    <w:rsid w:val="00780AE9"/>
    <w:rsid w:val="00780C0B"/>
    <w:rsid w:val="00783462"/>
    <w:rsid w:val="00785258"/>
    <w:rsid w:val="00785AA8"/>
    <w:rsid w:val="00787ABF"/>
    <w:rsid w:val="00787D3E"/>
    <w:rsid w:val="00791F02"/>
    <w:rsid w:val="0079324A"/>
    <w:rsid w:val="00794833"/>
    <w:rsid w:val="00794EEE"/>
    <w:rsid w:val="00795E62"/>
    <w:rsid w:val="007A10D7"/>
    <w:rsid w:val="007A1561"/>
    <w:rsid w:val="007A15C6"/>
    <w:rsid w:val="007A2AD9"/>
    <w:rsid w:val="007A571D"/>
    <w:rsid w:val="007A635E"/>
    <w:rsid w:val="007A6BB2"/>
    <w:rsid w:val="007B188B"/>
    <w:rsid w:val="007B3686"/>
    <w:rsid w:val="007C0CAE"/>
    <w:rsid w:val="007C2C37"/>
    <w:rsid w:val="007C2D3C"/>
    <w:rsid w:val="007C3E81"/>
    <w:rsid w:val="007C42AC"/>
    <w:rsid w:val="007C6B7A"/>
    <w:rsid w:val="007C7C4B"/>
    <w:rsid w:val="007D48CB"/>
    <w:rsid w:val="007D577E"/>
    <w:rsid w:val="007D742F"/>
    <w:rsid w:val="007E056A"/>
    <w:rsid w:val="007E0960"/>
    <w:rsid w:val="007E14F3"/>
    <w:rsid w:val="007E374A"/>
    <w:rsid w:val="007E4E4F"/>
    <w:rsid w:val="007E4E5F"/>
    <w:rsid w:val="007F04BF"/>
    <w:rsid w:val="007F177C"/>
    <w:rsid w:val="007F2FA9"/>
    <w:rsid w:val="007F578E"/>
    <w:rsid w:val="007F5F65"/>
    <w:rsid w:val="007F6E1B"/>
    <w:rsid w:val="00801502"/>
    <w:rsid w:val="00802A4A"/>
    <w:rsid w:val="00803217"/>
    <w:rsid w:val="00805280"/>
    <w:rsid w:val="008063E1"/>
    <w:rsid w:val="008068A2"/>
    <w:rsid w:val="00807822"/>
    <w:rsid w:val="008105A0"/>
    <w:rsid w:val="00814CA0"/>
    <w:rsid w:val="00823463"/>
    <w:rsid w:val="00830319"/>
    <w:rsid w:val="00833031"/>
    <w:rsid w:val="00836CA4"/>
    <w:rsid w:val="00841526"/>
    <w:rsid w:val="00843034"/>
    <w:rsid w:val="00847D76"/>
    <w:rsid w:val="0085184F"/>
    <w:rsid w:val="00851999"/>
    <w:rsid w:val="00855535"/>
    <w:rsid w:val="00861625"/>
    <w:rsid w:val="008617B5"/>
    <w:rsid w:val="00865C6C"/>
    <w:rsid w:val="00867F86"/>
    <w:rsid w:val="00870828"/>
    <w:rsid w:val="008738F5"/>
    <w:rsid w:val="00873935"/>
    <w:rsid w:val="00875765"/>
    <w:rsid w:val="00877FB3"/>
    <w:rsid w:val="0088080B"/>
    <w:rsid w:val="00884CF1"/>
    <w:rsid w:val="0088784C"/>
    <w:rsid w:val="00895A6C"/>
    <w:rsid w:val="00895F0E"/>
    <w:rsid w:val="0089624D"/>
    <w:rsid w:val="008A15F6"/>
    <w:rsid w:val="008A4373"/>
    <w:rsid w:val="008A67C9"/>
    <w:rsid w:val="008B07D7"/>
    <w:rsid w:val="008B36EF"/>
    <w:rsid w:val="008B557F"/>
    <w:rsid w:val="008C2344"/>
    <w:rsid w:val="008C2B83"/>
    <w:rsid w:val="008C4E83"/>
    <w:rsid w:val="008C5930"/>
    <w:rsid w:val="008D3959"/>
    <w:rsid w:val="008D509F"/>
    <w:rsid w:val="008D6097"/>
    <w:rsid w:val="008E6CF3"/>
    <w:rsid w:val="008E6F0F"/>
    <w:rsid w:val="008E726C"/>
    <w:rsid w:val="008F202C"/>
    <w:rsid w:val="008F2182"/>
    <w:rsid w:val="008F321A"/>
    <w:rsid w:val="008F5B43"/>
    <w:rsid w:val="008F5FDB"/>
    <w:rsid w:val="00902E68"/>
    <w:rsid w:val="00903F8E"/>
    <w:rsid w:val="0090729E"/>
    <w:rsid w:val="009114C6"/>
    <w:rsid w:val="009124E0"/>
    <w:rsid w:val="00912A56"/>
    <w:rsid w:val="00912BC6"/>
    <w:rsid w:val="00912DC9"/>
    <w:rsid w:val="0091409E"/>
    <w:rsid w:val="0092145D"/>
    <w:rsid w:val="00921A0A"/>
    <w:rsid w:val="00924499"/>
    <w:rsid w:val="009254B7"/>
    <w:rsid w:val="009257A1"/>
    <w:rsid w:val="00930CEE"/>
    <w:rsid w:val="00933CF4"/>
    <w:rsid w:val="009364B5"/>
    <w:rsid w:val="00940303"/>
    <w:rsid w:val="00941FFF"/>
    <w:rsid w:val="00951C8E"/>
    <w:rsid w:val="00955691"/>
    <w:rsid w:val="0095701F"/>
    <w:rsid w:val="00961157"/>
    <w:rsid w:val="00963D5E"/>
    <w:rsid w:val="00963D69"/>
    <w:rsid w:val="00965C5B"/>
    <w:rsid w:val="0096684B"/>
    <w:rsid w:val="00966D5A"/>
    <w:rsid w:val="00972C7F"/>
    <w:rsid w:val="00973F33"/>
    <w:rsid w:val="00974BC0"/>
    <w:rsid w:val="00975512"/>
    <w:rsid w:val="00976E46"/>
    <w:rsid w:val="009770A3"/>
    <w:rsid w:val="00977A79"/>
    <w:rsid w:val="009816A6"/>
    <w:rsid w:val="00981A33"/>
    <w:rsid w:val="009911AC"/>
    <w:rsid w:val="009A04BC"/>
    <w:rsid w:val="009A1D8E"/>
    <w:rsid w:val="009A4ABB"/>
    <w:rsid w:val="009B0B1E"/>
    <w:rsid w:val="009B4FB4"/>
    <w:rsid w:val="009B7BE0"/>
    <w:rsid w:val="009C0136"/>
    <w:rsid w:val="009C0C39"/>
    <w:rsid w:val="009C2290"/>
    <w:rsid w:val="009C36FA"/>
    <w:rsid w:val="009C3902"/>
    <w:rsid w:val="009C6974"/>
    <w:rsid w:val="009D1805"/>
    <w:rsid w:val="009D3DBD"/>
    <w:rsid w:val="009D41C4"/>
    <w:rsid w:val="009D50D0"/>
    <w:rsid w:val="009E1A09"/>
    <w:rsid w:val="009E3109"/>
    <w:rsid w:val="009E6454"/>
    <w:rsid w:val="009F098F"/>
    <w:rsid w:val="009F1D7C"/>
    <w:rsid w:val="009F38C1"/>
    <w:rsid w:val="009F391E"/>
    <w:rsid w:val="009F79CA"/>
    <w:rsid w:val="00A02545"/>
    <w:rsid w:val="00A025E6"/>
    <w:rsid w:val="00A04994"/>
    <w:rsid w:val="00A04F5D"/>
    <w:rsid w:val="00A05555"/>
    <w:rsid w:val="00A06CBF"/>
    <w:rsid w:val="00A06D89"/>
    <w:rsid w:val="00A12071"/>
    <w:rsid w:val="00A2220D"/>
    <w:rsid w:val="00A22861"/>
    <w:rsid w:val="00A2771C"/>
    <w:rsid w:val="00A33F37"/>
    <w:rsid w:val="00A34712"/>
    <w:rsid w:val="00A3478D"/>
    <w:rsid w:val="00A35790"/>
    <w:rsid w:val="00A4198F"/>
    <w:rsid w:val="00A45A89"/>
    <w:rsid w:val="00A46BB0"/>
    <w:rsid w:val="00A47F12"/>
    <w:rsid w:val="00A5299A"/>
    <w:rsid w:val="00A530D8"/>
    <w:rsid w:val="00A53564"/>
    <w:rsid w:val="00A54963"/>
    <w:rsid w:val="00A56CCB"/>
    <w:rsid w:val="00A62C65"/>
    <w:rsid w:val="00A652E7"/>
    <w:rsid w:val="00A65A10"/>
    <w:rsid w:val="00A65CB7"/>
    <w:rsid w:val="00A66DE2"/>
    <w:rsid w:val="00A70227"/>
    <w:rsid w:val="00A71EB7"/>
    <w:rsid w:val="00A7243F"/>
    <w:rsid w:val="00A73201"/>
    <w:rsid w:val="00A73DB0"/>
    <w:rsid w:val="00A75104"/>
    <w:rsid w:val="00A75271"/>
    <w:rsid w:val="00A770DB"/>
    <w:rsid w:val="00A82511"/>
    <w:rsid w:val="00A8362F"/>
    <w:rsid w:val="00A847D3"/>
    <w:rsid w:val="00A84B44"/>
    <w:rsid w:val="00A868F9"/>
    <w:rsid w:val="00A86DDE"/>
    <w:rsid w:val="00A9090E"/>
    <w:rsid w:val="00A9289E"/>
    <w:rsid w:val="00A95AD6"/>
    <w:rsid w:val="00AA3772"/>
    <w:rsid w:val="00AB106E"/>
    <w:rsid w:val="00AB1719"/>
    <w:rsid w:val="00AB2224"/>
    <w:rsid w:val="00AB397B"/>
    <w:rsid w:val="00AB4BA9"/>
    <w:rsid w:val="00AB5262"/>
    <w:rsid w:val="00AB6DDD"/>
    <w:rsid w:val="00AB7E32"/>
    <w:rsid w:val="00AC056C"/>
    <w:rsid w:val="00AC36D6"/>
    <w:rsid w:val="00AC4C79"/>
    <w:rsid w:val="00AC60FE"/>
    <w:rsid w:val="00AC77AD"/>
    <w:rsid w:val="00AD2A43"/>
    <w:rsid w:val="00AD3214"/>
    <w:rsid w:val="00AE05D3"/>
    <w:rsid w:val="00AE355A"/>
    <w:rsid w:val="00AE4830"/>
    <w:rsid w:val="00AE4EEA"/>
    <w:rsid w:val="00AE76B4"/>
    <w:rsid w:val="00B01901"/>
    <w:rsid w:val="00B0326A"/>
    <w:rsid w:val="00B10B60"/>
    <w:rsid w:val="00B11733"/>
    <w:rsid w:val="00B148DD"/>
    <w:rsid w:val="00B17A4C"/>
    <w:rsid w:val="00B17E2F"/>
    <w:rsid w:val="00B20B38"/>
    <w:rsid w:val="00B21D6F"/>
    <w:rsid w:val="00B2299B"/>
    <w:rsid w:val="00B2472A"/>
    <w:rsid w:val="00B32575"/>
    <w:rsid w:val="00B33C58"/>
    <w:rsid w:val="00B4017B"/>
    <w:rsid w:val="00B433D5"/>
    <w:rsid w:val="00B44BE3"/>
    <w:rsid w:val="00B458D4"/>
    <w:rsid w:val="00B567F6"/>
    <w:rsid w:val="00B56DF3"/>
    <w:rsid w:val="00B57A5C"/>
    <w:rsid w:val="00B61193"/>
    <w:rsid w:val="00B61691"/>
    <w:rsid w:val="00B6185B"/>
    <w:rsid w:val="00B638EB"/>
    <w:rsid w:val="00B63DED"/>
    <w:rsid w:val="00B65505"/>
    <w:rsid w:val="00B67F16"/>
    <w:rsid w:val="00B72AD0"/>
    <w:rsid w:val="00B74BC9"/>
    <w:rsid w:val="00B753E7"/>
    <w:rsid w:val="00B75B0F"/>
    <w:rsid w:val="00B7688C"/>
    <w:rsid w:val="00B77D58"/>
    <w:rsid w:val="00B77E80"/>
    <w:rsid w:val="00B81559"/>
    <w:rsid w:val="00B81912"/>
    <w:rsid w:val="00B86AF3"/>
    <w:rsid w:val="00B91AD8"/>
    <w:rsid w:val="00B9220C"/>
    <w:rsid w:val="00B93037"/>
    <w:rsid w:val="00B9309B"/>
    <w:rsid w:val="00B937B0"/>
    <w:rsid w:val="00B949FC"/>
    <w:rsid w:val="00B9741B"/>
    <w:rsid w:val="00BA1E13"/>
    <w:rsid w:val="00BA1F40"/>
    <w:rsid w:val="00BA3FF1"/>
    <w:rsid w:val="00BA4820"/>
    <w:rsid w:val="00BB05FA"/>
    <w:rsid w:val="00BB2BED"/>
    <w:rsid w:val="00BB472D"/>
    <w:rsid w:val="00BB5223"/>
    <w:rsid w:val="00BB5B10"/>
    <w:rsid w:val="00BC292C"/>
    <w:rsid w:val="00BC56D6"/>
    <w:rsid w:val="00BC6294"/>
    <w:rsid w:val="00BC6CCC"/>
    <w:rsid w:val="00BD28D3"/>
    <w:rsid w:val="00BD2D1D"/>
    <w:rsid w:val="00BD34CA"/>
    <w:rsid w:val="00BD482A"/>
    <w:rsid w:val="00BD4D07"/>
    <w:rsid w:val="00BE2860"/>
    <w:rsid w:val="00BE399E"/>
    <w:rsid w:val="00BF1775"/>
    <w:rsid w:val="00BF201D"/>
    <w:rsid w:val="00BF2BCC"/>
    <w:rsid w:val="00BF5C25"/>
    <w:rsid w:val="00BF78BE"/>
    <w:rsid w:val="00C00AA3"/>
    <w:rsid w:val="00C00C1B"/>
    <w:rsid w:val="00C01F38"/>
    <w:rsid w:val="00C03990"/>
    <w:rsid w:val="00C03B74"/>
    <w:rsid w:val="00C0490B"/>
    <w:rsid w:val="00C06B12"/>
    <w:rsid w:val="00C07904"/>
    <w:rsid w:val="00C07A08"/>
    <w:rsid w:val="00C121AF"/>
    <w:rsid w:val="00C12C8B"/>
    <w:rsid w:val="00C14A16"/>
    <w:rsid w:val="00C14C80"/>
    <w:rsid w:val="00C21708"/>
    <w:rsid w:val="00C22A25"/>
    <w:rsid w:val="00C23C0E"/>
    <w:rsid w:val="00C27853"/>
    <w:rsid w:val="00C312F9"/>
    <w:rsid w:val="00C314F4"/>
    <w:rsid w:val="00C31873"/>
    <w:rsid w:val="00C355A5"/>
    <w:rsid w:val="00C360D5"/>
    <w:rsid w:val="00C402B4"/>
    <w:rsid w:val="00C42746"/>
    <w:rsid w:val="00C43B64"/>
    <w:rsid w:val="00C45B9A"/>
    <w:rsid w:val="00C516F1"/>
    <w:rsid w:val="00C53F37"/>
    <w:rsid w:val="00C5499A"/>
    <w:rsid w:val="00C5799A"/>
    <w:rsid w:val="00C617A1"/>
    <w:rsid w:val="00C62A0F"/>
    <w:rsid w:val="00C645B6"/>
    <w:rsid w:val="00C6484A"/>
    <w:rsid w:val="00C71505"/>
    <w:rsid w:val="00C80744"/>
    <w:rsid w:val="00C82862"/>
    <w:rsid w:val="00C84E4D"/>
    <w:rsid w:val="00C858B9"/>
    <w:rsid w:val="00C95064"/>
    <w:rsid w:val="00CA2FD0"/>
    <w:rsid w:val="00CB2DBE"/>
    <w:rsid w:val="00CB3D82"/>
    <w:rsid w:val="00CB626D"/>
    <w:rsid w:val="00CC04BC"/>
    <w:rsid w:val="00CC5225"/>
    <w:rsid w:val="00CC6976"/>
    <w:rsid w:val="00CD5181"/>
    <w:rsid w:val="00CD7485"/>
    <w:rsid w:val="00CE09DD"/>
    <w:rsid w:val="00CE1B7D"/>
    <w:rsid w:val="00CE2360"/>
    <w:rsid w:val="00CE236C"/>
    <w:rsid w:val="00CE5F57"/>
    <w:rsid w:val="00CF0047"/>
    <w:rsid w:val="00CF1BF6"/>
    <w:rsid w:val="00CF26E1"/>
    <w:rsid w:val="00CF3511"/>
    <w:rsid w:val="00CF4E6C"/>
    <w:rsid w:val="00D009A6"/>
    <w:rsid w:val="00D040CC"/>
    <w:rsid w:val="00D10097"/>
    <w:rsid w:val="00D1129F"/>
    <w:rsid w:val="00D145D0"/>
    <w:rsid w:val="00D14A6B"/>
    <w:rsid w:val="00D2036B"/>
    <w:rsid w:val="00D22895"/>
    <w:rsid w:val="00D2379B"/>
    <w:rsid w:val="00D23E7B"/>
    <w:rsid w:val="00D2775A"/>
    <w:rsid w:val="00D3338E"/>
    <w:rsid w:val="00D3404A"/>
    <w:rsid w:val="00D370EB"/>
    <w:rsid w:val="00D4354E"/>
    <w:rsid w:val="00D43846"/>
    <w:rsid w:val="00D43C70"/>
    <w:rsid w:val="00D43F69"/>
    <w:rsid w:val="00D4730E"/>
    <w:rsid w:val="00D50F79"/>
    <w:rsid w:val="00D5246C"/>
    <w:rsid w:val="00D52E26"/>
    <w:rsid w:val="00D658F0"/>
    <w:rsid w:val="00D71151"/>
    <w:rsid w:val="00D71CA2"/>
    <w:rsid w:val="00D73957"/>
    <w:rsid w:val="00D74300"/>
    <w:rsid w:val="00D7483A"/>
    <w:rsid w:val="00D76101"/>
    <w:rsid w:val="00D77612"/>
    <w:rsid w:val="00D8395C"/>
    <w:rsid w:val="00D83E42"/>
    <w:rsid w:val="00D85D22"/>
    <w:rsid w:val="00D910AA"/>
    <w:rsid w:val="00D92E12"/>
    <w:rsid w:val="00D92E2C"/>
    <w:rsid w:val="00D96AF2"/>
    <w:rsid w:val="00DA028F"/>
    <w:rsid w:val="00DA19E6"/>
    <w:rsid w:val="00DA7A95"/>
    <w:rsid w:val="00DA7CBA"/>
    <w:rsid w:val="00DB34FC"/>
    <w:rsid w:val="00DB3CD8"/>
    <w:rsid w:val="00DB6946"/>
    <w:rsid w:val="00DC0294"/>
    <w:rsid w:val="00DC0B6C"/>
    <w:rsid w:val="00DC0E57"/>
    <w:rsid w:val="00DC28E6"/>
    <w:rsid w:val="00DC3A53"/>
    <w:rsid w:val="00DC5AD9"/>
    <w:rsid w:val="00DC79E8"/>
    <w:rsid w:val="00DD145F"/>
    <w:rsid w:val="00DD496B"/>
    <w:rsid w:val="00DD4CC4"/>
    <w:rsid w:val="00DD55F0"/>
    <w:rsid w:val="00DD6CED"/>
    <w:rsid w:val="00DD7BB2"/>
    <w:rsid w:val="00DE10B0"/>
    <w:rsid w:val="00DE1B8E"/>
    <w:rsid w:val="00DE4F72"/>
    <w:rsid w:val="00DF00FA"/>
    <w:rsid w:val="00DF3087"/>
    <w:rsid w:val="00DF57D8"/>
    <w:rsid w:val="00DF5E14"/>
    <w:rsid w:val="00DF6F6D"/>
    <w:rsid w:val="00E00661"/>
    <w:rsid w:val="00E032C5"/>
    <w:rsid w:val="00E04D33"/>
    <w:rsid w:val="00E06E96"/>
    <w:rsid w:val="00E10872"/>
    <w:rsid w:val="00E13615"/>
    <w:rsid w:val="00E1377C"/>
    <w:rsid w:val="00E159BD"/>
    <w:rsid w:val="00E16C98"/>
    <w:rsid w:val="00E173E8"/>
    <w:rsid w:val="00E21294"/>
    <w:rsid w:val="00E24C6A"/>
    <w:rsid w:val="00E25811"/>
    <w:rsid w:val="00E30846"/>
    <w:rsid w:val="00E32912"/>
    <w:rsid w:val="00E32F85"/>
    <w:rsid w:val="00E36FD8"/>
    <w:rsid w:val="00E37380"/>
    <w:rsid w:val="00E4515A"/>
    <w:rsid w:val="00E465C4"/>
    <w:rsid w:val="00E46668"/>
    <w:rsid w:val="00E51FD8"/>
    <w:rsid w:val="00E60E51"/>
    <w:rsid w:val="00E6170D"/>
    <w:rsid w:val="00E61827"/>
    <w:rsid w:val="00E618DC"/>
    <w:rsid w:val="00E639EB"/>
    <w:rsid w:val="00E63F64"/>
    <w:rsid w:val="00E64E8E"/>
    <w:rsid w:val="00E71DCB"/>
    <w:rsid w:val="00E72EEA"/>
    <w:rsid w:val="00E73058"/>
    <w:rsid w:val="00E74623"/>
    <w:rsid w:val="00E76D5D"/>
    <w:rsid w:val="00E80E3D"/>
    <w:rsid w:val="00E8355A"/>
    <w:rsid w:val="00E841DC"/>
    <w:rsid w:val="00E86D42"/>
    <w:rsid w:val="00E870B8"/>
    <w:rsid w:val="00E95024"/>
    <w:rsid w:val="00EA0B52"/>
    <w:rsid w:val="00EA1019"/>
    <w:rsid w:val="00EA3B29"/>
    <w:rsid w:val="00EA4128"/>
    <w:rsid w:val="00EA75C6"/>
    <w:rsid w:val="00EB0224"/>
    <w:rsid w:val="00EB0F39"/>
    <w:rsid w:val="00EB7421"/>
    <w:rsid w:val="00EC36F5"/>
    <w:rsid w:val="00EC5A4D"/>
    <w:rsid w:val="00ED0DEA"/>
    <w:rsid w:val="00ED73C4"/>
    <w:rsid w:val="00EE5118"/>
    <w:rsid w:val="00EE5C11"/>
    <w:rsid w:val="00EE686B"/>
    <w:rsid w:val="00EF5A35"/>
    <w:rsid w:val="00EF7A00"/>
    <w:rsid w:val="00F057A9"/>
    <w:rsid w:val="00F1199E"/>
    <w:rsid w:val="00F20B48"/>
    <w:rsid w:val="00F23FCC"/>
    <w:rsid w:val="00F254A5"/>
    <w:rsid w:val="00F258BA"/>
    <w:rsid w:val="00F26157"/>
    <w:rsid w:val="00F27E9C"/>
    <w:rsid w:val="00F354D0"/>
    <w:rsid w:val="00F3587C"/>
    <w:rsid w:val="00F41F41"/>
    <w:rsid w:val="00F4341C"/>
    <w:rsid w:val="00F466AD"/>
    <w:rsid w:val="00F46918"/>
    <w:rsid w:val="00F46DDE"/>
    <w:rsid w:val="00F500BA"/>
    <w:rsid w:val="00F51350"/>
    <w:rsid w:val="00F65099"/>
    <w:rsid w:val="00F655ED"/>
    <w:rsid w:val="00F7033C"/>
    <w:rsid w:val="00F7064A"/>
    <w:rsid w:val="00F736DB"/>
    <w:rsid w:val="00F75309"/>
    <w:rsid w:val="00F82AEA"/>
    <w:rsid w:val="00F92C09"/>
    <w:rsid w:val="00F96D0D"/>
    <w:rsid w:val="00F976AD"/>
    <w:rsid w:val="00FA0347"/>
    <w:rsid w:val="00FA6461"/>
    <w:rsid w:val="00FA662B"/>
    <w:rsid w:val="00FA68FD"/>
    <w:rsid w:val="00FA7FE7"/>
    <w:rsid w:val="00FB35D0"/>
    <w:rsid w:val="00FC0FD7"/>
    <w:rsid w:val="00FC126E"/>
    <w:rsid w:val="00FC1707"/>
    <w:rsid w:val="00FC312E"/>
    <w:rsid w:val="00FC52FB"/>
    <w:rsid w:val="00FD0C60"/>
    <w:rsid w:val="00FD2B84"/>
    <w:rsid w:val="00FD4DF4"/>
    <w:rsid w:val="00FE038F"/>
    <w:rsid w:val="00FE21A2"/>
    <w:rsid w:val="00FE7D0B"/>
    <w:rsid w:val="00FF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45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869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7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9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1.wdp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4</Pages>
  <Words>1007</Words>
  <Characters>4082</Characters>
  <Application>Microsoft Office Word</Application>
  <DocSecurity>0</DocSecurity>
  <Lines>15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Velina Genova</cp:lastModifiedBy>
  <cp:revision>360</cp:revision>
  <cp:lastPrinted>2015-10-26T22:35:00Z</cp:lastPrinted>
  <dcterms:created xsi:type="dcterms:W3CDTF">2024-07-04T18:07:00Z</dcterms:created>
  <dcterms:modified xsi:type="dcterms:W3CDTF">2024-07-25T11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